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797D57" w14:textId="77777777" w:rsidR="00A174CA" w:rsidRDefault="00A174CA" w:rsidP="007150BA">
      <w:pPr>
        <w:pStyle w:val="NoSpacing"/>
        <w:jc w:val="center"/>
        <w:rPr>
          <w:noProof/>
          <w:lang w:eastAsia="en-GB"/>
        </w:rPr>
      </w:pPr>
    </w:p>
    <w:p w14:paraId="251B29DF" w14:textId="77777777" w:rsidR="00C625B7" w:rsidRDefault="00C625B7" w:rsidP="007150BA">
      <w:pPr>
        <w:pStyle w:val="NoSpacing"/>
        <w:jc w:val="center"/>
        <w:rPr>
          <w:noProof/>
          <w:sz w:val="36"/>
          <w:szCs w:val="36"/>
          <w:lang w:eastAsia="en-GB"/>
        </w:rPr>
      </w:pPr>
    </w:p>
    <w:p w14:paraId="5E6D7CE0" w14:textId="72398E76" w:rsidR="00A174CA" w:rsidRPr="00A174CA" w:rsidRDefault="00FA4A32" w:rsidP="007150BA">
      <w:pPr>
        <w:pStyle w:val="NoSpacing"/>
        <w:jc w:val="center"/>
        <w:rPr>
          <w:noProof/>
          <w:sz w:val="36"/>
          <w:szCs w:val="36"/>
          <w:lang w:eastAsia="en-GB"/>
        </w:rPr>
      </w:pPr>
      <w:r>
        <w:rPr>
          <w:noProof/>
          <w:sz w:val="36"/>
          <w:szCs w:val="36"/>
          <w:lang w:eastAsia="en-GB"/>
        </w:rPr>
        <w:t>Specification and</w:t>
      </w:r>
      <w:r w:rsidR="00A174CA" w:rsidRPr="00A174CA">
        <w:rPr>
          <w:noProof/>
          <w:sz w:val="36"/>
          <w:szCs w:val="36"/>
          <w:lang w:eastAsia="en-GB"/>
        </w:rPr>
        <w:t xml:space="preserve"> Inventory</w:t>
      </w:r>
    </w:p>
    <w:p w14:paraId="601ED38F" w14:textId="77777777" w:rsidR="00A174CA" w:rsidRDefault="00A174CA" w:rsidP="007150BA">
      <w:pPr>
        <w:pStyle w:val="NoSpacing"/>
        <w:jc w:val="center"/>
        <w:rPr>
          <w:noProof/>
          <w:lang w:eastAsia="en-GB"/>
        </w:rPr>
      </w:pPr>
    </w:p>
    <w:p w14:paraId="59C352D4" w14:textId="689160EF" w:rsidR="004103A7" w:rsidRDefault="004103A7" w:rsidP="007150BA">
      <w:pPr>
        <w:pStyle w:val="NoSpacing"/>
        <w:jc w:val="center"/>
        <w:rPr>
          <w:noProof/>
          <w:lang w:eastAsia="en-GB"/>
        </w:rPr>
      </w:pPr>
    </w:p>
    <w:p w14:paraId="54B30EF3" w14:textId="6E427B0B" w:rsidR="0030526C" w:rsidRDefault="00FA4A32" w:rsidP="00D12862">
      <w:pPr>
        <w:pStyle w:val="NoSpacing"/>
        <w:rPr>
          <w:color w:val="808080" w:themeColor="background1" w:themeShade="80"/>
        </w:rPr>
      </w:pPr>
      <w:r>
        <w:rPr>
          <w:noProof/>
          <w:lang w:val="sv-SE" w:eastAsia="sv-SE"/>
        </w:rPr>
        <w:drawing>
          <wp:inline distT="0" distB="0" distL="0" distR="0" wp14:anchorId="6B1991A4" wp14:editId="1C22386C">
            <wp:extent cx="6192520" cy="4126865"/>
            <wp:effectExtent l="0" t="0" r="0" b="6985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2520" cy="4126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280F5" w14:textId="77777777" w:rsidR="00EA1C15" w:rsidRPr="00EA1C15" w:rsidRDefault="00EA1C15" w:rsidP="00EA1C15">
      <w:pPr>
        <w:pStyle w:val="NoSpacing"/>
        <w:rPr>
          <w:i/>
          <w:iCs/>
        </w:rPr>
      </w:pPr>
    </w:p>
    <w:p w14:paraId="7F8B5DA9" w14:textId="6A8C0E67" w:rsidR="003D47CB" w:rsidRDefault="003D47CB" w:rsidP="0074625C">
      <w:pPr>
        <w:pStyle w:val="NoSpacing"/>
        <w:rPr>
          <w:rFonts w:ascii="Calibri" w:hAnsi="Calibri" w:cs="Calibri"/>
          <w:i/>
          <w:iCs/>
          <w:color w:val="000000"/>
        </w:rPr>
      </w:pPr>
    </w:p>
    <w:p w14:paraId="3C2D77E9" w14:textId="2539E4A6" w:rsidR="000609BC" w:rsidRDefault="000609BC" w:rsidP="0074625C">
      <w:pPr>
        <w:pStyle w:val="NoSpacing"/>
        <w:rPr>
          <w:color w:val="808080" w:themeColor="background1" w:themeShade="80"/>
        </w:rPr>
      </w:pPr>
      <w:r w:rsidRPr="00332DE3">
        <w:rPr>
          <w:color w:val="808080" w:themeColor="background1" w:themeShade="80"/>
        </w:rPr>
        <w:t>CONSTRUCTION</w:t>
      </w:r>
    </w:p>
    <w:p w14:paraId="7E08BCF9" w14:textId="77777777" w:rsidR="00332DE3" w:rsidRPr="00332DE3" w:rsidRDefault="00332DE3" w:rsidP="00332DE3">
      <w:pPr>
        <w:pStyle w:val="NoSpacing"/>
        <w:rPr>
          <w:color w:val="808080" w:themeColor="background1" w:themeShade="80"/>
        </w:rPr>
      </w:pPr>
    </w:p>
    <w:p w14:paraId="685817C7" w14:textId="054DC8C8" w:rsidR="000609BC" w:rsidRDefault="0053717E" w:rsidP="00332DE3">
      <w:pPr>
        <w:pStyle w:val="NoSpacing"/>
        <w:rPr>
          <w:color w:val="808080" w:themeColor="background1" w:themeShade="80"/>
        </w:rPr>
      </w:pPr>
      <w:r w:rsidRPr="00332DE3">
        <w:rPr>
          <w:color w:val="808080" w:themeColor="background1" w:themeShade="80"/>
        </w:rPr>
        <w:t>RCD Status:</w:t>
      </w:r>
    </w:p>
    <w:p w14:paraId="373B3CD5" w14:textId="41C6795D" w:rsidR="00FC688D" w:rsidRDefault="00FA4A32" w:rsidP="0061042A">
      <w:pPr>
        <w:pStyle w:val="NoSpacing"/>
        <w:numPr>
          <w:ilvl w:val="0"/>
          <w:numId w:val="28"/>
        </w:numPr>
      </w:pPr>
      <w:r>
        <w:t>The vessel comply</w:t>
      </w:r>
      <w:r w:rsidR="0020518E">
        <w:t xml:space="preserve"> with the European Union Recreational Craft Directive and is Categorised </w:t>
      </w:r>
      <w:r w:rsidR="004103A7">
        <w:t>CE</w:t>
      </w:r>
      <w:r w:rsidR="001C7294">
        <w:t>- Ocean A</w:t>
      </w:r>
      <w:r w:rsidR="0020518E">
        <w:t xml:space="preserve"> (DNV-GL)</w:t>
      </w:r>
    </w:p>
    <w:p w14:paraId="2334F84E" w14:textId="702D26E9" w:rsidR="00FC688D" w:rsidRDefault="00FC688D" w:rsidP="00FC688D">
      <w:pPr>
        <w:pStyle w:val="NoSpacing"/>
      </w:pPr>
    </w:p>
    <w:p w14:paraId="3EE612A7" w14:textId="65282E92" w:rsidR="00F01E65" w:rsidRDefault="00F01E65" w:rsidP="00F01E65">
      <w:pPr>
        <w:pStyle w:val="NoSpacing"/>
        <w:rPr>
          <w:color w:val="808080" w:themeColor="background1" w:themeShade="80"/>
        </w:rPr>
      </w:pPr>
      <w:r>
        <w:rPr>
          <w:color w:val="808080" w:themeColor="background1" w:themeShade="80"/>
        </w:rPr>
        <w:t>Hull</w:t>
      </w:r>
      <w:r w:rsidRPr="00332DE3">
        <w:rPr>
          <w:color w:val="808080" w:themeColor="background1" w:themeShade="80"/>
        </w:rPr>
        <w:t xml:space="preserve"> Construction:</w:t>
      </w:r>
    </w:p>
    <w:p w14:paraId="4427D6FD" w14:textId="1A61209A" w:rsidR="00FA3217" w:rsidRPr="00FA3217" w:rsidRDefault="00FA3217" w:rsidP="00FA3217">
      <w:pPr>
        <w:pStyle w:val="NoSpacing"/>
        <w:numPr>
          <w:ilvl w:val="0"/>
          <w:numId w:val="28"/>
        </w:numPr>
        <w:rPr>
          <w:lang w:val="en-US"/>
        </w:rPr>
      </w:pPr>
      <w:r w:rsidRPr="00FA3217">
        <w:rPr>
          <w:rFonts w:ascii="Calibri" w:hAnsi="Calibri" w:cs="Calibri"/>
          <w:color w:val="000000"/>
          <w:sz w:val="23"/>
          <w:szCs w:val="23"/>
        </w:rPr>
        <w:t xml:space="preserve">Sandwich construction, E-glass reinforced with carbon, </w:t>
      </w:r>
      <w:r>
        <w:rPr>
          <w:rFonts w:ascii="Calibri" w:hAnsi="Calibri" w:cs="Calibri"/>
          <w:color w:val="000000"/>
          <w:sz w:val="23"/>
          <w:szCs w:val="23"/>
        </w:rPr>
        <w:t xml:space="preserve">vacuum </w:t>
      </w:r>
      <w:r w:rsidRPr="00FA3217">
        <w:rPr>
          <w:rFonts w:ascii="Calibri" w:hAnsi="Calibri" w:cs="Calibri"/>
          <w:color w:val="000000"/>
          <w:sz w:val="23"/>
          <w:szCs w:val="23"/>
        </w:rPr>
        <w:t>infused with epoxy</w:t>
      </w:r>
      <w:r>
        <w:rPr>
          <w:rFonts w:ascii="Calibri" w:hAnsi="Calibri" w:cs="Calibri"/>
          <w:color w:val="000000"/>
          <w:sz w:val="23"/>
          <w:szCs w:val="23"/>
        </w:rPr>
        <w:t xml:space="preserve"> in female moulds</w:t>
      </w:r>
      <w:r w:rsidRPr="00FA3217">
        <w:rPr>
          <w:rFonts w:ascii="Calibri" w:hAnsi="Calibri" w:cs="Calibri"/>
          <w:color w:val="000000"/>
          <w:sz w:val="23"/>
          <w:szCs w:val="23"/>
        </w:rPr>
        <w:t xml:space="preserve">. </w:t>
      </w:r>
    </w:p>
    <w:p w14:paraId="75739716" w14:textId="1B2C786F" w:rsidR="001C7294" w:rsidRDefault="001C7294" w:rsidP="0061042A">
      <w:pPr>
        <w:pStyle w:val="NoSpacing"/>
        <w:numPr>
          <w:ilvl w:val="0"/>
          <w:numId w:val="28"/>
        </w:numPr>
        <w:rPr>
          <w:lang w:val="en-US"/>
        </w:rPr>
      </w:pPr>
      <w:r>
        <w:rPr>
          <w:lang w:val="en-US"/>
        </w:rPr>
        <w:t xml:space="preserve">Bulkheads and stingers in carbon </w:t>
      </w:r>
      <w:proofErr w:type="spellStart"/>
      <w:r>
        <w:rPr>
          <w:lang w:val="en-US"/>
        </w:rPr>
        <w:t>fib</w:t>
      </w:r>
      <w:r w:rsidR="00FA3217">
        <w:rPr>
          <w:lang w:val="en-US"/>
        </w:rPr>
        <w:t>r</w:t>
      </w:r>
      <w:r w:rsidR="0020518E">
        <w:rPr>
          <w:lang w:val="en-US"/>
        </w:rPr>
        <w:t>e</w:t>
      </w:r>
      <w:proofErr w:type="spellEnd"/>
      <w:r>
        <w:rPr>
          <w:lang w:val="en-US"/>
        </w:rPr>
        <w:t>, vacuum infused.</w:t>
      </w:r>
    </w:p>
    <w:p w14:paraId="3A534EA8" w14:textId="71B90117" w:rsidR="001C7294" w:rsidRDefault="00ED6E33" w:rsidP="0061042A">
      <w:pPr>
        <w:pStyle w:val="NoSpacing"/>
        <w:numPr>
          <w:ilvl w:val="0"/>
          <w:numId w:val="28"/>
        </w:numPr>
        <w:rPr>
          <w:lang w:val="en-US"/>
        </w:rPr>
      </w:pPr>
      <w:proofErr w:type="spellStart"/>
      <w:r>
        <w:rPr>
          <w:lang w:val="en-US"/>
        </w:rPr>
        <w:t>Daggerboard</w:t>
      </w:r>
      <w:proofErr w:type="spellEnd"/>
      <w:r>
        <w:rPr>
          <w:lang w:val="en-US"/>
        </w:rPr>
        <w:t xml:space="preserve"> </w:t>
      </w:r>
      <w:r w:rsidR="001C7294">
        <w:rPr>
          <w:lang w:val="en-US"/>
        </w:rPr>
        <w:t>cassettes in carbon</w:t>
      </w:r>
    </w:p>
    <w:p w14:paraId="268D5A7F" w14:textId="0977F51E" w:rsidR="001C7294" w:rsidRDefault="001C7294" w:rsidP="0061042A">
      <w:pPr>
        <w:pStyle w:val="NoSpacing"/>
        <w:numPr>
          <w:ilvl w:val="0"/>
          <w:numId w:val="28"/>
        </w:numPr>
        <w:rPr>
          <w:lang w:val="en-US"/>
        </w:rPr>
      </w:pPr>
      <w:r>
        <w:rPr>
          <w:lang w:val="en-US"/>
        </w:rPr>
        <w:t xml:space="preserve">Shroud chain plates in carbon </w:t>
      </w:r>
      <w:proofErr w:type="spellStart"/>
      <w:r>
        <w:rPr>
          <w:lang w:val="en-US"/>
        </w:rPr>
        <w:t>fib</w:t>
      </w:r>
      <w:r w:rsidR="0020518E">
        <w:rPr>
          <w:lang w:val="en-US"/>
        </w:rPr>
        <w:t>re</w:t>
      </w:r>
      <w:proofErr w:type="spellEnd"/>
      <w:r>
        <w:rPr>
          <w:lang w:val="en-US"/>
        </w:rPr>
        <w:t>, integrated into the hull</w:t>
      </w:r>
    </w:p>
    <w:p w14:paraId="58D63A13" w14:textId="482880FF" w:rsidR="001C7294" w:rsidRDefault="001C7294" w:rsidP="0061042A">
      <w:pPr>
        <w:pStyle w:val="NoSpacing"/>
        <w:numPr>
          <w:ilvl w:val="0"/>
          <w:numId w:val="28"/>
        </w:numPr>
        <w:rPr>
          <w:lang w:val="en-US"/>
        </w:rPr>
      </w:pPr>
      <w:r>
        <w:rPr>
          <w:lang w:val="en-US"/>
        </w:rPr>
        <w:t>Each hull is divided into 3 watertight sections</w:t>
      </w:r>
    </w:p>
    <w:p w14:paraId="54E98EFA" w14:textId="37F2F8BB" w:rsidR="001C7294" w:rsidRDefault="001C7294" w:rsidP="0061042A">
      <w:pPr>
        <w:pStyle w:val="NoSpacing"/>
        <w:numPr>
          <w:ilvl w:val="0"/>
          <w:numId w:val="28"/>
        </w:numPr>
        <w:rPr>
          <w:lang w:val="en-US"/>
        </w:rPr>
      </w:pPr>
      <w:proofErr w:type="spellStart"/>
      <w:r>
        <w:rPr>
          <w:lang w:val="en-US"/>
        </w:rPr>
        <w:t>Crashbox</w:t>
      </w:r>
      <w:proofErr w:type="spellEnd"/>
      <w:r>
        <w:rPr>
          <w:lang w:val="en-US"/>
        </w:rPr>
        <w:t xml:space="preserve"> in bows for collision protection</w:t>
      </w:r>
    </w:p>
    <w:p w14:paraId="7F3CF153" w14:textId="3F9246F9" w:rsidR="001C7294" w:rsidRPr="00143922" w:rsidRDefault="001C7294" w:rsidP="0061042A">
      <w:pPr>
        <w:pStyle w:val="NoSpacing"/>
        <w:numPr>
          <w:ilvl w:val="0"/>
          <w:numId w:val="28"/>
        </w:numPr>
        <w:rPr>
          <w:lang w:val="en-US"/>
        </w:rPr>
      </w:pPr>
      <w:r>
        <w:rPr>
          <w:lang w:val="en-US"/>
        </w:rPr>
        <w:t>Hull</w:t>
      </w:r>
      <w:r w:rsidR="0020518E">
        <w:rPr>
          <w:lang w:val="en-US"/>
        </w:rPr>
        <w:t xml:space="preserve"> spray painted in</w:t>
      </w:r>
      <w:r w:rsidR="00143922">
        <w:rPr>
          <w:lang w:val="en-US"/>
        </w:rPr>
        <w:t xml:space="preserve"> August 2020 with</w:t>
      </w:r>
      <w:r w:rsidR="0020518E">
        <w:rPr>
          <w:lang w:val="en-US"/>
        </w:rPr>
        <w:t xml:space="preserve"> </w:t>
      </w:r>
      <w:proofErr w:type="spellStart"/>
      <w:r w:rsidR="00143922" w:rsidRPr="00560C23">
        <w:rPr>
          <w:rFonts w:cs="Helvetica"/>
          <w:lang w:val="en-US"/>
        </w:rPr>
        <w:t>Awlcraft</w:t>
      </w:r>
      <w:proofErr w:type="spellEnd"/>
      <w:r w:rsidR="00143922" w:rsidRPr="00560C23">
        <w:rPr>
          <w:rFonts w:cs="Helvetica"/>
          <w:lang w:val="en-US"/>
        </w:rPr>
        <w:t xml:space="preserve"> 2000 Pure White OF8014</w:t>
      </w:r>
    </w:p>
    <w:p w14:paraId="69B9A123" w14:textId="01998D04" w:rsidR="00143922" w:rsidRPr="00143922" w:rsidRDefault="00143922" w:rsidP="0061042A">
      <w:pPr>
        <w:pStyle w:val="NoSpacing"/>
        <w:numPr>
          <w:ilvl w:val="0"/>
          <w:numId w:val="28"/>
        </w:numPr>
        <w:rPr>
          <w:lang w:val="en-US"/>
        </w:rPr>
      </w:pPr>
      <w:r w:rsidRPr="00560C23">
        <w:rPr>
          <w:rFonts w:cs="Helvetica"/>
          <w:lang w:val="en-US"/>
        </w:rPr>
        <w:t xml:space="preserve">Boot stripes on hull is painted August 2020 with </w:t>
      </w:r>
      <w:proofErr w:type="spellStart"/>
      <w:r w:rsidRPr="00560C23">
        <w:rPr>
          <w:rFonts w:cs="Helvetica"/>
          <w:lang w:val="en-US"/>
        </w:rPr>
        <w:t>Awlcraft</w:t>
      </w:r>
      <w:proofErr w:type="spellEnd"/>
      <w:r w:rsidRPr="00560C23">
        <w:rPr>
          <w:rFonts w:cs="Helvetica"/>
          <w:lang w:val="en-US"/>
        </w:rPr>
        <w:t xml:space="preserve"> 200 Aristo Blue OF5010</w:t>
      </w:r>
    </w:p>
    <w:p w14:paraId="0DB701AA" w14:textId="69B8813B" w:rsidR="00E13382" w:rsidRDefault="00E13382" w:rsidP="0061042A">
      <w:pPr>
        <w:pStyle w:val="NoSpacing"/>
        <w:numPr>
          <w:ilvl w:val="0"/>
          <w:numId w:val="28"/>
        </w:numPr>
        <w:rPr>
          <w:lang w:val="en-US"/>
        </w:rPr>
      </w:pPr>
      <w:r>
        <w:rPr>
          <w:lang w:val="en-US"/>
        </w:rPr>
        <w:t>Hull draft 0.</w:t>
      </w:r>
      <w:r w:rsidR="00ED6E33">
        <w:rPr>
          <w:lang w:val="en-US"/>
        </w:rPr>
        <w:t>90</w:t>
      </w:r>
      <w:r>
        <w:rPr>
          <w:lang w:val="en-US"/>
        </w:rPr>
        <w:t>m</w:t>
      </w:r>
    </w:p>
    <w:p w14:paraId="0AD28770" w14:textId="77777777" w:rsidR="00965A8B" w:rsidRPr="001C7294" w:rsidRDefault="00965A8B" w:rsidP="00965A8B">
      <w:pPr>
        <w:pStyle w:val="NoSpacing"/>
        <w:rPr>
          <w:lang w:val="en-US"/>
        </w:rPr>
      </w:pPr>
    </w:p>
    <w:p w14:paraId="1CC1A7B8" w14:textId="03455F84" w:rsidR="00B246A2" w:rsidRDefault="00B246A2" w:rsidP="00AE279C">
      <w:pPr>
        <w:pStyle w:val="NoSpacing"/>
        <w:rPr>
          <w:color w:val="808080" w:themeColor="background1" w:themeShade="80"/>
        </w:rPr>
      </w:pPr>
      <w:r>
        <w:rPr>
          <w:color w:val="808080" w:themeColor="background1" w:themeShade="80"/>
        </w:rPr>
        <w:t>Deck &amp; Superstructure</w:t>
      </w:r>
      <w:r w:rsidRPr="00332DE3">
        <w:rPr>
          <w:color w:val="808080" w:themeColor="background1" w:themeShade="80"/>
        </w:rPr>
        <w:t xml:space="preserve"> Construction:</w:t>
      </w:r>
    </w:p>
    <w:p w14:paraId="5421900F" w14:textId="003A313A" w:rsidR="001C7294" w:rsidRDefault="001C7294" w:rsidP="0061042A">
      <w:pPr>
        <w:pStyle w:val="NoSpacing"/>
        <w:numPr>
          <w:ilvl w:val="0"/>
          <w:numId w:val="26"/>
        </w:numPr>
      </w:pPr>
      <w:r>
        <w:t>Main deck, Epoxy + e-glass, Carbon reinforced, vacuum infused</w:t>
      </w:r>
    </w:p>
    <w:p w14:paraId="3FE6359E" w14:textId="66CF6260" w:rsidR="001C7294" w:rsidRDefault="001C7294" w:rsidP="0061042A">
      <w:pPr>
        <w:pStyle w:val="NoSpacing"/>
        <w:numPr>
          <w:ilvl w:val="0"/>
          <w:numId w:val="26"/>
        </w:numPr>
      </w:pPr>
      <w:r>
        <w:t>Deckhouse structure</w:t>
      </w:r>
      <w:r w:rsidR="0020518E">
        <w:t xml:space="preserve"> in</w:t>
      </w:r>
      <w:r>
        <w:t xml:space="preserve"> </w:t>
      </w:r>
      <w:r w:rsidR="0020518E">
        <w:t>t</w:t>
      </w:r>
      <w:r>
        <w:t>itanium</w:t>
      </w:r>
    </w:p>
    <w:p w14:paraId="3C35701E" w14:textId="7B15A12B" w:rsidR="006336C9" w:rsidRDefault="001C7294" w:rsidP="0061042A">
      <w:pPr>
        <w:pStyle w:val="NoSpacing"/>
        <w:numPr>
          <w:ilvl w:val="0"/>
          <w:numId w:val="26"/>
        </w:numPr>
      </w:pPr>
      <w:r>
        <w:t>Deckhouse roof, Epoxy + E-glass, Carbon reinforced, vacuum infused</w:t>
      </w:r>
    </w:p>
    <w:p w14:paraId="0B73ED83" w14:textId="5519A6CB" w:rsidR="0020518E" w:rsidRDefault="0020518E" w:rsidP="0020518E">
      <w:pPr>
        <w:pStyle w:val="NoSpacing"/>
        <w:numPr>
          <w:ilvl w:val="0"/>
          <w:numId w:val="26"/>
        </w:numPr>
        <w:rPr>
          <w:lang w:val="en-US"/>
        </w:rPr>
      </w:pPr>
      <w:r>
        <w:rPr>
          <w:lang w:val="en-US"/>
        </w:rPr>
        <w:t xml:space="preserve">Deck spray painted </w:t>
      </w:r>
      <w:r w:rsidR="00143922">
        <w:rPr>
          <w:lang w:val="en-US"/>
        </w:rPr>
        <w:t>in August</w:t>
      </w:r>
      <w:r w:rsidR="00C625B7">
        <w:rPr>
          <w:lang w:val="en-US"/>
        </w:rPr>
        <w:t xml:space="preserve"> 2020 </w:t>
      </w:r>
      <w:r w:rsidR="00143922">
        <w:rPr>
          <w:lang w:val="en-US"/>
        </w:rPr>
        <w:t xml:space="preserve">with a 50/50 mix of </w:t>
      </w:r>
      <w:proofErr w:type="spellStart"/>
      <w:r w:rsidR="00143922" w:rsidRPr="00560C23">
        <w:rPr>
          <w:rFonts w:cs="Helvetica"/>
          <w:lang w:val="en-US"/>
        </w:rPr>
        <w:t>Awlgrip</w:t>
      </w:r>
      <w:proofErr w:type="spellEnd"/>
      <w:r w:rsidR="00143922" w:rsidRPr="00560C23">
        <w:rPr>
          <w:rFonts w:cs="Helvetica"/>
          <w:lang w:val="en-US"/>
        </w:rPr>
        <w:t xml:space="preserve"> Matterhorn White </w:t>
      </w:r>
      <w:proofErr w:type="spellStart"/>
      <w:r w:rsidR="00143922" w:rsidRPr="00560C23">
        <w:rPr>
          <w:rFonts w:cs="Helvetica"/>
          <w:lang w:val="en-US"/>
        </w:rPr>
        <w:t>Semi Gloss</w:t>
      </w:r>
      <w:proofErr w:type="spellEnd"/>
      <w:r w:rsidR="00143922" w:rsidRPr="00560C23">
        <w:rPr>
          <w:rFonts w:cs="Helvetica"/>
          <w:lang w:val="en-US"/>
        </w:rPr>
        <w:t xml:space="preserve"> Reaction Lacquer and </w:t>
      </w:r>
      <w:proofErr w:type="spellStart"/>
      <w:r w:rsidR="00143922" w:rsidRPr="00560C23">
        <w:rPr>
          <w:rFonts w:cs="Helvetica"/>
          <w:lang w:val="en-US"/>
        </w:rPr>
        <w:t>Awlgrip</w:t>
      </w:r>
      <w:proofErr w:type="spellEnd"/>
      <w:r w:rsidR="00143922" w:rsidRPr="00560C23">
        <w:rPr>
          <w:rFonts w:cs="Helvetica"/>
          <w:lang w:val="en-US"/>
        </w:rPr>
        <w:t xml:space="preserve"> Snow White </w:t>
      </w:r>
      <w:proofErr w:type="spellStart"/>
      <w:r w:rsidR="00143922" w:rsidRPr="00560C23">
        <w:rPr>
          <w:rFonts w:cs="Helvetica"/>
          <w:lang w:val="en-US"/>
        </w:rPr>
        <w:t>Semi Gloss</w:t>
      </w:r>
      <w:proofErr w:type="spellEnd"/>
      <w:r w:rsidR="00143922" w:rsidRPr="00560C23">
        <w:rPr>
          <w:rFonts w:cs="Helvetica"/>
          <w:lang w:val="en-US"/>
        </w:rPr>
        <w:t> Reaction Lacquer</w:t>
      </w:r>
    </w:p>
    <w:p w14:paraId="07D4D820" w14:textId="1E965ED4" w:rsidR="0020518E" w:rsidRDefault="0020518E" w:rsidP="00FD395C">
      <w:pPr>
        <w:pStyle w:val="NoSpacing"/>
        <w:numPr>
          <w:ilvl w:val="0"/>
          <w:numId w:val="26"/>
        </w:numPr>
      </w:pPr>
      <w:r w:rsidRPr="0020518E">
        <w:rPr>
          <w:lang w:val="en-US"/>
        </w:rPr>
        <w:t>Teak laid cockpit sole</w:t>
      </w:r>
    </w:p>
    <w:p w14:paraId="7227EB24" w14:textId="753DFE15" w:rsidR="001C7294" w:rsidRDefault="001C7294" w:rsidP="0061042A">
      <w:pPr>
        <w:pStyle w:val="NoSpacing"/>
        <w:numPr>
          <w:ilvl w:val="0"/>
          <w:numId w:val="26"/>
        </w:numPr>
      </w:pPr>
      <w:r>
        <w:t>Forward crossbeam, Carbon infused with integrated trampoline net track</w:t>
      </w:r>
    </w:p>
    <w:p w14:paraId="66495307" w14:textId="68B6FF90" w:rsidR="003E0752" w:rsidRDefault="003E0752" w:rsidP="0061042A">
      <w:pPr>
        <w:pStyle w:val="NoSpacing"/>
        <w:numPr>
          <w:ilvl w:val="0"/>
          <w:numId w:val="26"/>
        </w:numPr>
      </w:pPr>
      <w:r>
        <w:t>Longeron, Carbon infused, integrated anchor system and trampoline net track</w:t>
      </w:r>
    </w:p>
    <w:p w14:paraId="684EE633" w14:textId="41567E92" w:rsidR="003E0752" w:rsidRPr="006336C9" w:rsidRDefault="003E0752" w:rsidP="0061042A">
      <w:pPr>
        <w:pStyle w:val="NoSpacing"/>
        <w:numPr>
          <w:ilvl w:val="0"/>
          <w:numId w:val="26"/>
        </w:numPr>
      </w:pPr>
      <w:r>
        <w:t xml:space="preserve">Windows, laminated/ tempered glass. Grey STL-42 film between the layers. </w:t>
      </w:r>
    </w:p>
    <w:p w14:paraId="7E53C5F2" w14:textId="627FB415" w:rsidR="006336C9" w:rsidRDefault="006336C9" w:rsidP="006336C9">
      <w:pPr>
        <w:pStyle w:val="NoSpacing"/>
        <w:rPr>
          <w:color w:val="808080" w:themeColor="background1" w:themeShade="80"/>
        </w:rPr>
      </w:pPr>
    </w:p>
    <w:p w14:paraId="582C6364" w14:textId="592E4AD4" w:rsidR="0020518E" w:rsidRDefault="00ED6E33" w:rsidP="006336C9">
      <w:pPr>
        <w:pStyle w:val="NoSpacing"/>
        <w:rPr>
          <w:color w:val="808080" w:themeColor="background1" w:themeShade="80"/>
        </w:rPr>
      </w:pPr>
      <w:proofErr w:type="spellStart"/>
      <w:r>
        <w:rPr>
          <w:color w:val="808080" w:themeColor="background1" w:themeShade="80"/>
        </w:rPr>
        <w:t>Daggerboards</w:t>
      </w:r>
      <w:proofErr w:type="spellEnd"/>
      <w:r w:rsidR="00E92E3D">
        <w:rPr>
          <w:color w:val="808080" w:themeColor="background1" w:themeShade="80"/>
        </w:rPr>
        <w:t xml:space="preserve"> &amp; Rudders</w:t>
      </w:r>
      <w:r w:rsidR="0020518E">
        <w:rPr>
          <w:color w:val="808080" w:themeColor="background1" w:themeShade="80"/>
        </w:rPr>
        <w:t>:</w:t>
      </w:r>
    </w:p>
    <w:p w14:paraId="5A3B0365" w14:textId="647ED558" w:rsidR="0020518E" w:rsidRDefault="0020518E" w:rsidP="0020518E">
      <w:pPr>
        <w:pStyle w:val="NoSpacing"/>
        <w:numPr>
          <w:ilvl w:val="0"/>
          <w:numId w:val="20"/>
        </w:numPr>
      </w:pPr>
      <w:r>
        <w:t>Curved carbon f</w:t>
      </w:r>
      <w:r w:rsidR="00E92E3D">
        <w:t>i</w:t>
      </w:r>
      <w:r>
        <w:t xml:space="preserve">bre </w:t>
      </w:r>
      <w:r w:rsidR="00E92E3D">
        <w:t xml:space="preserve">retractable </w:t>
      </w:r>
      <w:proofErr w:type="spellStart"/>
      <w:r w:rsidR="00ED6E33">
        <w:t>daggerboards</w:t>
      </w:r>
      <w:proofErr w:type="spellEnd"/>
      <w:r w:rsidR="00ED6E33">
        <w:t xml:space="preserve"> </w:t>
      </w:r>
      <w:r>
        <w:t>for improved performance</w:t>
      </w:r>
    </w:p>
    <w:p w14:paraId="24FE3088" w14:textId="5B826F85" w:rsidR="0020518E" w:rsidRDefault="00ED6E33" w:rsidP="0020518E">
      <w:pPr>
        <w:pStyle w:val="NoSpacing"/>
        <w:numPr>
          <w:ilvl w:val="0"/>
          <w:numId w:val="20"/>
        </w:numPr>
      </w:pPr>
      <w:proofErr w:type="spellStart"/>
      <w:r>
        <w:t>Daggerboard</w:t>
      </w:r>
      <w:proofErr w:type="spellEnd"/>
      <w:r>
        <w:t xml:space="preserve"> </w:t>
      </w:r>
      <w:r w:rsidR="0020518E">
        <w:t>lifting system, electrical with indicators and backup system</w:t>
      </w:r>
    </w:p>
    <w:p w14:paraId="62ACC810" w14:textId="4ECF35F7" w:rsidR="0020518E" w:rsidRDefault="00D9145B" w:rsidP="006336C9">
      <w:pPr>
        <w:pStyle w:val="NoSpacing"/>
        <w:numPr>
          <w:ilvl w:val="0"/>
          <w:numId w:val="20"/>
        </w:numPr>
      </w:pPr>
      <w:r>
        <w:t>Retractable r</w:t>
      </w:r>
      <w:r w:rsidR="00E92E3D">
        <w:t>udders made in carbon fibre</w:t>
      </w:r>
      <w:r>
        <w:t xml:space="preserve"> with stainless steel shafts</w:t>
      </w:r>
    </w:p>
    <w:p w14:paraId="20AC4627" w14:textId="62B09B99" w:rsidR="00E13382" w:rsidRDefault="00730467" w:rsidP="006336C9">
      <w:pPr>
        <w:pStyle w:val="NoSpacing"/>
        <w:numPr>
          <w:ilvl w:val="0"/>
          <w:numId w:val="20"/>
        </w:numPr>
      </w:pPr>
      <w:r>
        <w:t>Rudder draft 1.6</w:t>
      </w:r>
      <w:r w:rsidR="00E13382">
        <w:t>m</w:t>
      </w:r>
      <w:r w:rsidR="00D9145B">
        <w:t xml:space="preserve"> when down</w:t>
      </w:r>
    </w:p>
    <w:p w14:paraId="5B58A6CE" w14:textId="3E0F74D8" w:rsidR="00A26063" w:rsidRPr="00E92E3D" w:rsidRDefault="00A26063" w:rsidP="006336C9">
      <w:pPr>
        <w:pStyle w:val="NoSpacing"/>
        <w:numPr>
          <w:ilvl w:val="0"/>
          <w:numId w:val="20"/>
        </w:numPr>
      </w:pPr>
      <w:r>
        <w:t xml:space="preserve">Position monitoring on the </w:t>
      </w:r>
      <w:proofErr w:type="spellStart"/>
      <w:r>
        <w:t>daggerboards</w:t>
      </w:r>
      <w:proofErr w:type="spellEnd"/>
    </w:p>
    <w:p w14:paraId="2B0009FC" w14:textId="77777777" w:rsidR="00321C6F" w:rsidRPr="00AE279C" w:rsidRDefault="00321C6F" w:rsidP="00AE279C">
      <w:pPr>
        <w:pStyle w:val="NoSpacing"/>
        <w:rPr>
          <w:color w:val="808080" w:themeColor="background1" w:themeShade="80"/>
        </w:rPr>
      </w:pPr>
    </w:p>
    <w:p w14:paraId="5E27DEB2" w14:textId="373A2832" w:rsidR="000609BC" w:rsidRDefault="000609BC" w:rsidP="00332DE3">
      <w:pPr>
        <w:pStyle w:val="NoSpacing"/>
        <w:rPr>
          <w:color w:val="808080" w:themeColor="background1" w:themeShade="80"/>
        </w:rPr>
      </w:pPr>
      <w:r w:rsidRPr="00332DE3">
        <w:rPr>
          <w:color w:val="808080" w:themeColor="background1" w:themeShade="80"/>
        </w:rPr>
        <w:t>MACHINERY</w:t>
      </w:r>
    </w:p>
    <w:p w14:paraId="103D65C8" w14:textId="77777777" w:rsidR="00332DE3" w:rsidRPr="00332DE3" w:rsidRDefault="00332DE3" w:rsidP="00332DE3">
      <w:pPr>
        <w:pStyle w:val="NoSpacing"/>
        <w:rPr>
          <w:color w:val="808080" w:themeColor="background1" w:themeShade="80"/>
        </w:rPr>
      </w:pPr>
    </w:p>
    <w:p w14:paraId="178A6FD0" w14:textId="48B7818C" w:rsidR="0053717E" w:rsidRDefault="0053717E" w:rsidP="00332DE3">
      <w:pPr>
        <w:pStyle w:val="NoSpacing"/>
        <w:rPr>
          <w:color w:val="808080" w:themeColor="background1" w:themeShade="80"/>
        </w:rPr>
      </w:pPr>
      <w:r w:rsidRPr="00332DE3">
        <w:rPr>
          <w:color w:val="808080" w:themeColor="background1" w:themeShade="80"/>
        </w:rPr>
        <w:t>Engine</w:t>
      </w:r>
      <w:r w:rsidR="0020518E">
        <w:rPr>
          <w:color w:val="808080" w:themeColor="background1" w:themeShade="80"/>
        </w:rPr>
        <w:t>s</w:t>
      </w:r>
      <w:r w:rsidRPr="00332DE3">
        <w:rPr>
          <w:color w:val="808080" w:themeColor="background1" w:themeShade="80"/>
        </w:rPr>
        <w:t xml:space="preserve"> &amp; gearbox</w:t>
      </w:r>
      <w:r w:rsidR="0020518E">
        <w:rPr>
          <w:color w:val="808080" w:themeColor="background1" w:themeShade="80"/>
        </w:rPr>
        <w:t>es</w:t>
      </w:r>
      <w:r w:rsidRPr="00332DE3">
        <w:rPr>
          <w:color w:val="808080" w:themeColor="background1" w:themeShade="80"/>
        </w:rPr>
        <w:t>:</w:t>
      </w:r>
    </w:p>
    <w:p w14:paraId="6CE48EB4" w14:textId="77777777" w:rsidR="00C625B7" w:rsidRDefault="00C625B7" w:rsidP="0020518E">
      <w:pPr>
        <w:pStyle w:val="NoSpacing"/>
        <w:numPr>
          <w:ilvl w:val="0"/>
          <w:numId w:val="30"/>
        </w:numPr>
      </w:pPr>
      <w:r w:rsidRPr="00C625B7">
        <w:t xml:space="preserve">2 x </w:t>
      </w:r>
      <w:proofErr w:type="spellStart"/>
      <w:r w:rsidRPr="00C625B7">
        <w:t>Steyr</w:t>
      </w:r>
      <w:proofErr w:type="spellEnd"/>
      <w:r w:rsidRPr="00C625B7">
        <w:t xml:space="preserve"> MO114K33 Diesel (110 hp)</w:t>
      </w:r>
    </w:p>
    <w:p w14:paraId="2A5C4FBF" w14:textId="4F8D478E" w:rsidR="00C625B7" w:rsidRDefault="00C625B7" w:rsidP="00C625B7">
      <w:pPr>
        <w:pStyle w:val="NoSpacing"/>
        <w:numPr>
          <w:ilvl w:val="0"/>
          <w:numId w:val="30"/>
        </w:numPr>
      </w:pPr>
      <w:r>
        <w:t>Engines located midship</w:t>
      </w:r>
      <w:r w:rsidR="00730467">
        <w:t>s, accessed from inside hulls</w:t>
      </w:r>
    </w:p>
    <w:p w14:paraId="5370BCC2" w14:textId="40C3681B" w:rsidR="00C625B7" w:rsidRPr="00FD395C" w:rsidRDefault="00C625B7" w:rsidP="0020518E">
      <w:pPr>
        <w:pStyle w:val="NoSpacing"/>
        <w:numPr>
          <w:ilvl w:val="0"/>
          <w:numId w:val="30"/>
        </w:numPr>
      </w:pPr>
      <w:r>
        <w:t>Shaft drive with Brunton varifold propeller</w:t>
      </w:r>
    </w:p>
    <w:p w14:paraId="784FF21E" w14:textId="58480B50" w:rsidR="003E0752" w:rsidRPr="00FD395C" w:rsidRDefault="003E0752" w:rsidP="00FD395C">
      <w:pPr>
        <w:pStyle w:val="NoSpacing"/>
        <w:numPr>
          <w:ilvl w:val="0"/>
          <w:numId w:val="30"/>
        </w:numPr>
      </w:pPr>
      <w:r>
        <w:t xml:space="preserve">Well insulated </w:t>
      </w:r>
      <w:r w:rsidR="00C625B7">
        <w:t>engine rooms</w:t>
      </w:r>
    </w:p>
    <w:p w14:paraId="06AA217A" w14:textId="0BD73B7A" w:rsidR="00FD395C" w:rsidRDefault="00FD395C" w:rsidP="00FD395C">
      <w:pPr>
        <w:pStyle w:val="NoSpacing"/>
        <w:numPr>
          <w:ilvl w:val="0"/>
          <w:numId w:val="30"/>
        </w:numPr>
      </w:pPr>
      <w:r w:rsidRPr="00FD395C">
        <w:t>The yacht is equipped with forced supply and exhaust ventilation.</w:t>
      </w:r>
    </w:p>
    <w:p w14:paraId="5B117D3A" w14:textId="257DE38C" w:rsidR="00A26063" w:rsidRDefault="00730467" w:rsidP="00FD395C">
      <w:pPr>
        <w:pStyle w:val="NoSpacing"/>
        <w:numPr>
          <w:ilvl w:val="0"/>
          <w:numId w:val="30"/>
        </w:numPr>
        <w:rPr>
          <w:lang w:val="en-US"/>
        </w:rPr>
      </w:pPr>
      <w:r>
        <w:rPr>
          <w:lang w:val="en-US"/>
        </w:rPr>
        <w:t>1</w:t>
      </w:r>
      <w:r w:rsidR="00A26063" w:rsidRPr="00A26063">
        <w:rPr>
          <w:lang w:val="en-US"/>
        </w:rPr>
        <w:t xml:space="preserve"> x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Steyr</w:t>
      </w:r>
      <w:proofErr w:type="spellEnd"/>
      <w:r>
        <w:rPr>
          <w:lang w:val="en-US"/>
        </w:rPr>
        <w:t xml:space="preserve"> 24vdc Flywheel generator</w:t>
      </w:r>
      <w:r w:rsidR="00A26063" w:rsidRPr="00A26063">
        <w:rPr>
          <w:lang w:val="en-US"/>
        </w:rPr>
        <w:t xml:space="preserve"> on</w:t>
      </w:r>
      <w:r>
        <w:rPr>
          <w:lang w:val="en-US"/>
        </w:rPr>
        <w:t xml:space="preserve"> port side engine  </w:t>
      </w:r>
    </w:p>
    <w:p w14:paraId="444B6968" w14:textId="599F1A82" w:rsidR="003E3EEC" w:rsidRPr="00A26063" w:rsidRDefault="003E3EEC" w:rsidP="003E3EEC">
      <w:pPr>
        <w:pStyle w:val="NoSpacing"/>
        <w:rPr>
          <w:color w:val="808080" w:themeColor="background1" w:themeShade="80"/>
          <w:lang w:val="en-US"/>
        </w:rPr>
      </w:pPr>
    </w:p>
    <w:p w14:paraId="5B978DF9" w14:textId="0C78BC51" w:rsidR="00837B65" w:rsidRDefault="00837B65" w:rsidP="00837B65">
      <w:pPr>
        <w:pStyle w:val="NoSpacing"/>
        <w:rPr>
          <w:color w:val="808080" w:themeColor="background1" w:themeShade="80"/>
        </w:rPr>
      </w:pPr>
      <w:r>
        <w:rPr>
          <w:color w:val="808080" w:themeColor="background1" w:themeShade="80"/>
        </w:rPr>
        <w:t>Service &amp; Maintenance</w:t>
      </w:r>
      <w:r w:rsidRPr="00332DE3">
        <w:rPr>
          <w:color w:val="808080" w:themeColor="background1" w:themeShade="80"/>
        </w:rPr>
        <w:t>:</w:t>
      </w:r>
    </w:p>
    <w:p w14:paraId="602E7966" w14:textId="1B1E79F4" w:rsidR="00837B65" w:rsidRDefault="00837B65" w:rsidP="00837B65">
      <w:pPr>
        <w:pStyle w:val="NoSpacing"/>
        <w:numPr>
          <w:ilvl w:val="0"/>
          <w:numId w:val="30"/>
        </w:numPr>
      </w:pPr>
      <w:r>
        <w:t>Engine hours – approx.</w:t>
      </w:r>
      <w:r w:rsidR="00D23D52">
        <w:t xml:space="preserve"> </w:t>
      </w:r>
      <w:proofErr w:type="spellStart"/>
      <w:r w:rsidR="00C625B7">
        <w:t>xxxx</w:t>
      </w:r>
      <w:proofErr w:type="spellEnd"/>
      <w:r w:rsidR="00C625B7">
        <w:t xml:space="preserve"> </w:t>
      </w:r>
      <w:r w:rsidR="00D23D52">
        <w:t>Hours</w:t>
      </w:r>
      <w:r>
        <w:t xml:space="preserve"> as of </w:t>
      </w:r>
      <w:r w:rsidR="00C625B7">
        <w:t>August</w:t>
      </w:r>
      <w:r w:rsidR="00E92E3D">
        <w:t xml:space="preserve"> 2020</w:t>
      </w:r>
    </w:p>
    <w:p w14:paraId="6B5AF2C7" w14:textId="031238EA" w:rsidR="00101EBE" w:rsidRPr="00160148" w:rsidRDefault="00837B65" w:rsidP="00160148">
      <w:pPr>
        <w:pStyle w:val="NoSpacing"/>
        <w:numPr>
          <w:ilvl w:val="0"/>
          <w:numId w:val="30"/>
        </w:numPr>
      </w:pPr>
      <w:r>
        <w:t xml:space="preserve">Date of last engine service – </w:t>
      </w:r>
      <w:r w:rsidR="00143922">
        <w:t>Delivered new serviced</w:t>
      </w:r>
    </w:p>
    <w:p w14:paraId="3000E05F" w14:textId="77777777" w:rsidR="003E0752" w:rsidRDefault="003E0752" w:rsidP="00332DE3">
      <w:pPr>
        <w:pStyle w:val="NoSpacing"/>
        <w:rPr>
          <w:color w:val="808080" w:themeColor="background1" w:themeShade="80"/>
        </w:rPr>
      </w:pPr>
    </w:p>
    <w:p w14:paraId="19AA0836" w14:textId="77777777" w:rsidR="00E92E3D" w:rsidRDefault="00E92E3D" w:rsidP="00E92E3D">
      <w:pPr>
        <w:pStyle w:val="NoSpacing"/>
        <w:rPr>
          <w:color w:val="808080" w:themeColor="background1" w:themeShade="80"/>
        </w:rPr>
      </w:pPr>
      <w:r w:rsidRPr="00332DE3">
        <w:rPr>
          <w:color w:val="808080" w:themeColor="background1" w:themeShade="80"/>
        </w:rPr>
        <w:t>Propulsion &amp; Steering:</w:t>
      </w:r>
    </w:p>
    <w:p w14:paraId="53B69BA4" w14:textId="17EF7E78" w:rsidR="00E92E3D" w:rsidRDefault="00730467" w:rsidP="00E92E3D">
      <w:pPr>
        <w:pStyle w:val="NoSpacing"/>
        <w:numPr>
          <w:ilvl w:val="0"/>
          <w:numId w:val="43"/>
        </w:numPr>
      </w:pPr>
      <w:r>
        <w:t xml:space="preserve">VIP 150 </w:t>
      </w:r>
      <w:r w:rsidR="00C84401">
        <w:t>Max</w:t>
      </w:r>
      <w:r>
        <w:t xml:space="preserve"> Power </w:t>
      </w:r>
      <w:r w:rsidR="00C84401">
        <w:t>h</w:t>
      </w:r>
      <w:r w:rsidR="00E92E3D">
        <w:t>ydraulic</w:t>
      </w:r>
      <w:r w:rsidR="00C84401">
        <w:t xml:space="preserve"> retractable</w:t>
      </w:r>
      <w:r w:rsidR="00E92E3D">
        <w:t xml:space="preserve"> </w:t>
      </w:r>
      <w:r w:rsidR="00A365CD">
        <w:t>bow thruster</w:t>
      </w:r>
      <w:r w:rsidR="00C625B7">
        <w:t>. New</w:t>
      </w:r>
      <w:r w:rsidR="00900D86">
        <w:t xml:space="preserve"> refitted August</w:t>
      </w:r>
      <w:r>
        <w:t xml:space="preserve"> 2020</w:t>
      </w:r>
    </w:p>
    <w:p w14:paraId="5E7BDAE6" w14:textId="06B3F3C3" w:rsidR="00E92E3D" w:rsidRDefault="00E92E3D" w:rsidP="00E92E3D">
      <w:pPr>
        <w:pStyle w:val="NoSpacing"/>
        <w:numPr>
          <w:ilvl w:val="0"/>
          <w:numId w:val="43"/>
        </w:numPr>
      </w:pPr>
      <w:r>
        <w:t>Hydraulic steering from port and starboard side with backup systems</w:t>
      </w:r>
      <w:r w:rsidRPr="00B246A2">
        <w:t xml:space="preserve"> </w:t>
      </w:r>
    </w:p>
    <w:p w14:paraId="66811FA9" w14:textId="5E58649A" w:rsidR="00D96992" w:rsidRDefault="00D96992" w:rsidP="00E92E3D">
      <w:pPr>
        <w:pStyle w:val="NoSpacing"/>
        <w:numPr>
          <w:ilvl w:val="0"/>
          <w:numId w:val="43"/>
        </w:numPr>
      </w:pPr>
      <w:r>
        <w:t xml:space="preserve">Rexroth handheld remote to control engines, thruster and windlass with. </w:t>
      </w:r>
    </w:p>
    <w:p w14:paraId="6C318FCD" w14:textId="77777777" w:rsidR="003E0752" w:rsidRDefault="003E0752" w:rsidP="00332DE3">
      <w:pPr>
        <w:pStyle w:val="NoSpacing"/>
        <w:rPr>
          <w:color w:val="808080" w:themeColor="background1" w:themeShade="80"/>
        </w:rPr>
      </w:pPr>
    </w:p>
    <w:p w14:paraId="4A4E41AB" w14:textId="4CDB80F1" w:rsidR="000609BC" w:rsidRDefault="000609BC" w:rsidP="00332DE3">
      <w:pPr>
        <w:pStyle w:val="NoSpacing"/>
        <w:rPr>
          <w:color w:val="808080" w:themeColor="background1" w:themeShade="80"/>
        </w:rPr>
      </w:pPr>
      <w:r w:rsidRPr="00332DE3">
        <w:rPr>
          <w:color w:val="808080" w:themeColor="background1" w:themeShade="80"/>
        </w:rPr>
        <w:t>ELECTRIAL SYSTEMS</w:t>
      </w:r>
    </w:p>
    <w:p w14:paraId="598BC910" w14:textId="77777777" w:rsidR="003E0752" w:rsidRPr="00332DE3" w:rsidRDefault="003E0752" w:rsidP="00332DE3">
      <w:pPr>
        <w:pStyle w:val="NoSpacing"/>
        <w:rPr>
          <w:color w:val="808080" w:themeColor="background1" w:themeShade="80"/>
        </w:rPr>
      </w:pPr>
    </w:p>
    <w:p w14:paraId="06416E12" w14:textId="00E36833" w:rsidR="0053717E" w:rsidRDefault="0053717E" w:rsidP="00332DE3">
      <w:pPr>
        <w:pStyle w:val="NoSpacing"/>
        <w:rPr>
          <w:color w:val="808080" w:themeColor="background1" w:themeShade="80"/>
        </w:rPr>
      </w:pPr>
      <w:r w:rsidRPr="00332DE3">
        <w:rPr>
          <w:color w:val="808080" w:themeColor="background1" w:themeShade="80"/>
        </w:rPr>
        <w:t>Voltage systems:</w:t>
      </w:r>
    </w:p>
    <w:p w14:paraId="67B25585" w14:textId="63BA4450" w:rsidR="00E92E3D" w:rsidRPr="0016088F" w:rsidRDefault="00E92E3D" w:rsidP="0061042A">
      <w:pPr>
        <w:pStyle w:val="Default"/>
        <w:numPr>
          <w:ilvl w:val="0"/>
          <w:numId w:val="3"/>
        </w:numPr>
        <w:rPr>
          <w:color w:val="auto"/>
          <w:sz w:val="22"/>
          <w:szCs w:val="22"/>
        </w:rPr>
      </w:pPr>
      <w:r>
        <w:rPr>
          <w:sz w:val="22"/>
          <w:szCs w:val="22"/>
        </w:rPr>
        <w:t xml:space="preserve">24vDC domestic system with 12vDC engine start bank and 220vAC system via </w:t>
      </w:r>
      <w:proofErr w:type="spellStart"/>
      <w:r>
        <w:rPr>
          <w:sz w:val="22"/>
          <w:szCs w:val="22"/>
        </w:rPr>
        <w:t>shorepower</w:t>
      </w:r>
      <w:proofErr w:type="spellEnd"/>
      <w:r>
        <w:rPr>
          <w:sz w:val="22"/>
          <w:szCs w:val="22"/>
        </w:rPr>
        <w:t>, generator or inverter</w:t>
      </w:r>
    </w:p>
    <w:p w14:paraId="3E703428" w14:textId="1E48BE1E" w:rsidR="00316225" w:rsidRPr="0016088F" w:rsidRDefault="003E0752" w:rsidP="0061042A">
      <w:pPr>
        <w:pStyle w:val="Default"/>
        <w:numPr>
          <w:ilvl w:val="0"/>
          <w:numId w:val="3"/>
        </w:numPr>
        <w:rPr>
          <w:color w:val="auto"/>
          <w:sz w:val="22"/>
          <w:szCs w:val="22"/>
        </w:rPr>
      </w:pPr>
      <w:r w:rsidRPr="0016088F">
        <w:rPr>
          <w:color w:val="auto"/>
          <w:sz w:val="22"/>
          <w:szCs w:val="22"/>
        </w:rPr>
        <w:t>The electrical system is grounded to the water by grounding plates, one in each hull</w:t>
      </w:r>
    </w:p>
    <w:p w14:paraId="35E7527B" w14:textId="77777777" w:rsidR="00E92E3D" w:rsidRPr="00C6181B" w:rsidRDefault="00E92E3D" w:rsidP="00E92E3D">
      <w:pPr>
        <w:pStyle w:val="Default"/>
        <w:ind w:left="720"/>
        <w:rPr>
          <w:sz w:val="22"/>
          <w:szCs w:val="22"/>
        </w:rPr>
      </w:pPr>
    </w:p>
    <w:p w14:paraId="17285221" w14:textId="60D07312" w:rsidR="0053717E" w:rsidRDefault="0053717E" w:rsidP="00332DE3">
      <w:pPr>
        <w:pStyle w:val="NoSpacing"/>
        <w:rPr>
          <w:color w:val="808080" w:themeColor="background1" w:themeShade="80"/>
        </w:rPr>
      </w:pPr>
      <w:r w:rsidRPr="00332DE3">
        <w:rPr>
          <w:color w:val="808080" w:themeColor="background1" w:themeShade="80"/>
        </w:rPr>
        <w:t>Battery Banks:</w:t>
      </w:r>
    </w:p>
    <w:p w14:paraId="0623E753" w14:textId="11D665BD" w:rsidR="00653C71" w:rsidRDefault="00E92E3D" w:rsidP="0061042A">
      <w:pPr>
        <w:pStyle w:val="Default"/>
        <w:numPr>
          <w:ilvl w:val="0"/>
          <w:numId w:val="4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6x 200AH </w:t>
      </w:r>
      <w:proofErr w:type="spellStart"/>
      <w:r w:rsidR="00C6181B">
        <w:rPr>
          <w:color w:val="auto"/>
          <w:sz w:val="22"/>
          <w:szCs w:val="22"/>
        </w:rPr>
        <w:t>Mastervolt</w:t>
      </w:r>
      <w:proofErr w:type="spellEnd"/>
      <w:r w:rsidR="00C6181B">
        <w:rPr>
          <w:color w:val="auto"/>
          <w:sz w:val="22"/>
          <w:szCs w:val="22"/>
        </w:rPr>
        <w:t xml:space="preserve"> Li-ion 24</w:t>
      </w:r>
      <w:r>
        <w:rPr>
          <w:color w:val="auto"/>
          <w:sz w:val="22"/>
          <w:szCs w:val="22"/>
        </w:rPr>
        <w:t>vDC</w:t>
      </w:r>
      <w:r w:rsidR="00C6181B">
        <w:rPr>
          <w:color w:val="auto"/>
          <w:sz w:val="22"/>
          <w:szCs w:val="22"/>
        </w:rPr>
        <w:t xml:space="preserve"> </w:t>
      </w:r>
      <w:r>
        <w:rPr>
          <w:color w:val="auto"/>
          <w:sz w:val="22"/>
          <w:szCs w:val="22"/>
        </w:rPr>
        <w:t>service batteries joined to supply 1,200Ah @ 24vDC</w:t>
      </w:r>
    </w:p>
    <w:p w14:paraId="6909BBA1" w14:textId="4A498612" w:rsidR="00E92E3D" w:rsidRDefault="00E92E3D" w:rsidP="0061042A">
      <w:pPr>
        <w:pStyle w:val="Default"/>
        <w:numPr>
          <w:ilvl w:val="0"/>
          <w:numId w:val="4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2x 80Ah 12vDC engine start batteries</w:t>
      </w:r>
    </w:p>
    <w:p w14:paraId="2D22B243" w14:textId="1858718E" w:rsidR="00332DE3" w:rsidRDefault="00332DE3" w:rsidP="00332DE3">
      <w:pPr>
        <w:pStyle w:val="NoSpacing"/>
        <w:rPr>
          <w:color w:val="808080" w:themeColor="background1" w:themeShade="80"/>
        </w:rPr>
      </w:pPr>
    </w:p>
    <w:p w14:paraId="3D3750EE" w14:textId="77777777" w:rsidR="00C13369" w:rsidRDefault="00C13369" w:rsidP="00332DE3">
      <w:pPr>
        <w:pStyle w:val="NoSpacing"/>
        <w:rPr>
          <w:color w:val="808080" w:themeColor="background1" w:themeShade="80"/>
        </w:rPr>
      </w:pPr>
    </w:p>
    <w:p w14:paraId="1409024C" w14:textId="3F19008F" w:rsidR="00E92E3D" w:rsidRDefault="00E92E3D" w:rsidP="00332DE3">
      <w:pPr>
        <w:pStyle w:val="NoSpacing"/>
        <w:rPr>
          <w:color w:val="808080" w:themeColor="background1" w:themeShade="80"/>
        </w:rPr>
      </w:pPr>
      <w:r>
        <w:rPr>
          <w:color w:val="808080" w:themeColor="background1" w:themeShade="80"/>
        </w:rPr>
        <w:t>Battery Charger</w:t>
      </w:r>
      <w:r w:rsidRPr="00332DE3">
        <w:rPr>
          <w:color w:val="808080" w:themeColor="background1" w:themeShade="80"/>
        </w:rPr>
        <w:t>:</w:t>
      </w:r>
    </w:p>
    <w:p w14:paraId="5FC4A3D3" w14:textId="5DF50626" w:rsidR="00E92E3D" w:rsidRPr="00C774D3" w:rsidRDefault="00FD395C" w:rsidP="00C774D3">
      <w:pPr>
        <w:pStyle w:val="NoSpacing"/>
        <w:numPr>
          <w:ilvl w:val="0"/>
          <w:numId w:val="44"/>
        </w:numPr>
      </w:pPr>
      <w:r>
        <w:t xml:space="preserve">2x </w:t>
      </w:r>
      <w:proofErr w:type="spellStart"/>
      <w:r w:rsidR="00E92E3D" w:rsidRPr="00C774D3">
        <w:t>Mastervolt</w:t>
      </w:r>
      <w:proofErr w:type="spellEnd"/>
      <w:r w:rsidR="00E92E3D" w:rsidRPr="00C774D3">
        <w:t xml:space="preserve"> </w:t>
      </w:r>
      <w:r w:rsidR="00A26063">
        <w:t>10</w:t>
      </w:r>
      <w:r>
        <w:t>0</w:t>
      </w:r>
      <w:r w:rsidR="00C774D3" w:rsidRPr="00C774D3">
        <w:t>Amp automatic battery charger</w:t>
      </w:r>
      <w:r>
        <w:t>s</w:t>
      </w:r>
    </w:p>
    <w:p w14:paraId="1156297B" w14:textId="142470CB" w:rsidR="00E92E3D" w:rsidRDefault="00E92E3D" w:rsidP="00332DE3">
      <w:pPr>
        <w:pStyle w:val="NoSpacing"/>
        <w:rPr>
          <w:color w:val="808080" w:themeColor="background1" w:themeShade="80"/>
        </w:rPr>
      </w:pPr>
    </w:p>
    <w:p w14:paraId="5507CFF8" w14:textId="7AB02E7A" w:rsidR="00C774D3" w:rsidRDefault="00C774D3" w:rsidP="00332DE3">
      <w:pPr>
        <w:pStyle w:val="NoSpacing"/>
        <w:rPr>
          <w:color w:val="808080" w:themeColor="background1" w:themeShade="80"/>
        </w:rPr>
      </w:pPr>
      <w:r>
        <w:rPr>
          <w:color w:val="808080" w:themeColor="background1" w:themeShade="80"/>
        </w:rPr>
        <w:t>Inverter:</w:t>
      </w:r>
    </w:p>
    <w:p w14:paraId="53F3F621" w14:textId="292B3884" w:rsidR="00C774D3" w:rsidRPr="00351580" w:rsidRDefault="00C774D3" w:rsidP="00C774D3">
      <w:pPr>
        <w:pStyle w:val="NoSpacing"/>
        <w:numPr>
          <w:ilvl w:val="0"/>
          <w:numId w:val="44"/>
        </w:numPr>
        <w:rPr>
          <w:lang w:val="nb-NO"/>
        </w:rPr>
      </w:pPr>
      <w:r w:rsidRPr="00351580">
        <w:rPr>
          <w:lang w:val="nb-NO"/>
        </w:rPr>
        <w:t>Mastervolt MASS Sine 24/5000 5kw 220vAC inverter</w:t>
      </w:r>
    </w:p>
    <w:p w14:paraId="63EC467B" w14:textId="77777777" w:rsidR="00E92E3D" w:rsidRPr="00351580" w:rsidRDefault="00E92E3D" w:rsidP="00332DE3">
      <w:pPr>
        <w:pStyle w:val="NoSpacing"/>
        <w:rPr>
          <w:color w:val="808080" w:themeColor="background1" w:themeShade="80"/>
          <w:lang w:val="nb-NO"/>
        </w:rPr>
      </w:pPr>
    </w:p>
    <w:p w14:paraId="1C1F3B7F" w14:textId="272C66C9" w:rsidR="00374F06" w:rsidRDefault="00121AE8" w:rsidP="00374F06">
      <w:pPr>
        <w:pStyle w:val="NoSpacing"/>
        <w:rPr>
          <w:color w:val="808080" w:themeColor="background1" w:themeShade="80"/>
        </w:rPr>
      </w:pPr>
      <w:r>
        <w:rPr>
          <w:color w:val="808080" w:themeColor="background1" w:themeShade="80"/>
        </w:rPr>
        <w:t>Alternators</w:t>
      </w:r>
      <w:r w:rsidR="00C774D3">
        <w:rPr>
          <w:color w:val="808080" w:themeColor="background1" w:themeShade="80"/>
        </w:rPr>
        <w:t>:</w:t>
      </w:r>
    </w:p>
    <w:p w14:paraId="079C80D4" w14:textId="10C384E0" w:rsidR="00C774D3" w:rsidRPr="00C774D3" w:rsidRDefault="00C774D3" w:rsidP="00143922">
      <w:pPr>
        <w:pStyle w:val="NoSpacing"/>
        <w:numPr>
          <w:ilvl w:val="0"/>
          <w:numId w:val="44"/>
        </w:numPr>
      </w:pPr>
      <w:r w:rsidRPr="00C774D3">
        <w:t xml:space="preserve">12vDC engine alternator </w:t>
      </w:r>
    </w:p>
    <w:p w14:paraId="254040B6" w14:textId="77777777" w:rsidR="00316225" w:rsidRDefault="00316225" w:rsidP="00332DE3">
      <w:pPr>
        <w:pStyle w:val="NoSpacing"/>
        <w:rPr>
          <w:color w:val="808080" w:themeColor="background1" w:themeShade="80"/>
        </w:rPr>
      </w:pPr>
    </w:p>
    <w:p w14:paraId="08F7484F" w14:textId="28A2BDE4" w:rsidR="00E10ECC" w:rsidRPr="00374F06" w:rsidRDefault="00FD3B32" w:rsidP="00E10ECC">
      <w:pPr>
        <w:pStyle w:val="NoSpacing"/>
        <w:rPr>
          <w:color w:val="808080" w:themeColor="background1" w:themeShade="80"/>
        </w:rPr>
      </w:pPr>
      <w:r>
        <w:rPr>
          <w:color w:val="808080" w:themeColor="background1" w:themeShade="80"/>
        </w:rPr>
        <w:t>Generator</w:t>
      </w:r>
      <w:r w:rsidR="00E10ECC" w:rsidRPr="00332DE3">
        <w:rPr>
          <w:color w:val="808080" w:themeColor="background1" w:themeShade="80"/>
        </w:rPr>
        <w:t>:</w:t>
      </w:r>
    </w:p>
    <w:p w14:paraId="58B458C9" w14:textId="07F3ADEB" w:rsidR="003E3EEC" w:rsidRDefault="00C625B7" w:rsidP="0061042A">
      <w:pPr>
        <w:pStyle w:val="NoSpacing"/>
        <w:numPr>
          <w:ilvl w:val="0"/>
          <w:numId w:val="27"/>
        </w:numPr>
      </w:pPr>
      <w:r>
        <w:t xml:space="preserve">New </w:t>
      </w:r>
      <w:r w:rsidR="00C6181B">
        <w:t>Fisher Panda 15000i</w:t>
      </w:r>
      <w:r w:rsidR="001A4C9C">
        <w:t xml:space="preserve"> PMS</w:t>
      </w:r>
      <w:r w:rsidR="00C6181B">
        <w:t xml:space="preserve"> </w:t>
      </w:r>
      <w:r w:rsidR="00E92E3D">
        <w:t>15kw 220vAC diesel generator</w:t>
      </w:r>
    </w:p>
    <w:p w14:paraId="6DC5C304" w14:textId="5ADFD5AC" w:rsidR="00837B65" w:rsidRDefault="00837B65" w:rsidP="0061042A">
      <w:pPr>
        <w:pStyle w:val="NoSpacing"/>
        <w:numPr>
          <w:ilvl w:val="0"/>
          <w:numId w:val="27"/>
        </w:numPr>
      </w:pPr>
      <w:r>
        <w:t xml:space="preserve">Generator hours – </w:t>
      </w:r>
      <w:r w:rsidR="000A710D">
        <w:t>refitted August</w:t>
      </w:r>
      <w:r w:rsidR="00C625B7">
        <w:t xml:space="preserve"> 2020</w:t>
      </w:r>
    </w:p>
    <w:p w14:paraId="7AFB70F3" w14:textId="565BB97C" w:rsidR="00837B65" w:rsidRDefault="00837B65" w:rsidP="0061042A">
      <w:pPr>
        <w:pStyle w:val="NoSpacing"/>
        <w:numPr>
          <w:ilvl w:val="0"/>
          <w:numId w:val="27"/>
        </w:numPr>
      </w:pPr>
      <w:r>
        <w:t>Date of last generator service –</w:t>
      </w:r>
      <w:r w:rsidR="00D23D52">
        <w:t xml:space="preserve"> </w:t>
      </w:r>
      <w:r w:rsidR="00C625B7">
        <w:t>New generator</w:t>
      </w:r>
    </w:p>
    <w:p w14:paraId="24DBBD64" w14:textId="7C9504CD" w:rsidR="0062325D" w:rsidRDefault="0062325D" w:rsidP="00332DE3">
      <w:pPr>
        <w:pStyle w:val="NoSpacing"/>
        <w:rPr>
          <w:color w:val="808080" w:themeColor="background1" w:themeShade="80"/>
        </w:rPr>
      </w:pPr>
    </w:p>
    <w:p w14:paraId="47E25F74" w14:textId="7C66FFBB" w:rsidR="00C774D3" w:rsidRPr="00E10ECC" w:rsidRDefault="00C774D3" w:rsidP="00C774D3">
      <w:pPr>
        <w:pStyle w:val="NoSpacing"/>
        <w:rPr>
          <w:color w:val="808080" w:themeColor="background1" w:themeShade="80"/>
        </w:rPr>
      </w:pPr>
      <w:r>
        <w:rPr>
          <w:color w:val="808080" w:themeColor="background1" w:themeShade="80"/>
        </w:rPr>
        <w:t>Solar</w:t>
      </w:r>
      <w:r w:rsidRPr="00332DE3">
        <w:rPr>
          <w:color w:val="808080" w:themeColor="background1" w:themeShade="80"/>
        </w:rPr>
        <w:t>:</w:t>
      </w:r>
    </w:p>
    <w:p w14:paraId="7BE629E6" w14:textId="391EAE94" w:rsidR="00C774D3" w:rsidRPr="00C774D3" w:rsidRDefault="00C774D3" w:rsidP="00C774D3">
      <w:pPr>
        <w:pStyle w:val="NoSpacing"/>
        <w:numPr>
          <w:ilvl w:val="0"/>
          <w:numId w:val="45"/>
        </w:numPr>
      </w:pPr>
      <w:r w:rsidRPr="00C774D3">
        <w:t xml:space="preserve">18sqm of </w:t>
      </w:r>
      <w:r w:rsidR="00730467">
        <w:t xml:space="preserve">sunbeam </w:t>
      </w:r>
      <w:r w:rsidRPr="00C774D3">
        <w:t>solar panels with charge regulator</w:t>
      </w:r>
    </w:p>
    <w:p w14:paraId="56F034FA" w14:textId="600F7317" w:rsidR="00C774D3" w:rsidRDefault="00C774D3" w:rsidP="00332DE3">
      <w:pPr>
        <w:pStyle w:val="NoSpacing"/>
        <w:rPr>
          <w:color w:val="808080" w:themeColor="background1" w:themeShade="80"/>
        </w:rPr>
      </w:pPr>
    </w:p>
    <w:p w14:paraId="7DCBA5C3" w14:textId="52D35786" w:rsidR="00C774D3" w:rsidRPr="00E10ECC" w:rsidRDefault="00C774D3" w:rsidP="00C774D3">
      <w:pPr>
        <w:pStyle w:val="NoSpacing"/>
        <w:rPr>
          <w:color w:val="808080" w:themeColor="background1" w:themeShade="80"/>
        </w:rPr>
      </w:pPr>
      <w:proofErr w:type="spellStart"/>
      <w:r>
        <w:rPr>
          <w:color w:val="808080" w:themeColor="background1" w:themeShade="80"/>
        </w:rPr>
        <w:t>Shorepower</w:t>
      </w:r>
      <w:proofErr w:type="spellEnd"/>
      <w:r w:rsidRPr="00332DE3">
        <w:rPr>
          <w:color w:val="808080" w:themeColor="background1" w:themeShade="80"/>
        </w:rPr>
        <w:t>:</w:t>
      </w:r>
    </w:p>
    <w:p w14:paraId="6F1DE6C1" w14:textId="77777777" w:rsidR="00C774D3" w:rsidRDefault="00C774D3" w:rsidP="00C774D3">
      <w:pPr>
        <w:pStyle w:val="Default"/>
        <w:numPr>
          <w:ilvl w:val="0"/>
          <w:numId w:val="5"/>
        </w:numPr>
        <w:rPr>
          <w:color w:val="auto"/>
          <w:sz w:val="22"/>
          <w:szCs w:val="22"/>
        </w:rPr>
      </w:pPr>
      <w:proofErr w:type="spellStart"/>
      <w:r>
        <w:rPr>
          <w:color w:val="auto"/>
          <w:sz w:val="22"/>
          <w:szCs w:val="22"/>
        </w:rPr>
        <w:t>Shorepower</w:t>
      </w:r>
      <w:proofErr w:type="spellEnd"/>
      <w:r>
        <w:rPr>
          <w:color w:val="auto"/>
          <w:sz w:val="22"/>
          <w:szCs w:val="22"/>
        </w:rPr>
        <w:t xml:space="preserve"> 230 V 50- 60 </w:t>
      </w:r>
      <w:proofErr w:type="spellStart"/>
      <w:r>
        <w:rPr>
          <w:color w:val="auto"/>
          <w:sz w:val="22"/>
          <w:szCs w:val="22"/>
        </w:rPr>
        <w:t>hz</w:t>
      </w:r>
      <w:proofErr w:type="spellEnd"/>
    </w:p>
    <w:p w14:paraId="3A536370" w14:textId="30B4B8E6" w:rsidR="00C774D3" w:rsidRDefault="00C774D3" w:rsidP="00C774D3">
      <w:pPr>
        <w:pStyle w:val="Default"/>
        <w:numPr>
          <w:ilvl w:val="0"/>
          <w:numId w:val="5"/>
        </w:numPr>
        <w:rPr>
          <w:color w:val="auto"/>
          <w:sz w:val="22"/>
          <w:szCs w:val="22"/>
        </w:rPr>
      </w:pPr>
      <w:proofErr w:type="spellStart"/>
      <w:r>
        <w:rPr>
          <w:color w:val="auto"/>
          <w:sz w:val="22"/>
          <w:szCs w:val="22"/>
        </w:rPr>
        <w:t>Mastervolt</w:t>
      </w:r>
      <w:proofErr w:type="spellEnd"/>
      <w:r>
        <w:rPr>
          <w:color w:val="auto"/>
          <w:sz w:val="22"/>
          <w:szCs w:val="22"/>
        </w:rPr>
        <w:t xml:space="preserve"> GI7 isolation transformer with main fuse and earth fault switch</w:t>
      </w:r>
    </w:p>
    <w:p w14:paraId="2C1A95B5" w14:textId="62DA3E67" w:rsidR="00C774D3" w:rsidRDefault="00C774D3" w:rsidP="00C774D3">
      <w:pPr>
        <w:pStyle w:val="Default"/>
        <w:numPr>
          <w:ilvl w:val="0"/>
          <w:numId w:val="5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3 x AC Bus, controlled from PLC system</w:t>
      </w:r>
    </w:p>
    <w:p w14:paraId="6998DE9D" w14:textId="7A23E41C" w:rsidR="001B2813" w:rsidRPr="007E7157" w:rsidRDefault="00730467" w:rsidP="00C774D3">
      <w:pPr>
        <w:pStyle w:val="Default"/>
        <w:numPr>
          <w:ilvl w:val="0"/>
          <w:numId w:val="5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220vAC sockets through</w:t>
      </w:r>
      <w:r w:rsidR="001B2813">
        <w:rPr>
          <w:color w:val="auto"/>
          <w:sz w:val="22"/>
          <w:szCs w:val="22"/>
        </w:rPr>
        <w:t>out interior</w:t>
      </w:r>
    </w:p>
    <w:p w14:paraId="4BBF1D16" w14:textId="77777777" w:rsidR="00C774D3" w:rsidRPr="00332DE3" w:rsidRDefault="00C774D3" w:rsidP="00332DE3">
      <w:pPr>
        <w:pStyle w:val="NoSpacing"/>
        <w:rPr>
          <w:color w:val="808080" w:themeColor="background1" w:themeShade="80"/>
        </w:rPr>
      </w:pPr>
    </w:p>
    <w:p w14:paraId="5DDE354D" w14:textId="09083E1A" w:rsidR="00E10ECC" w:rsidRPr="00E10ECC" w:rsidRDefault="00C774D3" w:rsidP="00E10ECC">
      <w:pPr>
        <w:pStyle w:val="NoSpacing"/>
        <w:rPr>
          <w:color w:val="808080" w:themeColor="background1" w:themeShade="80"/>
        </w:rPr>
      </w:pPr>
      <w:r>
        <w:rPr>
          <w:color w:val="808080" w:themeColor="background1" w:themeShade="80"/>
        </w:rPr>
        <w:t>Digital Switching</w:t>
      </w:r>
      <w:r w:rsidR="0053717E" w:rsidRPr="00332DE3">
        <w:rPr>
          <w:color w:val="808080" w:themeColor="background1" w:themeShade="80"/>
        </w:rPr>
        <w:t>:</w:t>
      </w:r>
    </w:p>
    <w:p w14:paraId="2AA22794" w14:textId="72024A52" w:rsidR="00121AE8" w:rsidRDefault="00C625B7" w:rsidP="00F14B18">
      <w:pPr>
        <w:pStyle w:val="NoSpacing"/>
        <w:numPr>
          <w:ilvl w:val="0"/>
          <w:numId w:val="7"/>
        </w:numPr>
      </w:pPr>
      <w:proofErr w:type="spellStart"/>
      <w:r>
        <w:t>Empirbus</w:t>
      </w:r>
      <w:proofErr w:type="spellEnd"/>
      <w:r w:rsidR="001B2813">
        <w:t xml:space="preserve"> </w:t>
      </w:r>
      <w:r w:rsidR="00C774D3">
        <w:t>digital switching system monitoring and controlling</w:t>
      </w:r>
      <w:r w:rsidR="00F14B18">
        <w:t xml:space="preserve"> </w:t>
      </w:r>
      <w:r w:rsidR="00121AE8">
        <w:t>Sailing functions</w:t>
      </w:r>
      <w:r w:rsidR="00160148">
        <w:t>, Windlass &amp; yacht controls</w:t>
      </w:r>
      <w:r w:rsidR="00F14B18">
        <w:t xml:space="preserve">, </w:t>
      </w:r>
      <w:proofErr w:type="spellStart"/>
      <w:r w:rsidR="00121AE8">
        <w:t>Daggerboards</w:t>
      </w:r>
      <w:proofErr w:type="spellEnd"/>
      <w:r w:rsidR="00F14B18">
        <w:t xml:space="preserve">, </w:t>
      </w:r>
      <w:r w:rsidR="00121AE8">
        <w:t>Lights</w:t>
      </w:r>
      <w:r w:rsidR="00F14B18">
        <w:t xml:space="preserve">, </w:t>
      </w:r>
      <w:r w:rsidR="00121AE8">
        <w:t>Steering Console</w:t>
      </w:r>
      <w:r w:rsidR="00F14B18">
        <w:t xml:space="preserve">, </w:t>
      </w:r>
      <w:r w:rsidR="00121AE8">
        <w:t>Bilge</w:t>
      </w:r>
      <w:r w:rsidR="00F14B18">
        <w:t xml:space="preserve"> </w:t>
      </w:r>
      <w:r w:rsidR="00121AE8">
        <w:t>system</w:t>
      </w:r>
      <w:r w:rsidR="00F14B18">
        <w:t xml:space="preserve">, </w:t>
      </w:r>
      <w:r w:rsidR="00121AE8">
        <w:t>Tank levels</w:t>
      </w:r>
      <w:r w:rsidR="00F14B18">
        <w:t xml:space="preserve">, </w:t>
      </w:r>
      <w:r w:rsidR="00121AE8">
        <w:t>Freshwater system</w:t>
      </w:r>
      <w:r w:rsidR="00F14B18">
        <w:t xml:space="preserve">, </w:t>
      </w:r>
      <w:r w:rsidR="00121AE8">
        <w:t>Black water system</w:t>
      </w:r>
      <w:r w:rsidR="00F14B18">
        <w:t xml:space="preserve">, </w:t>
      </w:r>
      <w:r w:rsidR="00121AE8">
        <w:t>Fuel</w:t>
      </w:r>
      <w:r w:rsidR="00F14B18">
        <w:t xml:space="preserve"> </w:t>
      </w:r>
      <w:r w:rsidR="00121AE8">
        <w:t>system</w:t>
      </w:r>
      <w:r w:rsidR="00F14B18">
        <w:t xml:space="preserve">, </w:t>
      </w:r>
      <w:r w:rsidR="00121AE8">
        <w:t>Ventilation</w:t>
      </w:r>
      <w:r w:rsidR="00F14B18">
        <w:t xml:space="preserve">, </w:t>
      </w:r>
      <w:r w:rsidR="00121AE8">
        <w:t>Generator</w:t>
      </w:r>
      <w:r w:rsidR="00F14B18">
        <w:t xml:space="preserve"> and </w:t>
      </w:r>
      <w:r w:rsidR="00121AE8">
        <w:t>Appli</w:t>
      </w:r>
      <w:r w:rsidR="00F14B18">
        <w:t>a</w:t>
      </w:r>
      <w:r w:rsidR="00121AE8">
        <w:t>nces</w:t>
      </w:r>
    </w:p>
    <w:p w14:paraId="4C3ADDAE" w14:textId="77777777" w:rsidR="00A26063" w:rsidRDefault="00A26063" w:rsidP="00A26063">
      <w:pPr>
        <w:pStyle w:val="NoSpacing"/>
      </w:pPr>
    </w:p>
    <w:p w14:paraId="5CEA3368" w14:textId="6E73F497" w:rsidR="00A26063" w:rsidRDefault="00A26063" w:rsidP="00A26063">
      <w:pPr>
        <w:pStyle w:val="NoSpacing"/>
        <w:rPr>
          <w:color w:val="808080" w:themeColor="background1" w:themeShade="80"/>
        </w:rPr>
      </w:pPr>
      <w:r w:rsidRPr="00A26063">
        <w:rPr>
          <w:color w:val="808080" w:themeColor="background1" w:themeShade="80"/>
        </w:rPr>
        <w:t>Burglar alarm</w:t>
      </w:r>
    </w:p>
    <w:p w14:paraId="717B4727" w14:textId="6F0AE71D" w:rsidR="00A26063" w:rsidRPr="00A26063" w:rsidRDefault="00A26063" w:rsidP="00A26063">
      <w:pPr>
        <w:pStyle w:val="NoSpacing"/>
        <w:numPr>
          <w:ilvl w:val="0"/>
          <w:numId w:val="48"/>
        </w:numPr>
      </w:pPr>
      <w:r w:rsidRPr="00A26063">
        <w:t>Burglar alarm on the boat with remote control settings. Fire sirens on the boat will sound if alarm activated.</w:t>
      </w:r>
    </w:p>
    <w:p w14:paraId="2F8213B6" w14:textId="77777777" w:rsidR="00121AE8" w:rsidRPr="002E5911" w:rsidRDefault="00121AE8" w:rsidP="00121AE8">
      <w:pPr>
        <w:pStyle w:val="NoSpacing"/>
        <w:ind w:left="1440"/>
      </w:pPr>
    </w:p>
    <w:p w14:paraId="4413FB3A" w14:textId="05648408" w:rsidR="000609BC" w:rsidRDefault="000609BC" w:rsidP="00332DE3">
      <w:pPr>
        <w:pStyle w:val="NoSpacing"/>
        <w:rPr>
          <w:color w:val="808080" w:themeColor="background1" w:themeShade="80"/>
        </w:rPr>
      </w:pPr>
      <w:r w:rsidRPr="00332DE3">
        <w:rPr>
          <w:color w:val="808080" w:themeColor="background1" w:themeShade="80"/>
        </w:rPr>
        <w:t>PLUMBING &amp; GAS SYSTEMS</w:t>
      </w:r>
    </w:p>
    <w:p w14:paraId="0F5697D2" w14:textId="77777777" w:rsidR="00332DE3" w:rsidRPr="00332DE3" w:rsidRDefault="00332DE3" w:rsidP="00D852F1">
      <w:pPr>
        <w:pStyle w:val="NoSpacing"/>
        <w:rPr>
          <w:color w:val="808080" w:themeColor="background1" w:themeShade="80"/>
        </w:rPr>
      </w:pPr>
    </w:p>
    <w:p w14:paraId="693BEF20" w14:textId="4DB7FC3A" w:rsidR="00D852F1" w:rsidRDefault="0053717E" w:rsidP="00D852F1">
      <w:pPr>
        <w:pStyle w:val="NoSpacing"/>
        <w:rPr>
          <w:color w:val="808080" w:themeColor="background1" w:themeShade="80"/>
        </w:rPr>
      </w:pPr>
      <w:r w:rsidRPr="00332DE3">
        <w:rPr>
          <w:color w:val="808080" w:themeColor="background1" w:themeShade="80"/>
        </w:rPr>
        <w:t>Fresh Water:</w:t>
      </w:r>
    </w:p>
    <w:p w14:paraId="06EB63E1" w14:textId="1557BDA3" w:rsidR="00C14F7E" w:rsidRDefault="00C14F7E" w:rsidP="0061042A">
      <w:pPr>
        <w:pStyle w:val="NoSpacing"/>
        <w:numPr>
          <w:ilvl w:val="0"/>
          <w:numId w:val="8"/>
        </w:numPr>
      </w:pPr>
      <w:r>
        <w:t>Fresh water pressurised by 24vDC centrifugal pressure pumps with 24 litre accumulator tank</w:t>
      </w:r>
    </w:p>
    <w:p w14:paraId="6212E377" w14:textId="5223CD4F" w:rsidR="00C14F7E" w:rsidRDefault="00C14F7E" w:rsidP="0061042A">
      <w:pPr>
        <w:pStyle w:val="NoSpacing"/>
        <w:numPr>
          <w:ilvl w:val="0"/>
          <w:numId w:val="8"/>
        </w:numPr>
      </w:pPr>
      <w:r>
        <w:t>Hot water supplied by engine driven calorifier in 2x 50 litres hot water tanks with 1.2kw 220vAC immersion heater elements</w:t>
      </w:r>
    </w:p>
    <w:p w14:paraId="4288403E" w14:textId="2B3AE0DC" w:rsidR="00C14F7E" w:rsidRDefault="00C14F7E" w:rsidP="0061042A">
      <w:pPr>
        <w:pStyle w:val="NoSpacing"/>
        <w:numPr>
          <w:ilvl w:val="0"/>
          <w:numId w:val="8"/>
        </w:numPr>
      </w:pPr>
      <w:r>
        <w:t>Hans Grohe shower and heads for fresh water supply in galley and heads</w:t>
      </w:r>
    </w:p>
    <w:p w14:paraId="0CD11EBC" w14:textId="77A3A00E" w:rsidR="00C14F7E" w:rsidRDefault="00C14F7E" w:rsidP="0061042A">
      <w:pPr>
        <w:pStyle w:val="NoSpacing"/>
        <w:numPr>
          <w:ilvl w:val="0"/>
          <w:numId w:val="8"/>
        </w:numPr>
      </w:pPr>
      <w:proofErr w:type="spellStart"/>
      <w:r>
        <w:t>Deckshower</w:t>
      </w:r>
      <w:proofErr w:type="spellEnd"/>
      <w:r>
        <w:t xml:space="preserve"> in locker at mast area</w:t>
      </w:r>
      <w:r w:rsidR="00641CC0">
        <w:t xml:space="preserve"> and at aft end.</w:t>
      </w:r>
    </w:p>
    <w:p w14:paraId="5B40328B" w14:textId="20272DE9" w:rsidR="00ED6E33" w:rsidRDefault="00ED6E33" w:rsidP="0061042A">
      <w:pPr>
        <w:pStyle w:val="NoSpacing"/>
        <w:numPr>
          <w:ilvl w:val="0"/>
          <w:numId w:val="8"/>
        </w:numPr>
      </w:pPr>
      <w:r>
        <w:t>Deck/Chain water in forward starboard locker</w:t>
      </w:r>
    </w:p>
    <w:p w14:paraId="0FE6A4ED" w14:textId="77777777" w:rsidR="002076BB" w:rsidRDefault="002076BB" w:rsidP="00332DE3">
      <w:pPr>
        <w:pStyle w:val="NoSpacing"/>
        <w:rPr>
          <w:color w:val="808080" w:themeColor="background1" w:themeShade="80"/>
        </w:rPr>
      </w:pPr>
    </w:p>
    <w:p w14:paraId="40803E44" w14:textId="0F8B6ECD" w:rsidR="0042367B" w:rsidRDefault="009460FF" w:rsidP="0042367B">
      <w:pPr>
        <w:pStyle w:val="NoSpacing"/>
        <w:rPr>
          <w:color w:val="808080" w:themeColor="background1" w:themeShade="80"/>
        </w:rPr>
      </w:pPr>
      <w:proofErr w:type="spellStart"/>
      <w:r>
        <w:rPr>
          <w:color w:val="808080" w:themeColor="background1" w:themeShade="80"/>
        </w:rPr>
        <w:t>Watermaker</w:t>
      </w:r>
      <w:proofErr w:type="spellEnd"/>
      <w:r w:rsidR="0042367B">
        <w:rPr>
          <w:color w:val="808080" w:themeColor="background1" w:themeShade="80"/>
        </w:rPr>
        <w:t>:</w:t>
      </w:r>
    </w:p>
    <w:p w14:paraId="6780D1D0" w14:textId="7F61D821" w:rsidR="00160148" w:rsidRDefault="00160148" w:rsidP="00160148">
      <w:pPr>
        <w:pStyle w:val="NoSpacing"/>
        <w:numPr>
          <w:ilvl w:val="0"/>
          <w:numId w:val="22"/>
        </w:numPr>
      </w:pPr>
      <w:r>
        <w:t xml:space="preserve">Schenker Modular 150 </w:t>
      </w:r>
      <w:r w:rsidR="001A4C9C">
        <w:t xml:space="preserve">reverse-osmosis </w:t>
      </w:r>
      <w:proofErr w:type="spellStart"/>
      <w:r w:rsidR="001A4C9C">
        <w:t>w</w:t>
      </w:r>
      <w:r>
        <w:t>atermaker</w:t>
      </w:r>
      <w:proofErr w:type="spellEnd"/>
      <w:r w:rsidR="001A4C9C">
        <w:t xml:space="preserve"> producing 150 litres per hour</w:t>
      </w:r>
    </w:p>
    <w:p w14:paraId="78BDD358" w14:textId="77777777" w:rsidR="0042367B" w:rsidRDefault="0042367B" w:rsidP="0042367B">
      <w:pPr>
        <w:pStyle w:val="NoSpacing"/>
        <w:rPr>
          <w:color w:val="808080" w:themeColor="background1" w:themeShade="80"/>
        </w:rPr>
      </w:pPr>
    </w:p>
    <w:p w14:paraId="45808323" w14:textId="77777777" w:rsidR="00C13369" w:rsidRDefault="00C13369" w:rsidP="00332DE3">
      <w:pPr>
        <w:pStyle w:val="NoSpacing"/>
        <w:rPr>
          <w:color w:val="808080" w:themeColor="background1" w:themeShade="80"/>
        </w:rPr>
      </w:pPr>
    </w:p>
    <w:p w14:paraId="4F3ED3A1" w14:textId="77777777" w:rsidR="00C13369" w:rsidRDefault="00C13369" w:rsidP="00332DE3">
      <w:pPr>
        <w:pStyle w:val="NoSpacing"/>
        <w:rPr>
          <w:color w:val="808080" w:themeColor="background1" w:themeShade="80"/>
        </w:rPr>
      </w:pPr>
    </w:p>
    <w:p w14:paraId="7C659DAF" w14:textId="77777777" w:rsidR="00C13369" w:rsidRDefault="00C13369" w:rsidP="00332DE3">
      <w:pPr>
        <w:pStyle w:val="NoSpacing"/>
        <w:rPr>
          <w:color w:val="808080" w:themeColor="background1" w:themeShade="80"/>
        </w:rPr>
      </w:pPr>
    </w:p>
    <w:p w14:paraId="1D2D2E14" w14:textId="77777777" w:rsidR="00C13369" w:rsidRDefault="00C13369" w:rsidP="00332DE3">
      <w:pPr>
        <w:pStyle w:val="NoSpacing"/>
        <w:rPr>
          <w:color w:val="808080" w:themeColor="background1" w:themeShade="80"/>
        </w:rPr>
      </w:pPr>
    </w:p>
    <w:p w14:paraId="6E5A38FD" w14:textId="615F397C" w:rsidR="00EC5BAB" w:rsidRDefault="00EC5BAB" w:rsidP="00332DE3">
      <w:pPr>
        <w:pStyle w:val="NoSpacing"/>
        <w:rPr>
          <w:color w:val="808080" w:themeColor="background1" w:themeShade="80"/>
        </w:rPr>
      </w:pPr>
      <w:r>
        <w:rPr>
          <w:color w:val="808080" w:themeColor="background1" w:themeShade="80"/>
        </w:rPr>
        <w:t>Bilge Pumps:</w:t>
      </w:r>
    </w:p>
    <w:p w14:paraId="21F76461" w14:textId="3FE34A50" w:rsidR="009460FF" w:rsidRDefault="00296725" w:rsidP="0061042A">
      <w:pPr>
        <w:pStyle w:val="NoSpacing"/>
        <w:numPr>
          <w:ilvl w:val="0"/>
          <w:numId w:val="15"/>
        </w:numPr>
      </w:pPr>
      <w:r>
        <w:t>Each hull is divided into 3 separate flooding sections, each section with own</w:t>
      </w:r>
      <w:r w:rsidR="001A4C9C">
        <w:t xml:space="preserve"> Rule 24vDC</w:t>
      </w:r>
      <w:r>
        <w:t xml:space="preserve"> bilge pumps.</w:t>
      </w:r>
    </w:p>
    <w:p w14:paraId="0C71F335" w14:textId="1244A2B6" w:rsidR="00296725" w:rsidRDefault="00296725" w:rsidP="0061042A">
      <w:pPr>
        <w:pStyle w:val="NoSpacing"/>
        <w:numPr>
          <w:ilvl w:val="0"/>
          <w:numId w:val="15"/>
        </w:numPr>
      </w:pPr>
      <w:r>
        <w:t>Main bilge pump: Johnson F38 – 19</w:t>
      </w:r>
      <w:r w:rsidR="00C14F7E">
        <w:t xml:space="preserve"> </w:t>
      </w:r>
      <w:r>
        <w:t>(Impeller pump)</w:t>
      </w:r>
    </w:p>
    <w:p w14:paraId="00D90603" w14:textId="7CBBDFE7" w:rsidR="00296725" w:rsidRDefault="00296725" w:rsidP="0061042A">
      <w:pPr>
        <w:pStyle w:val="NoSpacing"/>
        <w:numPr>
          <w:ilvl w:val="0"/>
          <w:numId w:val="15"/>
        </w:numPr>
      </w:pPr>
      <w:r>
        <w:t xml:space="preserve">Generator room, bilge pump </w:t>
      </w:r>
      <w:r w:rsidR="00C14F7E">
        <w:t xml:space="preserve">- </w:t>
      </w:r>
      <w:r w:rsidR="00730467">
        <w:t>Whale Gulper 320 (</w:t>
      </w:r>
      <w:r>
        <w:t>membrane)</w:t>
      </w:r>
    </w:p>
    <w:p w14:paraId="06B59695" w14:textId="57270335" w:rsidR="00296725" w:rsidRDefault="00296725" w:rsidP="0061042A">
      <w:pPr>
        <w:pStyle w:val="NoSpacing"/>
        <w:numPr>
          <w:ilvl w:val="0"/>
          <w:numId w:val="15"/>
        </w:numPr>
      </w:pPr>
      <w:r>
        <w:t xml:space="preserve">All bilge pumps have external sensors. </w:t>
      </w:r>
    </w:p>
    <w:p w14:paraId="0FF15098" w14:textId="16CC72FF" w:rsidR="0042367B" w:rsidRDefault="0042367B" w:rsidP="00332DE3">
      <w:pPr>
        <w:pStyle w:val="NoSpacing"/>
        <w:rPr>
          <w:color w:val="808080" w:themeColor="background1" w:themeShade="80"/>
        </w:rPr>
      </w:pPr>
    </w:p>
    <w:p w14:paraId="3C64656C" w14:textId="5038F268" w:rsidR="00C14F7E" w:rsidRDefault="00C14F7E" w:rsidP="00332DE3">
      <w:pPr>
        <w:pStyle w:val="NoSpacing"/>
        <w:rPr>
          <w:color w:val="808080" w:themeColor="background1" w:themeShade="80"/>
        </w:rPr>
      </w:pPr>
      <w:r>
        <w:rPr>
          <w:color w:val="808080" w:themeColor="background1" w:themeShade="80"/>
        </w:rPr>
        <w:t>Black &amp; Grey Water Systems:</w:t>
      </w:r>
    </w:p>
    <w:p w14:paraId="44DF7D14" w14:textId="712E805A" w:rsidR="00C14F7E" w:rsidRDefault="00880D5C" w:rsidP="00C14F7E">
      <w:pPr>
        <w:pStyle w:val="NoSpacing"/>
        <w:numPr>
          <w:ilvl w:val="0"/>
          <w:numId w:val="29"/>
        </w:numPr>
      </w:pPr>
      <w:r>
        <w:t>Sewage treatment system for both black and grey water</w:t>
      </w:r>
    </w:p>
    <w:p w14:paraId="4CCE32E5" w14:textId="4C4B9363" w:rsidR="00C14F7E" w:rsidRDefault="00880D5C" w:rsidP="00C14F7E">
      <w:pPr>
        <w:pStyle w:val="NoSpacing"/>
        <w:numPr>
          <w:ilvl w:val="0"/>
          <w:numId w:val="29"/>
        </w:numPr>
      </w:pPr>
      <w:r>
        <w:t>200 L</w:t>
      </w:r>
      <w:r w:rsidR="00C14F7E">
        <w:t xml:space="preserve"> blackwater</w:t>
      </w:r>
      <w:r>
        <w:t>/greywater</w:t>
      </w:r>
      <w:r w:rsidR="00C14F7E">
        <w:t xml:space="preserve"> tank</w:t>
      </w:r>
    </w:p>
    <w:p w14:paraId="417F45FA" w14:textId="62491996" w:rsidR="00C14F7E" w:rsidRDefault="00880D5C" w:rsidP="00FD395C">
      <w:pPr>
        <w:pStyle w:val="NoSpacing"/>
        <w:numPr>
          <w:ilvl w:val="0"/>
          <w:numId w:val="29"/>
        </w:numPr>
      </w:pPr>
      <w:r>
        <w:t xml:space="preserve">Grey water from </w:t>
      </w:r>
      <w:r w:rsidR="00FD395C" w:rsidRPr="00FD395C">
        <w:t>galley runs straight out via its seacock located in the port aft bathroom.</w:t>
      </w:r>
    </w:p>
    <w:p w14:paraId="2A750F2F" w14:textId="77777777" w:rsidR="00FD395C" w:rsidRPr="00FD395C" w:rsidRDefault="00FD395C" w:rsidP="00FD395C">
      <w:pPr>
        <w:pStyle w:val="NoSpacing"/>
        <w:ind w:left="720"/>
      </w:pPr>
    </w:p>
    <w:p w14:paraId="395260ED" w14:textId="3F11A515" w:rsidR="003E3EEC" w:rsidRDefault="00C14F7E" w:rsidP="003E3EEC">
      <w:pPr>
        <w:pStyle w:val="NoSpacing"/>
        <w:rPr>
          <w:color w:val="808080" w:themeColor="background1" w:themeShade="80"/>
        </w:rPr>
      </w:pPr>
      <w:r>
        <w:rPr>
          <w:color w:val="808080" w:themeColor="background1" w:themeShade="80"/>
        </w:rPr>
        <w:t>Skin Fittings:</w:t>
      </w:r>
    </w:p>
    <w:p w14:paraId="7520CC86" w14:textId="77777777" w:rsidR="00C14F7E" w:rsidRPr="001B2813" w:rsidRDefault="00C14F7E" w:rsidP="00C14F7E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C14F7E">
        <w:rPr>
          <w:rFonts w:ascii="Calibri" w:hAnsi="Calibri" w:cs="Calibri"/>
          <w:color w:val="000000"/>
        </w:rPr>
        <w:t xml:space="preserve">Through hull </w:t>
      </w:r>
      <w:r w:rsidRPr="001B2813">
        <w:rPr>
          <w:rFonts w:ascii="Calibri" w:hAnsi="Calibri" w:cs="Calibri"/>
        </w:rPr>
        <w:t xml:space="preserve">fittings and seacocks in engine spaces AISI 316 stainless steel, seawater resistant brass </w:t>
      </w:r>
    </w:p>
    <w:p w14:paraId="153A2B12" w14:textId="06532400" w:rsidR="003E3EEC" w:rsidRPr="001B2813" w:rsidRDefault="00C14F7E" w:rsidP="00C14F7E">
      <w:pPr>
        <w:pStyle w:val="NoSpacing"/>
        <w:numPr>
          <w:ilvl w:val="0"/>
          <w:numId w:val="46"/>
        </w:numPr>
      </w:pPr>
      <w:r w:rsidRPr="001B2813">
        <w:rPr>
          <w:rFonts w:ascii="Calibri" w:hAnsi="Calibri" w:cs="Calibri"/>
        </w:rPr>
        <w:t>Hull through fittings of composite.</w:t>
      </w:r>
    </w:p>
    <w:p w14:paraId="4BF3E980" w14:textId="77777777" w:rsidR="00C14F7E" w:rsidRDefault="00C14F7E" w:rsidP="00332DE3">
      <w:pPr>
        <w:pStyle w:val="NoSpacing"/>
        <w:rPr>
          <w:color w:val="808080" w:themeColor="background1" w:themeShade="80"/>
        </w:rPr>
      </w:pPr>
    </w:p>
    <w:p w14:paraId="5770D3AE" w14:textId="028F3BC0" w:rsidR="000609BC" w:rsidRDefault="000609BC" w:rsidP="00332DE3">
      <w:pPr>
        <w:pStyle w:val="NoSpacing"/>
        <w:rPr>
          <w:color w:val="808080" w:themeColor="background1" w:themeShade="80"/>
        </w:rPr>
      </w:pPr>
      <w:r w:rsidRPr="00332DE3">
        <w:rPr>
          <w:color w:val="808080" w:themeColor="background1" w:themeShade="80"/>
        </w:rPr>
        <w:t>TANKAGE</w:t>
      </w:r>
    </w:p>
    <w:p w14:paraId="13E5AAF2" w14:textId="77777777" w:rsidR="00332DE3" w:rsidRPr="00332DE3" w:rsidRDefault="00332DE3" w:rsidP="00332DE3">
      <w:pPr>
        <w:pStyle w:val="NoSpacing"/>
        <w:rPr>
          <w:color w:val="808080" w:themeColor="background1" w:themeShade="80"/>
        </w:rPr>
      </w:pPr>
    </w:p>
    <w:p w14:paraId="07169959" w14:textId="00FB63EC" w:rsidR="0053717E" w:rsidRDefault="0053717E" w:rsidP="00332DE3">
      <w:pPr>
        <w:pStyle w:val="NoSpacing"/>
        <w:rPr>
          <w:color w:val="808080" w:themeColor="background1" w:themeShade="80"/>
        </w:rPr>
      </w:pPr>
      <w:r w:rsidRPr="00332DE3">
        <w:rPr>
          <w:color w:val="808080" w:themeColor="background1" w:themeShade="80"/>
        </w:rPr>
        <w:t>Fuel:</w:t>
      </w:r>
    </w:p>
    <w:p w14:paraId="2F14C834" w14:textId="5215735B" w:rsidR="00DA6104" w:rsidRDefault="00880D5C" w:rsidP="0061042A">
      <w:pPr>
        <w:pStyle w:val="NoSpacing"/>
        <w:numPr>
          <w:ilvl w:val="0"/>
          <w:numId w:val="30"/>
        </w:numPr>
      </w:pPr>
      <w:r>
        <w:t>1</w:t>
      </w:r>
      <w:r w:rsidR="00C13369">
        <w:t>45</w:t>
      </w:r>
      <w:r>
        <w:t>0 litres of fuel capacity in 4</w:t>
      </w:r>
      <w:r w:rsidR="001B2813">
        <w:t>x t</w:t>
      </w:r>
      <w:r>
        <w:t>anks with transfer between tanks using</w:t>
      </w:r>
      <w:r w:rsidR="001B2813">
        <w:t xml:space="preserve"> electrical pump</w:t>
      </w:r>
    </w:p>
    <w:p w14:paraId="5EDDE6CD" w14:textId="77777777" w:rsidR="00DA6104" w:rsidRPr="004B7AC5" w:rsidRDefault="00DA6104" w:rsidP="00DA6104">
      <w:pPr>
        <w:pStyle w:val="NoSpacing"/>
        <w:ind w:left="720"/>
      </w:pPr>
    </w:p>
    <w:p w14:paraId="0905A3A5" w14:textId="375368C9" w:rsidR="0053717E" w:rsidRDefault="0053717E" w:rsidP="00332DE3">
      <w:pPr>
        <w:pStyle w:val="NoSpacing"/>
        <w:rPr>
          <w:color w:val="808080" w:themeColor="background1" w:themeShade="80"/>
        </w:rPr>
      </w:pPr>
      <w:r w:rsidRPr="00332DE3">
        <w:rPr>
          <w:color w:val="808080" w:themeColor="background1" w:themeShade="80"/>
        </w:rPr>
        <w:t>Fresh</w:t>
      </w:r>
      <w:r w:rsidR="00F6289A">
        <w:rPr>
          <w:color w:val="808080" w:themeColor="background1" w:themeShade="80"/>
        </w:rPr>
        <w:t xml:space="preserve"> Water</w:t>
      </w:r>
      <w:r w:rsidRPr="00332DE3">
        <w:rPr>
          <w:color w:val="808080" w:themeColor="background1" w:themeShade="80"/>
        </w:rPr>
        <w:t>:</w:t>
      </w:r>
    </w:p>
    <w:p w14:paraId="3FABCDD2" w14:textId="0B5DFC13" w:rsidR="00051ADD" w:rsidRPr="00147DB8" w:rsidRDefault="00C13369" w:rsidP="0061042A">
      <w:pPr>
        <w:pStyle w:val="Default"/>
        <w:numPr>
          <w:ilvl w:val="0"/>
          <w:numId w:val="9"/>
        </w:numPr>
      </w:pPr>
      <w:r>
        <w:rPr>
          <w:color w:val="auto"/>
          <w:sz w:val="22"/>
          <w:szCs w:val="22"/>
        </w:rPr>
        <w:t>9</w:t>
      </w:r>
      <w:r w:rsidR="001B2813">
        <w:rPr>
          <w:color w:val="auto"/>
          <w:sz w:val="22"/>
          <w:szCs w:val="22"/>
        </w:rPr>
        <w:t xml:space="preserve">00 litres of </w:t>
      </w:r>
      <w:r>
        <w:rPr>
          <w:color w:val="auto"/>
          <w:sz w:val="22"/>
          <w:szCs w:val="22"/>
        </w:rPr>
        <w:t>freshwater</w:t>
      </w:r>
      <w:r w:rsidR="001B2813">
        <w:rPr>
          <w:color w:val="auto"/>
          <w:sz w:val="22"/>
          <w:szCs w:val="22"/>
        </w:rPr>
        <w:t xml:space="preserve"> capacity in 2x t</w:t>
      </w:r>
      <w:r w:rsidR="00880D5C">
        <w:rPr>
          <w:color w:val="auto"/>
          <w:sz w:val="22"/>
          <w:szCs w:val="22"/>
        </w:rPr>
        <w:t xml:space="preserve">anks with transfer between hulls with </w:t>
      </w:r>
      <w:proofErr w:type="gramStart"/>
      <w:r w:rsidR="00880D5C">
        <w:rPr>
          <w:color w:val="auto"/>
          <w:sz w:val="22"/>
          <w:szCs w:val="22"/>
        </w:rPr>
        <w:t>a</w:t>
      </w:r>
      <w:proofErr w:type="gramEnd"/>
      <w:r w:rsidR="001B2813">
        <w:rPr>
          <w:color w:val="auto"/>
          <w:sz w:val="22"/>
          <w:szCs w:val="22"/>
        </w:rPr>
        <w:t xml:space="preserve"> electrical pump</w:t>
      </w:r>
    </w:p>
    <w:p w14:paraId="3B9482ED" w14:textId="77777777" w:rsidR="004B7AC5" w:rsidRDefault="004B7AC5" w:rsidP="00332DE3">
      <w:pPr>
        <w:pStyle w:val="NoSpacing"/>
        <w:rPr>
          <w:color w:val="808080" w:themeColor="background1" w:themeShade="80"/>
        </w:rPr>
      </w:pPr>
    </w:p>
    <w:p w14:paraId="14F27255" w14:textId="2EBCAE40" w:rsidR="002076BB" w:rsidRPr="002076BB" w:rsidRDefault="0053717E" w:rsidP="002076BB">
      <w:pPr>
        <w:pStyle w:val="NoSpacing"/>
        <w:rPr>
          <w:color w:val="808080" w:themeColor="background1" w:themeShade="80"/>
        </w:rPr>
      </w:pPr>
      <w:r w:rsidRPr="00332DE3">
        <w:rPr>
          <w:color w:val="808080" w:themeColor="background1" w:themeShade="80"/>
        </w:rPr>
        <w:t>Holding Tanks:</w:t>
      </w:r>
    </w:p>
    <w:p w14:paraId="517102F8" w14:textId="707D38B8" w:rsidR="001B2813" w:rsidRDefault="00C13369" w:rsidP="00245CA0">
      <w:pPr>
        <w:pStyle w:val="Default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215</w:t>
      </w:r>
      <w:r w:rsidR="001B2813">
        <w:rPr>
          <w:sz w:val="22"/>
          <w:szCs w:val="22"/>
        </w:rPr>
        <w:t xml:space="preserve"> litre blackwater hold</w:t>
      </w:r>
      <w:r w:rsidR="001B2E77">
        <w:rPr>
          <w:sz w:val="22"/>
          <w:szCs w:val="22"/>
        </w:rPr>
        <w:t>ing</w:t>
      </w:r>
      <w:r w:rsidR="001B2813">
        <w:rPr>
          <w:sz w:val="22"/>
          <w:szCs w:val="22"/>
        </w:rPr>
        <w:t xml:space="preserve"> tanks discharging overboard </w:t>
      </w:r>
      <w:r w:rsidR="00880D5C">
        <w:rPr>
          <w:sz w:val="22"/>
          <w:szCs w:val="22"/>
        </w:rPr>
        <w:t xml:space="preserve">through a sewage treatment system (US coastguard approved) </w:t>
      </w:r>
      <w:r w:rsidR="001B2813">
        <w:rPr>
          <w:sz w:val="22"/>
          <w:szCs w:val="22"/>
        </w:rPr>
        <w:t>or via deck extraction points</w:t>
      </w:r>
    </w:p>
    <w:p w14:paraId="1E82E567" w14:textId="77777777" w:rsidR="00D852F1" w:rsidRPr="00332DE3" w:rsidRDefault="00D852F1" w:rsidP="00332DE3">
      <w:pPr>
        <w:pStyle w:val="NoSpacing"/>
        <w:rPr>
          <w:color w:val="808080" w:themeColor="background1" w:themeShade="80"/>
        </w:rPr>
      </w:pPr>
    </w:p>
    <w:p w14:paraId="27A2EC74" w14:textId="1850BE58" w:rsidR="004E4A48" w:rsidRDefault="000609BC" w:rsidP="004E4A48">
      <w:pPr>
        <w:pStyle w:val="NoSpacing"/>
        <w:rPr>
          <w:color w:val="808080" w:themeColor="background1" w:themeShade="80"/>
        </w:rPr>
      </w:pPr>
      <w:r w:rsidRPr="00332DE3">
        <w:rPr>
          <w:color w:val="808080" w:themeColor="background1" w:themeShade="80"/>
        </w:rPr>
        <w:t>NAVIGATION &amp; COMMUNICATION EQUIPMENT</w:t>
      </w:r>
    </w:p>
    <w:p w14:paraId="1787538A" w14:textId="727FAE51" w:rsidR="00AC7023" w:rsidRDefault="00AC7023" w:rsidP="004E4A48">
      <w:pPr>
        <w:pStyle w:val="NoSpacing"/>
        <w:rPr>
          <w:color w:val="808080" w:themeColor="background1" w:themeShade="80"/>
        </w:rPr>
      </w:pPr>
    </w:p>
    <w:p w14:paraId="63D10A64" w14:textId="6BD28F88" w:rsidR="007B77E6" w:rsidRPr="00CC580C" w:rsidRDefault="00AC7023" w:rsidP="00CC580C">
      <w:pPr>
        <w:pStyle w:val="NoSpacing"/>
        <w:rPr>
          <w:color w:val="808080" w:themeColor="background1" w:themeShade="80"/>
        </w:rPr>
      </w:pPr>
      <w:r>
        <w:rPr>
          <w:color w:val="808080" w:themeColor="background1" w:themeShade="80"/>
        </w:rPr>
        <w:t>In Cockpit:</w:t>
      </w:r>
    </w:p>
    <w:p w14:paraId="6993FD9E" w14:textId="1A5805E0" w:rsidR="00D23D52" w:rsidRDefault="00D23D52" w:rsidP="007B77E6">
      <w:pPr>
        <w:pStyle w:val="NoSpacing"/>
        <w:numPr>
          <w:ilvl w:val="0"/>
          <w:numId w:val="2"/>
        </w:numPr>
      </w:pPr>
      <w:r>
        <w:t>B&amp;G</w:t>
      </w:r>
      <w:r w:rsidR="00F93815">
        <w:t xml:space="preserve"> </w:t>
      </w:r>
      <w:r w:rsidR="00CC580C">
        <w:t>Zeus 3</w:t>
      </w:r>
      <w:r w:rsidR="00F93815">
        <w:t xml:space="preserve"> c</w:t>
      </w:r>
      <w:r>
        <w:t>hart plotter x 2</w:t>
      </w:r>
    </w:p>
    <w:p w14:paraId="4A152058" w14:textId="760FF8A0" w:rsidR="00D23D52" w:rsidRDefault="00CC580C" w:rsidP="007B77E6">
      <w:pPr>
        <w:pStyle w:val="NoSpacing"/>
        <w:numPr>
          <w:ilvl w:val="0"/>
          <w:numId w:val="2"/>
        </w:numPr>
      </w:pPr>
      <w:r>
        <w:t>B&amp;G H3000</w:t>
      </w:r>
      <w:r w:rsidR="00D23D52">
        <w:t xml:space="preserve"> Autopilot</w:t>
      </w:r>
    </w:p>
    <w:p w14:paraId="58DF5B0D" w14:textId="7D7D26D8" w:rsidR="00D23D52" w:rsidRDefault="00D23D52" w:rsidP="007B77E6">
      <w:pPr>
        <w:pStyle w:val="NoSpacing"/>
        <w:numPr>
          <w:ilvl w:val="0"/>
          <w:numId w:val="2"/>
        </w:numPr>
      </w:pPr>
      <w:r>
        <w:t xml:space="preserve">B&amp;G </w:t>
      </w:r>
      <w:r w:rsidR="00CC580C">
        <w:t>H5000 g</w:t>
      </w:r>
      <w:r>
        <w:t xml:space="preserve">raphic display x 2 </w:t>
      </w:r>
    </w:p>
    <w:p w14:paraId="36C9E2A6" w14:textId="4C7CAA0E" w:rsidR="00CC580C" w:rsidRDefault="00CC580C" w:rsidP="007B77E6">
      <w:pPr>
        <w:pStyle w:val="NoSpacing"/>
        <w:numPr>
          <w:ilvl w:val="0"/>
          <w:numId w:val="2"/>
        </w:numPr>
      </w:pPr>
      <w:r>
        <w:t xml:space="preserve">B&amp;G H3000 10/10 display x 8 </w:t>
      </w:r>
    </w:p>
    <w:p w14:paraId="2A737850" w14:textId="048FA872" w:rsidR="00D23D52" w:rsidRDefault="00CC580C" w:rsidP="007B77E6">
      <w:pPr>
        <w:pStyle w:val="NoSpacing"/>
        <w:numPr>
          <w:ilvl w:val="0"/>
          <w:numId w:val="2"/>
        </w:numPr>
      </w:pPr>
      <w:r>
        <w:t xml:space="preserve">GNSS satellite compass </w:t>
      </w:r>
    </w:p>
    <w:p w14:paraId="6C7689AF" w14:textId="49DCF0D1" w:rsidR="00D23D52" w:rsidRDefault="00D23D52" w:rsidP="00CC580C">
      <w:pPr>
        <w:pStyle w:val="NoSpacing"/>
        <w:numPr>
          <w:ilvl w:val="0"/>
          <w:numId w:val="2"/>
        </w:numPr>
      </w:pPr>
      <w:r>
        <w:t>B&amp;G 4G Radar</w:t>
      </w:r>
    </w:p>
    <w:p w14:paraId="703338CA" w14:textId="31E877C8" w:rsidR="00D23D52" w:rsidRDefault="00D23D52" w:rsidP="007B77E6">
      <w:pPr>
        <w:pStyle w:val="NoSpacing"/>
        <w:numPr>
          <w:ilvl w:val="0"/>
          <w:numId w:val="2"/>
        </w:numPr>
      </w:pPr>
      <w:r>
        <w:t>Depth sensors</w:t>
      </w:r>
    </w:p>
    <w:p w14:paraId="163DC355" w14:textId="77777777" w:rsidR="00CC580C" w:rsidRDefault="00CC580C" w:rsidP="00CC580C">
      <w:pPr>
        <w:pStyle w:val="NoSpacing"/>
        <w:ind w:left="360"/>
      </w:pPr>
    </w:p>
    <w:p w14:paraId="56086F42" w14:textId="77777777" w:rsidR="007B77E6" w:rsidRPr="00AC7023" w:rsidRDefault="007B77E6" w:rsidP="007B77E6">
      <w:pPr>
        <w:pStyle w:val="NoSpacing"/>
      </w:pPr>
    </w:p>
    <w:p w14:paraId="1A565C33" w14:textId="7E1BDA1A" w:rsidR="00CC580C" w:rsidRPr="00950988" w:rsidRDefault="00AC7023" w:rsidP="004E4A48">
      <w:pPr>
        <w:pStyle w:val="NoSpacing"/>
        <w:rPr>
          <w:color w:val="808080" w:themeColor="background1" w:themeShade="80"/>
        </w:rPr>
      </w:pPr>
      <w:r>
        <w:rPr>
          <w:color w:val="808080" w:themeColor="background1" w:themeShade="80"/>
        </w:rPr>
        <w:t>At Chart Table:</w:t>
      </w:r>
    </w:p>
    <w:p w14:paraId="76450449" w14:textId="6BE3A4D3" w:rsidR="00AC7023" w:rsidRDefault="00E76B15" w:rsidP="0061042A">
      <w:pPr>
        <w:pStyle w:val="NoSpacing"/>
        <w:numPr>
          <w:ilvl w:val="0"/>
          <w:numId w:val="31"/>
        </w:numPr>
      </w:pPr>
      <w:r>
        <w:t xml:space="preserve">B&amp;G Zeus Chart plotter </w:t>
      </w:r>
    </w:p>
    <w:p w14:paraId="1737193B" w14:textId="31CD4402" w:rsidR="00E76B15" w:rsidRDefault="00E76B15" w:rsidP="0061042A">
      <w:pPr>
        <w:pStyle w:val="NoSpacing"/>
        <w:numPr>
          <w:ilvl w:val="0"/>
          <w:numId w:val="31"/>
        </w:numPr>
      </w:pPr>
      <w:r>
        <w:t xml:space="preserve">B&amp;G </w:t>
      </w:r>
      <w:r w:rsidR="00CC580C">
        <w:t xml:space="preserve">H3000 </w:t>
      </w:r>
      <w:r w:rsidR="00F93815">
        <w:t>GFD mono display x 2</w:t>
      </w:r>
    </w:p>
    <w:p w14:paraId="64948C0A" w14:textId="2AB6DB8B" w:rsidR="00F93815" w:rsidRDefault="00F93815" w:rsidP="0061042A">
      <w:pPr>
        <w:pStyle w:val="NoSpacing"/>
        <w:numPr>
          <w:ilvl w:val="0"/>
          <w:numId w:val="31"/>
        </w:numPr>
      </w:pPr>
      <w:r>
        <w:t>B&amp;G 30/30 display x 3</w:t>
      </w:r>
    </w:p>
    <w:p w14:paraId="0D8B25E3" w14:textId="2E39347B" w:rsidR="00CC580C" w:rsidRDefault="00CC580C" w:rsidP="0061042A">
      <w:pPr>
        <w:pStyle w:val="NoSpacing"/>
        <w:numPr>
          <w:ilvl w:val="0"/>
          <w:numId w:val="31"/>
        </w:numPr>
      </w:pPr>
      <w:r>
        <w:t>H3000 CPU</w:t>
      </w:r>
    </w:p>
    <w:p w14:paraId="425DD28E" w14:textId="77777777" w:rsidR="00CC580C" w:rsidRDefault="00CC580C" w:rsidP="00CC580C">
      <w:pPr>
        <w:pStyle w:val="NoSpacing"/>
        <w:numPr>
          <w:ilvl w:val="0"/>
          <w:numId w:val="31"/>
        </w:numPr>
      </w:pPr>
      <w:r>
        <w:t>B&amp;G NAIS – 400 AIS</w:t>
      </w:r>
    </w:p>
    <w:p w14:paraId="08A87A05" w14:textId="3C0F6CB3" w:rsidR="00CC580C" w:rsidRDefault="00CC580C" w:rsidP="0061042A">
      <w:pPr>
        <w:pStyle w:val="NoSpacing"/>
        <w:numPr>
          <w:ilvl w:val="0"/>
          <w:numId w:val="31"/>
        </w:numPr>
      </w:pPr>
      <w:r>
        <w:t xml:space="preserve">Forward looking eco sounder </w:t>
      </w:r>
    </w:p>
    <w:p w14:paraId="004A6319" w14:textId="77777777" w:rsidR="00AC7023" w:rsidRPr="003C6842" w:rsidRDefault="00AC7023" w:rsidP="004D2D98">
      <w:pPr>
        <w:pStyle w:val="NoSpacing"/>
      </w:pPr>
    </w:p>
    <w:p w14:paraId="5C89923C" w14:textId="77777777" w:rsidR="00C13369" w:rsidRDefault="00C13369" w:rsidP="00D45BEC">
      <w:pPr>
        <w:pStyle w:val="NoSpacing"/>
        <w:rPr>
          <w:color w:val="808080" w:themeColor="background1" w:themeShade="80"/>
        </w:rPr>
      </w:pPr>
    </w:p>
    <w:p w14:paraId="56F15A34" w14:textId="77777777" w:rsidR="00C13369" w:rsidRDefault="00C13369" w:rsidP="00D45BEC">
      <w:pPr>
        <w:pStyle w:val="NoSpacing"/>
        <w:rPr>
          <w:color w:val="808080" w:themeColor="background1" w:themeShade="80"/>
        </w:rPr>
      </w:pPr>
    </w:p>
    <w:p w14:paraId="2120AB8F" w14:textId="24BBE29D" w:rsidR="00D45BEC" w:rsidRDefault="00D45BEC" w:rsidP="00D45BEC">
      <w:pPr>
        <w:pStyle w:val="NoSpacing"/>
        <w:rPr>
          <w:color w:val="808080" w:themeColor="background1" w:themeShade="80"/>
        </w:rPr>
      </w:pPr>
      <w:r>
        <w:rPr>
          <w:color w:val="808080" w:themeColor="background1" w:themeShade="80"/>
        </w:rPr>
        <w:t>Communications Equipment:</w:t>
      </w:r>
    </w:p>
    <w:p w14:paraId="4AA008AD" w14:textId="77777777" w:rsidR="00E76B15" w:rsidRDefault="00E76B15" w:rsidP="00E76B15">
      <w:pPr>
        <w:pStyle w:val="NoSpacing"/>
        <w:numPr>
          <w:ilvl w:val="0"/>
          <w:numId w:val="2"/>
        </w:numPr>
      </w:pPr>
      <w:r>
        <w:t>Fleet ONE satellite telephone</w:t>
      </w:r>
    </w:p>
    <w:p w14:paraId="7879BC52" w14:textId="77777777" w:rsidR="00E76B15" w:rsidRDefault="00E76B15" w:rsidP="00E76B15">
      <w:pPr>
        <w:pStyle w:val="NoSpacing"/>
        <w:numPr>
          <w:ilvl w:val="0"/>
          <w:numId w:val="2"/>
        </w:numPr>
      </w:pPr>
      <w:proofErr w:type="spellStart"/>
      <w:r>
        <w:t>Glomex</w:t>
      </w:r>
      <w:proofErr w:type="spellEnd"/>
      <w:r>
        <w:t xml:space="preserve"> </w:t>
      </w:r>
      <w:proofErr w:type="spellStart"/>
      <w:r>
        <w:t>Webboat</w:t>
      </w:r>
      <w:proofErr w:type="spellEnd"/>
      <w:r>
        <w:t xml:space="preserve"> 4G and shore </w:t>
      </w:r>
      <w:proofErr w:type="spellStart"/>
      <w:r>
        <w:t>wifi</w:t>
      </w:r>
      <w:proofErr w:type="spellEnd"/>
    </w:p>
    <w:p w14:paraId="72A5F902" w14:textId="07BB09E6" w:rsidR="00AC7023" w:rsidRDefault="00E76B15" w:rsidP="00541013">
      <w:pPr>
        <w:pStyle w:val="NoSpacing"/>
        <w:numPr>
          <w:ilvl w:val="0"/>
          <w:numId w:val="2"/>
        </w:numPr>
      </w:pPr>
      <w:r>
        <w:t>B&amp;G V90 Vhf</w:t>
      </w:r>
    </w:p>
    <w:p w14:paraId="0D3A83A3" w14:textId="77777777" w:rsidR="00824C59" w:rsidRPr="00332DE3" w:rsidRDefault="00824C59" w:rsidP="00332DE3">
      <w:pPr>
        <w:pStyle w:val="NoSpacing"/>
        <w:rPr>
          <w:color w:val="808080" w:themeColor="background1" w:themeShade="80"/>
        </w:rPr>
      </w:pPr>
    </w:p>
    <w:p w14:paraId="0E4A6921" w14:textId="3752DCF1" w:rsidR="000609BC" w:rsidRDefault="000609BC" w:rsidP="00332DE3">
      <w:pPr>
        <w:pStyle w:val="NoSpacing"/>
        <w:rPr>
          <w:color w:val="808080" w:themeColor="background1" w:themeShade="80"/>
        </w:rPr>
      </w:pPr>
      <w:r w:rsidRPr="00332DE3">
        <w:rPr>
          <w:color w:val="808080" w:themeColor="background1" w:themeShade="80"/>
        </w:rPr>
        <w:t>DOMESTIC EQUIPMENT</w:t>
      </w:r>
    </w:p>
    <w:p w14:paraId="6FCE9B2E" w14:textId="77777777" w:rsidR="00332DE3" w:rsidRPr="00332DE3" w:rsidRDefault="00332DE3" w:rsidP="00332DE3">
      <w:pPr>
        <w:pStyle w:val="NoSpacing"/>
        <w:rPr>
          <w:color w:val="808080" w:themeColor="background1" w:themeShade="80"/>
        </w:rPr>
      </w:pPr>
    </w:p>
    <w:p w14:paraId="5DB9DE68" w14:textId="220CC0CD" w:rsidR="0053717E" w:rsidRDefault="0053717E" w:rsidP="00332DE3">
      <w:pPr>
        <w:pStyle w:val="NoSpacing"/>
        <w:rPr>
          <w:color w:val="808080" w:themeColor="background1" w:themeShade="80"/>
        </w:rPr>
      </w:pPr>
      <w:r w:rsidRPr="00332DE3">
        <w:rPr>
          <w:color w:val="808080" w:themeColor="background1" w:themeShade="80"/>
        </w:rPr>
        <w:t>Galley:</w:t>
      </w:r>
    </w:p>
    <w:p w14:paraId="3725BFEE" w14:textId="2DC003F0" w:rsidR="00E76B15" w:rsidRPr="00541013" w:rsidRDefault="001B2E77" w:rsidP="0061042A">
      <w:pPr>
        <w:pStyle w:val="Default"/>
        <w:numPr>
          <w:ilvl w:val="0"/>
          <w:numId w:val="10"/>
        </w:numPr>
        <w:spacing w:after="30"/>
        <w:rPr>
          <w:color w:val="auto"/>
          <w:sz w:val="22"/>
          <w:szCs w:val="22"/>
        </w:rPr>
      </w:pPr>
      <w:r>
        <w:rPr>
          <w:sz w:val="22"/>
          <w:szCs w:val="22"/>
        </w:rPr>
        <w:t>G</w:t>
      </w:r>
      <w:r w:rsidR="00541013">
        <w:rPr>
          <w:sz w:val="22"/>
          <w:szCs w:val="22"/>
        </w:rPr>
        <w:t>as stove with</w:t>
      </w:r>
      <w:r w:rsidR="00E76B15">
        <w:rPr>
          <w:sz w:val="22"/>
          <w:szCs w:val="22"/>
        </w:rPr>
        <w:t xml:space="preserve"> oven</w:t>
      </w:r>
    </w:p>
    <w:p w14:paraId="7923C9E2" w14:textId="3C900262" w:rsidR="00541013" w:rsidRPr="00541013" w:rsidRDefault="00541013" w:rsidP="00541013">
      <w:pPr>
        <w:pStyle w:val="Default"/>
        <w:numPr>
          <w:ilvl w:val="0"/>
          <w:numId w:val="10"/>
        </w:numPr>
        <w:spacing w:after="30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Witt 60GL galley extractor fan</w:t>
      </w:r>
    </w:p>
    <w:p w14:paraId="7B1A44AA" w14:textId="1D1F99E4" w:rsidR="00670993" w:rsidRDefault="0021079B" w:rsidP="0061042A">
      <w:pPr>
        <w:pStyle w:val="Default"/>
        <w:numPr>
          <w:ilvl w:val="0"/>
          <w:numId w:val="10"/>
        </w:numPr>
        <w:spacing w:after="30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Siemens SL6P1S</w:t>
      </w:r>
      <w:r w:rsidR="00541013">
        <w:rPr>
          <w:color w:val="auto"/>
          <w:sz w:val="22"/>
          <w:szCs w:val="22"/>
        </w:rPr>
        <w:t xml:space="preserve"> dishwasher</w:t>
      </w:r>
    </w:p>
    <w:p w14:paraId="2B9BBEE1" w14:textId="7F10EA33" w:rsidR="00670993" w:rsidRDefault="0021079B" w:rsidP="0061042A">
      <w:pPr>
        <w:pStyle w:val="Default"/>
        <w:numPr>
          <w:ilvl w:val="0"/>
          <w:numId w:val="10"/>
        </w:numPr>
        <w:spacing w:after="30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Isotherm DR 190 &amp; Isotherm CR85</w:t>
      </w:r>
      <w:r w:rsidR="00541013">
        <w:rPr>
          <w:color w:val="auto"/>
          <w:sz w:val="22"/>
          <w:szCs w:val="22"/>
        </w:rPr>
        <w:t xml:space="preserve"> fridges</w:t>
      </w:r>
    </w:p>
    <w:p w14:paraId="203959E6" w14:textId="758F63A4" w:rsidR="0021079B" w:rsidRDefault="0021079B" w:rsidP="0061042A">
      <w:pPr>
        <w:pStyle w:val="Default"/>
        <w:numPr>
          <w:ilvl w:val="0"/>
          <w:numId w:val="10"/>
        </w:numPr>
        <w:spacing w:after="30"/>
        <w:rPr>
          <w:color w:val="auto"/>
          <w:sz w:val="22"/>
          <w:szCs w:val="22"/>
        </w:rPr>
      </w:pPr>
      <w:proofErr w:type="spellStart"/>
      <w:r>
        <w:rPr>
          <w:color w:val="auto"/>
          <w:sz w:val="22"/>
          <w:szCs w:val="22"/>
        </w:rPr>
        <w:t>Frigonautica</w:t>
      </w:r>
      <w:proofErr w:type="spellEnd"/>
      <w:r>
        <w:rPr>
          <w:color w:val="auto"/>
          <w:sz w:val="22"/>
          <w:szCs w:val="22"/>
        </w:rPr>
        <w:t xml:space="preserve"> C130C</w:t>
      </w:r>
      <w:r w:rsidR="00541013">
        <w:rPr>
          <w:color w:val="auto"/>
          <w:sz w:val="22"/>
          <w:szCs w:val="22"/>
        </w:rPr>
        <w:t xml:space="preserve"> freezer</w:t>
      </w:r>
    </w:p>
    <w:p w14:paraId="0E35E8C9" w14:textId="5665744B" w:rsidR="0021079B" w:rsidRDefault="0021079B" w:rsidP="0061042A">
      <w:pPr>
        <w:pStyle w:val="Default"/>
        <w:numPr>
          <w:ilvl w:val="0"/>
          <w:numId w:val="10"/>
        </w:numPr>
        <w:spacing w:after="30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Isotherm 4106K</w:t>
      </w:r>
      <w:r w:rsidR="00541013">
        <w:rPr>
          <w:color w:val="auto"/>
          <w:sz w:val="22"/>
          <w:szCs w:val="22"/>
        </w:rPr>
        <w:t xml:space="preserve"> icemaker</w:t>
      </w:r>
    </w:p>
    <w:p w14:paraId="7C90BFF8" w14:textId="2F90C255" w:rsidR="0021079B" w:rsidRDefault="0021079B" w:rsidP="0061042A">
      <w:pPr>
        <w:pStyle w:val="Default"/>
        <w:numPr>
          <w:ilvl w:val="0"/>
          <w:numId w:val="10"/>
        </w:numPr>
        <w:spacing w:after="30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Galley Exhaust fan, Witt 60GL</w:t>
      </w:r>
    </w:p>
    <w:p w14:paraId="0B797D7C" w14:textId="0FFE8386" w:rsidR="00AD4946" w:rsidRDefault="00AD4946" w:rsidP="003B5976">
      <w:pPr>
        <w:pStyle w:val="NoSpacing"/>
      </w:pPr>
    </w:p>
    <w:p w14:paraId="09F1A845" w14:textId="77777777" w:rsidR="003B5976" w:rsidRDefault="003B5976" w:rsidP="003B5976">
      <w:pPr>
        <w:pStyle w:val="NoSpacing"/>
        <w:rPr>
          <w:color w:val="808080" w:themeColor="background1" w:themeShade="80"/>
        </w:rPr>
      </w:pPr>
      <w:r>
        <w:rPr>
          <w:color w:val="808080" w:themeColor="background1" w:themeShade="80"/>
        </w:rPr>
        <w:t>Laundry</w:t>
      </w:r>
      <w:r w:rsidRPr="00332DE3">
        <w:rPr>
          <w:color w:val="808080" w:themeColor="background1" w:themeShade="80"/>
        </w:rPr>
        <w:t>:</w:t>
      </w:r>
    </w:p>
    <w:p w14:paraId="16D11EFC" w14:textId="77777777" w:rsidR="003B5976" w:rsidRDefault="003B5976" w:rsidP="003B5976">
      <w:pPr>
        <w:pStyle w:val="NoSpacing"/>
        <w:numPr>
          <w:ilvl w:val="0"/>
          <w:numId w:val="19"/>
        </w:numPr>
      </w:pPr>
      <w:proofErr w:type="spellStart"/>
      <w:r>
        <w:t>Aquamatic</w:t>
      </w:r>
      <w:proofErr w:type="spellEnd"/>
      <w:r>
        <w:t xml:space="preserve"> Aqua 220vAC washer/dryer</w:t>
      </w:r>
    </w:p>
    <w:p w14:paraId="32087808" w14:textId="77777777" w:rsidR="003B5976" w:rsidRPr="00AD4946" w:rsidRDefault="003B5976" w:rsidP="003B5976">
      <w:pPr>
        <w:pStyle w:val="NoSpacing"/>
      </w:pPr>
    </w:p>
    <w:p w14:paraId="3E962B6D" w14:textId="55CC0AB6" w:rsidR="0053717E" w:rsidRDefault="0053717E" w:rsidP="00332DE3">
      <w:pPr>
        <w:pStyle w:val="NoSpacing"/>
        <w:rPr>
          <w:color w:val="808080" w:themeColor="background1" w:themeShade="80"/>
        </w:rPr>
      </w:pPr>
      <w:r w:rsidRPr="00332DE3">
        <w:rPr>
          <w:color w:val="808080" w:themeColor="background1" w:themeShade="80"/>
        </w:rPr>
        <w:t>Heads:</w:t>
      </w:r>
    </w:p>
    <w:p w14:paraId="63798054" w14:textId="4B2460FE" w:rsidR="00541013" w:rsidRDefault="00541013" w:rsidP="0061042A">
      <w:pPr>
        <w:pStyle w:val="Default"/>
        <w:numPr>
          <w:ilvl w:val="0"/>
          <w:numId w:val="11"/>
        </w:numPr>
        <w:spacing w:after="30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4x </w:t>
      </w:r>
      <w:proofErr w:type="spellStart"/>
      <w:r>
        <w:rPr>
          <w:color w:val="auto"/>
          <w:sz w:val="22"/>
          <w:szCs w:val="22"/>
        </w:rPr>
        <w:t>Tecma</w:t>
      </w:r>
      <w:proofErr w:type="spellEnd"/>
      <w:r>
        <w:rPr>
          <w:color w:val="auto"/>
          <w:sz w:val="22"/>
          <w:szCs w:val="22"/>
        </w:rPr>
        <w:t xml:space="preserve"> 24vDC electric </w:t>
      </w:r>
      <w:r w:rsidR="00FD395C">
        <w:rPr>
          <w:color w:val="auto"/>
          <w:sz w:val="22"/>
          <w:szCs w:val="22"/>
        </w:rPr>
        <w:t xml:space="preserve">freshwater flush </w:t>
      </w:r>
      <w:r>
        <w:rPr>
          <w:color w:val="auto"/>
          <w:sz w:val="22"/>
          <w:szCs w:val="22"/>
        </w:rPr>
        <w:t>heads</w:t>
      </w:r>
    </w:p>
    <w:p w14:paraId="26433E43" w14:textId="10ED9922" w:rsidR="00541013" w:rsidRDefault="00541013" w:rsidP="0061042A">
      <w:pPr>
        <w:pStyle w:val="Default"/>
        <w:numPr>
          <w:ilvl w:val="0"/>
          <w:numId w:val="11"/>
        </w:numPr>
        <w:spacing w:after="30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4x showers with hot &amp; cold pressurised supply</w:t>
      </w:r>
    </w:p>
    <w:p w14:paraId="4FF09A17" w14:textId="77777777" w:rsidR="009779FC" w:rsidRDefault="009779FC" w:rsidP="00332DE3">
      <w:pPr>
        <w:pStyle w:val="NoSpacing"/>
        <w:rPr>
          <w:color w:val="808080" w:themeColor="background1" w:themeShade="80"/>
        </w:rPr>
      </w:pPr>
    </w:p>
    <w:p w14:paraId="5B51E325" w14:textId="50329399" w:rsidR="00857AE1" w:rsidRDefault="0062325D" w:rsidP="00857AE1">
      <w:pPr>
        <w:pStyle w:val="NoSpacing"/>
        <w:rPr>
          <w:color w:val="808080" w:themeColor="background1" w:themeShade="80"/>
        </w:rPr>
      </w:pPr>
      <w:r>
        <w:rPr>
          <w:color w:val="808080" w:themeColor="background1" w:themeShade="80"/>
        </w:rPr>
        <w:t>Heating</w:t>
      </w:r>
      <w:r w:rsidR="00682053">
        <w:rPr>
          <w:color w:val="808080" w:themeColor="background1" w:themeShade="80"/>
        </w:rPr>
        <w:t xml:space="preserve"> &amp; Ventilation</w:t>
      </w:r>
      <w:r w:rsidR="00857AE1" w:rsidRPr="00332DE3">
        <w:rPr>
          <w:color w:val="808080" w:themeColor="background1" w:themeShade="80"/>
        </w:rPr>
        <w:t>:</w:t>
      </w:r>
    </w:p>
    <w:p w14:paraId="384ED8F3" w14:textId="37811887" w:rsidR="00541013" w:rsidRDefault="00541013" w:rsidP="003B5976">
      <w:pPr>
        <w:pStyle w:val="NoSpacing"/>
        <w:numPr>
          <w:ilvl w:val="0"/>
          <w:numId w:val="47"/>
        </w:numPr>
      </w:pPr>
      <w:proofErr w:type="spellStart"/>
      <w:r>
        <w:t>Frigomar</w:t>
      </w:r>
      <w:proofErr w:type="spellEnd"/>
      <w:r>
        <w:t xml:space="preserve"> 220vAC reverse-cycle air-conditioning system </w:t>
      </w:r>
      <w:r w:rsidR="003B5976">
        <w:t xml:space="preserve">with </w:t>
      </w:r>
      <w:r w:rsidR="00FD395C">
        <w:t xml:space="preserve">42,000BTU </w:t>
      </w:r>
      <w:r w:rsidR="003B5976">
        <w:t xml:space="preserve">607NT chiller and 728 handlers in accommodation cabins and 751 </w:t>
      </w:r>
      <w:proofErr w:type="gramStart"/>
      <w:r w:rsidR="003B5976">
        <w:t>handler</w:t>
      </w:r>
      <w:proofErr w:type="gramEnd"/>
      <w:r w:rsidR="003B5976">
        <w:t xml:space="preserve"> in saloon. </w:t>
      </w:r>
    </w:p>
    <w:p w14:paraId="06473F65" w14:textId="16A1F50E" w:rsidR="003B5976" w:rsidRPr="00A174CA" w:rsidRDefault="003B5976" w:rsidP="003B5976">
      <w:pPr>
        <w:pStyle w:val="NoSpacing"/>
        <w:numPr>
          <w:ilvl w:val="0"/>
          <w:numId w:val="47"/>
        </w:numPr>
        <w:rPr>
          <w:lang w:val="en-US"/>
        </w:rPr>
      </w:pPr>
      <w:r>
        <w:t>Additional ventilation provided via hatches and doors.</w:t>
      </w:r>
    </w:p>
    <w:p w14:paraId="0A8C4BC9" w14:textId="77777777" w:rsidR="003B5976" w:rsidRDefault="003B5976" w:rsidP="00332DE3">
      <w:pPr>
        <w:pStyle w:val="NoSpacing"/>
        <w:rPr>
          <w:color w:val="808080" w:themeColor="background1" w:themeShade="80"/>
        </w:rPr>
      </w:pPr>
    </w:p>
    <w:p w14:paraId="5E4D47E5" w14:textId="319A611C" w:rsidR="0053717E" w:rsidRDefault="0053717E" w:rsidP="00332DE3">
      <w:pPr>
        <w:pStyle w:val="NoSpacing"/>
        <w:rPr>
          <w:color w:val="808080" w:themeColor="background1" w:themeShade="80"/>
        </w:rPr>
      </w:pPr>
      <w:r w:rsidRPr="00332DE3">
        <w:rPr>
          <w:color w:val="808080" w:themeColor="background1" w:themeShade="80"/>
        </w:rPr>
        <w:t>Entertainment:</w:t>
      </w:r>
    </w:p>
    <w:p w14:paraId="0755966B" w14:textId="361672D6" w:rsidR="005A2CC8" w:rsidRDefault="0021079B" w:rsidP="0061042A">
      <w:pPr>
        <w:pStyle w:val="NoSpacing"/>
        <w:numPr>
          <w:ilvl w:val="0"/>
          <w:numId w:val="19"/>
        </w:numPr>
      </w:pPr>
      <w:r>
        <w:t>Fusion Stereo System</w:t>
      </w:r>
      <w:r w:rsidR="003B5976">
        <w:t xml:space="preserve"> with speakers</w:t>
      </w:r>
      <w:r w:rsidR="00641CC0">
        <w:t xml:space="preserve"> in cabins</w:t>
      </w:r>
    </w:p>
    <w:p w14:paraId="2D98F07F" w14:textId="30E5FCE6" w:rsidR="0021079B" w:rsidRDefault="0021079B" w:rsidP="0061042A">
      <w:pPr>
        <w:pStyle w:val="NoSpacing"/>
        <w:numPr>
          <w:ilvl w:val="0"/>
          <w:numId w:val="19"/>
        </w:numPr>
      </w:pPr>
      <w:r>
        <w:t>Wi</w:t>
      </w:r>
      <w:r w:rsidR="003B5976">
        <w:t>-</w:t>
      </w:r>
      <w:r>
        <w:t>fi</w:t>
      </w:r>
      <w:r w:rsidR="003B5976">
        <w:t xml:space="preserve"> system with router</w:t>
      </w:r>
    </w:p>
    <w:p w14:paraId="1C2CFD12" w14:textId="6AA184FC" w:rsidR="00D741BA" w:rsidRDefault="00D741BA" w:rsidP="0061042A">
      <w:pPr>
        <w:pStyle w:val="NoSpacing"/>
        <w:numPr>
          <w:ilvl w:val="0"/>
          <w:numId w:val="19"/>
        </w:numPr>
      </w:pPr>
      <w:r>
        <w:t xml:space="preserve">Hidden </w:t>
      </w:r>
      <w:r w:rsidR="003B5976">
        <w:t>LCD TV in saloon</w:t>
      </w:r>
    </w:p>
    <w:p w14:paraId="01C19E94" w14:textId="77777777" w:rsidR="00EB1EC2" w:rsidRPr="00332DE3" w:rsidRDefault="00EB1EC2" w:rsidP="00857AE1">
      <w:pPr>
        <w:pStyle w:val="NoSpacing"/>
        <w:rPr>
          <w:color w:val="808080" w:themeColor="background1" w:themeShade="80"/>
        </w:rPr>
      </w:pPr>
    </w:p>
    <w:p w14:paraId="7C29E7B7" w14:textId="3EFEFE5C" w:rsidR="000609BC" w:rsidRPr="00332DE3" w:rsidRDefault="000609BC" w:rsidP="00332DE3">
      <w:pPr>
        <w:pStyle w:val="NoSpacing"/>
        <w:rPr>
          <w:color w:val="808080" w:themeColor="background1" w:themeShade="80"/>
        </w:rPr>
      </w:pPr>
      <w:r w:rsidRPr="00332DE3">
        <w:rPr>
          <w:color w:val="808080" w:themeColor="background1" w:themeShade="80"/>
        </w:rPr>
        <w:t>ACCOMMODATION</w:t>
      </w:r>
    </w:p>
    <w:p w14:paraId="534064D9" w14:textId="74D59217" w:rsidR="004103A7" w:rsidRDefault="004103A7" w:rsidP="006D45BD">
      <w:pPr>
        <w:pStyle w:val="NoSpacing"/>
        <w:jc w:val="center"/>
        <w:rPr>
          <w:noProof/>
          <w:color w:val="808080" w:themeColor="background1" w:themeShade="80"/>
          <w:lang w:eastAsia="en-GB"/>
        </w:rPr>
      </w:pPr>
    </w:p>
    <w:p w14:paraId="663D9512" w14:textId="29FB934F" w:rsidR="0053717E" w:rsidRDefault="0053717E" w:rsidP="00332DE3">
      <w:pPr>
        <w:pStyle w:val="NoSpacing"/>
        <w:rPr>
          <w:color w:val="808080" w:themeColor="background1" w:themeShade="80"/>
        </w:rPr>
      </w:pPr>
      <w:r w:rsidRPr="00332DE3">
        <w:rPr>
          <w:color w:val="808080" w:themeColor="background1" w:themeShade="80"/>
        </w:rPr>
        <w:t>Summary of Accommodation:</w:t>
      </w:r>
    </w:p>
    <w:p w14:paraId="648881C9" w14:textId="19AEA24E" w:rsidR="00641CC0" w:rsidRDefault="00641CC0" w:rsidP="00641CC0">
      <w:pPr>
        <w:pStyle w:val="NoSpacing"/>
        <w:numPr>
          <w:ilvl w:val="0"/>
          <w:numId w:val="12"/>
        </w:numPr>
      </w:pPr>
      <w:r w:rsidRPr="00641CC0">
        <w:t>The conte</w:t>
      </w:r>
      <w:r w:rsidR="00F93815">
        <w:t>mporary styling of Like a Breeze</w:t>
      </w:r>
      <w:r w:rsidRPr="00641CC0">
        <w:t>, with clean lines and sleek deckhouse design, allow for panoramic views without compromising on the look of the yacht. </w:t>
      </w:r>
    </w:p>
    <w:p w14:paraId="50B66293" w14:textId="075187A9" w:rsidR="00641CC0" w:rsidRDefault="00641CC0" w:rsidP="00641CC0">
      <w:pPr>
        <w:pStyle w:val="NoSpacing"/>
        <w:numPr>
          <w:ilvl w:val="0"/>
          <w:numId w:val="12"/>
        </w:numPr>
      </w:pPr>
      <w:r w:rsidRPr="00641CC0">
        <w:t xml:space="preserve">The </w:t>
      </w:r>
      <w:r w:rsidR="00F93815">
        <w:t>interior layout of Like a Breeze</w:t>
      </w:r>
      <w:r w:rsidRPr="00641CC0">
        <w:t xml:space="preserve"> is second to none, with the ingenious use of space to optimise the functionality, while retaining the elegance and spacious feel. </w:t>
      </w:r>
    </w:p>
    <w:p w14:paraId="758B622E" w14:textId="02747538" w:rsidR="00641CC0" w:rsidRDefault="00641CC0" w:rsidP="00641CC0">
      <w:pPr>
        <w:pStyle w:val="NoSpacing"/>
        <w:numPr>
          <w:ilvl w:val="0"/>
          <w:numId w:val="12"/>
        </w:numPr>
      </w:pPr>
      <w:r w:rsidRPr="00641CC0">
        <w:t xml:space="preserve">Her </w:t>
      </w:r>
      <w:r w:rsidR="00D9145B">
        <w:t>three</w:t>
      </w:r>
      <w:r w:rsidRPr="00641CC0">
        <w:t xml:space="preserve"> guest cabins are all </w:t>
      </w:r>
      <w:proofErr w:type="spellStart"/>
      <w:r w:rsidRPr="00641CC0">
        <w:t>ensuite</w:t>
      </w:r>
      <w:proofErr w:type="spellEnd"/>
      <w:r w:rsidRPr="00641CC0">
        <w:t>, with queen sized double beds in the aft living quarters. </w:t>
      </w:r>
    </w:p>
    <w:p w14:paraId="48C19A3E" w14:textId="3DE62F07" w:rsidR="00D9145B" w:rsidRPr="00641CC0" w:rsidRDefault="00D9145B" w:rsidP="00641CC0">
      <w:pPr>
        <w:pStyle w:val="NoSpacing"/>
        <w:numPr>
          <w:ilvl w:val="0"/>
          <w:numId w:val="12"/>
        </w:numPr>
      </w:pPr>
      <w:r>
        <w:t xml:space="preserve">Additional </w:t>
      </w:r>
      <w:proofErr w:type="spellStart"/>
      <w:r>
        <w:t>ensuite</w:t>
      </w:r>
      <w:proofErr w:type="spellEnd"/>
      <w:r>
        <w:t xml:space="preserve"> crew/guest bunk cabin in the forward hull.</w:t>
      </w:r>
    </w:p>
    <w:p w14:paraId="56F06941" w14:textId="77777777" w:rsidR="00BE2DEC" w:rsidRPr="009F0BB2" w:rsidRDefault="00BE2DEC" w:rsidP="00BE2DEC">
      <w:pPr>
        <w:pStyle w:val="NoSpacing"/>
        <w:ind w:left="720"/>
        <w:rPr>
          <w:color w:val="222A35" w:themeColor="text2" w:themeShade="80"/>
          <w:lang w:eastAsia="en-GB"/>
        </w:rPr>
      </w:pPr>
    </w:p>
    <w:p w14:paraId="638CBC96" w14:textId="3FD6FFA8" w:rsidR="0053717E" w:rsidRDefault="0053717E" w:rsidP="00332DE3">
      <w:pPr>
        <w:pStyle w:val="NoSpacing"/>
        <w:rPr>
          <w:color w:val="808080" w:themeColor="background1" w:themeShade="80"/>
        </w:rPr>
      </w:pPr>
      <w:r w:rsidRPr="00332DE3">
        <w:rPr>
          <w:color w:val="808080" w:themeColor="background1" w:themeShade="80"/>
        </w:rPr>
        <w:t>Accommodation Finish:</w:t>
      </w:r>
    </w:p>
    <w:p w14:paraId="03BCFD38" w14:textId="3A63E7E1" w:rsidR="00506DC4" w:rsidRDefault="008158B2" w:rsidP="0061042A">
      <w:pPr>
        <w:pStyle w:val="NoSpacing"/>
        <w:numPr>
          <w:ilvl w:val="0"/>
          <w:numId w:val="12"/>
        </w:numPr>
      </w:pPr>
      <w:r>
        <w:t>Canad</w:t>
      </w:r>
      <w:r w:rsidR="001B2E77">
        <w:t>i</w:t>
      </w:r>
      <w:r>
        <w:t>an Ash</w:t>
      </w:r>
      <w:r w:rsidR="00641CC0">
        <w:t xml:space="preserve"> veneers throughout</w:t>
      </w:r>
    </w:p>
    <w:p w14:paraId="2191BF33" w14:textId="12A465CE" w:rsidR="008158B2" w:rsidRDefault="008158B2" w:rsidP="0061042A">
      <w:pPr>
        <w:pStyle w:val="NoSpacing"/>
        <w:numPr>
          <w:ilvl w:val="0"/>
          <w:numId w:val="12"/>
        </w:numPr>
      </w:pPr>
      <w:r>
        <w:t>Doors</w:t>
      </w:r>
      <w:r w:rsidR="00641CC0">
        <w:t xml:space="preserve"> are of </w:t>
      </w:r>
      <w:r>
        <w:t>Canadian Ash glued o</w:t>
      </w:r>
      <w:r w:rsidR="00641CC0">
        <w:t>ver</w:t>
      </w:r>
      <w:r>
        <w:t xml:space="preserve"> </w:t>
      </w:r>
      <w:proofErr w:type="spellStart"/>
      <w:r>
        <w:t>Divinycell</w:t>
      </w:r>
      <w:proofErr w:type="spellEnd"/>
      <w:r>
        <w:t xml:space="preserve"> core</w:t>
      </w:r>
      <w:r w:rsidR="00641CC0">
        <w:t>s</w:t>
      </w:r>
    </w:p>
    <w:p w14:paraId="5523BA10" w14:textId="10EE1063" w:rsidR="008158B2" w:rsidRDefault="00641CC0" w:rsidP="0061042A">
      <w:pPr>
        <w:pStyle w:val="NoSpacing"/>
        <w:numPr>
          <w:ilvl w:val="0"/>
          <w:numId w:val="12"/>
        </w:numPr>
      </w:pPr>
      <w:r>
        <w:t xml:space="preserve">Exposed hull sides and </w:t>
      </w:r>
      <w:proofErr w:type="spellStart"/>
      <w:r>
        <w:t>headlinings</w:t>
      </w:r>
      <w:proofErr w:type="spellEnd"/>
      <w:r>
        <w:t xml:space="preserve"> finished in synthetic suede</w:t>
      </w:r>
      <w:r w:rsidR="008158B2">
        <w:t xml:space="preserve"> </w:t>
      </w:r>
    </w:p>
    <w:p w14:paraId="59484E3F" w14:textId="1F9E22AA" w:rsidR="008158B2" w:rsidRDefault="008158B2" w:rsidP="0061042A">
      <w:pPr>
        <w:pStyle w:val="NoSpacing"/>
        <w:numPr>
          <w:ilvl w:val="0"/>
          <w:numId w:val="12"/>
        </w:numPr>
      </w:pPr>
      <w:r>
        <w:lastRenderedPageBreak/>
        <w:t>Floors in teak</w:t>
      </w:r>
      <w:r w:rsidR="00641CC0">
        <w:t xml:space="preserve"> with </w:t>
      </w:r>
      <w:proofErr w:type="spellStart"/>
      <w:r w:rsidR="00641CC0">
        <w:t>constrasting</w:t>
      </w:r>
      <w:proofErr w:type="spellEnd"/>
      <w:r w:rsidR="00641CC0">
        <w:t xml:space="preserve"> black caulk inlays</w:t>
      </w:r>
    </w:p>
    <w:p w14:paraId="05774983" w14:textId="10A4989F" w:rsidR="00641CC0" w:rsidRDefault="00641CC0" w:rsidP="0061042A">
      <w:pPr>
        <w:pStyle w:val="NoSpacing"/>
        <w:numPr>
          <w:ilvl w:val="0"/>
          <w:numId w:val="12"/>
        </w:numPr>
      </w:pPr>
      <w:r>
        <w:t>White Corian countertops</w:t>
      </w:r>
    </w:p>
    <w:p w14:paraId="157FBC78" w14:textId="46FBCEDA" w:rsidR="00641CC0" w:rsidRDefault="00641CC0" w:rsidP="0061042A">
      <w:pPr>
        <w:pStyle w:val="NoSpacing"/>
        <w:numPr>
          <w:ilvl w:val="0"/>
          <w:numId w:val="12"/>
        </w:numPr>
      </w:pPr>
      <w:r>
        <w:t>Cream cloth upholstery</w:t>
      </w:r>
    </w:p>
    <w:p w14:paraId="453B697F" w14:textId="011640FB" w:rsidR="00641CC0" w:rsidRDefault="00641CC0" w:rsidP="0061042A">
      <w:pPr>
        <w:pStyle w:val="NoSpacing"/>
        <w:numPr>
          <w:ilvl w:val="0"/>
          <w:numId w:val="12"/>
        </w:numPr>
      </w:pPr>
      <w:r>
        <w:t>Downlight LED’s throughout</w:t>
      </w:r>
    </w:p>
    <w:p w14:paraId="08452CE7" w14:textId="469B7339" w:rsidR="00641CC0" w:rsidRDefault="00641CC0" w:rsidP="0061042A">
      <w:pPr>
        <w:pStyle w:val="NoSpacing"/>
        <w:numPr>
          <w:ilvl w:val="0"/>
          <w:numId w:val="12"/>
        </w:numPr>
      </w:pPr>
      <w:r>
        <w:t>Hull window blinds</w:t>
      </w:r>
    </w:p>
    <w:p w14:paraId="204D9A80" w14:textId="2F9C244B" w:rsidR="00D12862" w:rsidRDefault="00D12862" w:rsidP="00723417">
      <w:pPr>
        <w:pStyle w:val="NoSpacing"/>
      </w:pPr>
    </w:p>
    <w:p w14:paraId="77E15DEB" w14:textId="067A59C1" w:rsidR="00312F21" w:rsidRDefault="00312F21" w:rsidP="00723417">
      <w:pPr>
        <w:pStyle w:val="NoSpacing"/>
        <w:rPr>
          <w:color w:val="808080" w:themeColor="background1" w:themeShade="80"/>
        </w:rPr>
      </w:pPr>
      <w:r>
        <w:rPr>
          <w:color w:val="808080" w:themeColor="background1" w:themeShade="80"/>
        </w:rPr>
        <w:t>Accommodation layout from Forward:</w:t>
      </w:r>
    </w:p>
    <w:p w14:paraId="1ED1EE13" w14:textId="27F6275D" w:rsidR="00312F21" w:rsidRDefault="00312F21" w:rsidP="00723417">
      <w:pPr>
        <w:pStyle w:val="NoSpacing"/>
        <w:rPr>
          <w:color w:val="808080" w:themeColor="background1" w:themeShade="80"/>
        </w:rPr>
      </w:pPr>
    </w:p>
    <w:p w14:paraId="203301E8" w14:textId="77777777" w:rsidR="007D2E40" w:rsidRDefault="007D2E40" w:rsidP="007D2E40">
      <w:pPr>
        <w:pStyle w:val="NoSpacing"/>
      </w:pPr>
      <w:r>
        <w:t>Forward Cabin starboard:</w:t>
      </w:r>
    </w:p>
    <w:p w14:paraId="5FDCD5CE" w14:textId="7229927D" w:rsidR="007D2E40" w:rsidRDefault="007D2E40" w:rsidP="007D2E40">
      <w:pPr>
        <w:pStyle w:val="NoSpacing"/>
        <w:numPr>
          <w:ilvl w:val="0"/>
          <w:numId w:val="39"/>
        </w:numPr>
      </w:pPr>
      <w:r>
        <w:t xml:space="preserve">Queen size bed </w:t>
      </w:r>
    </w:p>
    <w:p w14:paraId="36032657" w14:textId="77777777" w:rsidR="007D2E40" w:rsidRDefault="007D2E40" w:rsidP="007D2E40">
      <w:pPr>
        <w:pStyle w:val="NoSpacing"/>
        <w:numPr>
          <w:ilvl w:val="0"/>
          <w:numId w:val="39"/>
        </w:numPr>
      </w:pPr>
      <w:r>
        <w:t>Storage cabinets</w:t>
      </w:r>
    </w:p>
    <w:p w14:paraId="31E29DAA" w14:textId="77777777" w:rsidR="007D2E40" w:rsidRDefault="007D2E40" w:rsidP="007D2E40">
      <w:pPr>
        <w:pStyle w:val="NoSpacing"/>
        <w:numPr>
          <w:ilvl w:val="0"/>
          <w:numId w:val="39"/>
        </w:numPr>
      </w:pPr>
      <w:r>
        <w:t>Sofa with storage space located outboard</w:t>
      </w:r>
    </w:p>
    <w:p w14:paraId="5DC7563A" w14:textId="77777777" w:rsidR="007D2E40" w:rsidRDefault="007D2E40" w:rsidP="007D2E40">
      <w:pPr>
        <w:pStyle w:val="NoSpacing"/>
        <w:numPr>
          <w:ilvl w:val="0"/>
          <w:numId w:val="39"/>
        </w:numPr>
      </w:pPr>
      <w:r>
        <w:t>Laptop table</w:t>
      </w:r>
    </w:p>
    <w:p w14:paraId="4343D63F" w14:textId="77777777" w:rsidR="007D2E40" w:rsidRDefault="007D2E40" w:rsidP="007D2E40">
      <w:pPr>
        <w:pStyle w:val="NoSpacing"/>
        <w:numPr>
          <w:ilvl w:val="0"/>
          <w:numId w:val="39"/>
        </w:numPr>
      </w:pPr>
      <w:r>
        <w:t>2 x large side hull windows</w:t>
      </w:r>
    </w:p>
    <w:p w14:paraId="4A213473" w14:textId="14660448" w:rsidR="00CD4689" w:rsidRDefault="00CD4689" w:rsidP="007D2E40">
      <w:pPr>
        <w:pStyle w:val="NoSpacing"/>
        <w:numPr>
          <w:ilvl w:val="0"/>
          <w:numId w:val="39"/>
        </w:numPr>
      </w:pPr>
      <w:r>
        <w:t xml:space="preserve">Full bathroom with separate shower </w:t>
      </w:r>
    </w:p>
    <w:p w14:paraId="1C7F0D4D" w14:textId="77777777" w:rsidR="007D2E40" w:rsidRDefault="007D2E40" w:rsidP="007D2E40">
      <w:pPr>
        <w:pStyle w:val="NoSpacing"/>
        <w:ind w:left="720"/>
      </w:pPr>
    </w:p>
    <w:p w14:paraId="512DF15A" w14:textId="054969CD" w:rsidR="007D2E40" w:rsidRDefault="007D2E40" w:rsidP="007D2E40">
      <w:pPr>
        <w:pStyle w:val="NoSpacing"/>
      </w:pPr>
      <w:r>
        <w:t>Forward Cabin Port (Serving as</w:t>
      </w:r>
      <w:r w:rsidR="00D9145B">
        <w:t xml:space="preserve"> optional c</w:t>
      </w:r>
      <w:r>
        <w:t>rew cabin):</w:t>
      </w:r>
    </w:p>
    <w:p w14:paraId="6A90F43E" w14:textId="54623CD4" w:rsidR="007D2E40" w:rsidRDefault="007D2E40" w:rsidP="007D2E40">
      <w:pPr>
        <w:pStyle w:val="NoSpacing"/>
        <w:numPr>
          <w:ilvl w:val="0"/>
          <w:numId w:val="40"/>
        </w:numPr>
      </w:pPr>
      <w:r>
        <w:t xml:space="preserve">2 Single bunk beds </w:t>
      </w:r>
    </w:p>
    <w:p w14:paraId="55F6D39A" w14:textId="77777777" w:rsidR="007D2E40" w:rsidRDefault="007D2E40" w:rsidP="007D2E40">
      <w:pPr>
        <w:pStyle w:val="NoSpacing"/>
        <w:numPr>
          <w:ilvl w:val="0"/>
          <w:numId w:val="40"/>
        </w:numPr>
      </w:pPr>
      <w:r>
        <w:t>Storage under bed in cabinets</w:t>
      </w:r>
    </w:p>
    <w:p w14:paraId="7920960E" w14:textId="77777777" w:rsidR="007D2E40" w:rsidRDefault="007D2E40" w:rsidP="007D2E40">
      <w:pPr>
        <w:pStyle w:val="NoSpacing"/>
        <w:numPr>
          <w:ilvl w:val="0"/>
          <w:numId w:val="40"/>
        </w:numPr>
      </w:pPr>
      <w:r>
        <w:t xml:space="preserve">Large hull windows </w:t>
      </w:r>
    </w:p>
    <w:p w14:paraId="28BEEDAA" w14:textId="3FB04C61" w:rsidR="00CD4689" w:rsidRDefault="00CD4689" w:rsidP="007D2E40">
      <w:pPr>
        <w:pStyle w:val="NoSpacing"/>
        <w:numPr>
          <w:ilvl w:val="0"/>
          <w:numId w:val="40"/>
        </w:numPr>
      </w:pPr>
      <w:r>
        <w:t>Full bathroom with included shower</w:t>
      </w:r>
    </w:p>
    <w:p w14:paraId="2950EA23" w14:textId="77777777" w:rsidR="007D2E40" w:rsidRDefault="007D2E40" w:rsidP="00723417">
      <w:pPr>
        <w:pStyle w:val="NoSpacing"/>
        <w:rPr>
          <w:color w:val="808080" w:themeColor="background1" w:themeShade="80"/>
        </w:rPr>
      </w:pPr>
    </w:p>
    <w:p w14:paraId="5B6EEAAF" w14:textId="492E1A0F" w:rsidR="008158B2" w:rsidRPr="00312F21" w:rsidRDefault="008158B2" w:rsidP="00723417">
      <w:pPr>
        <w:pStyle w:val="NoSpacing"/>
      </w:pPr>
      <w:r>
        <w:t>Aft Cabins Starboard &amp; port side</w:t>
      </w:r>
      <w:r w:rsidR="00312F21" w:rsidRPr="00312F21">
        <w:t>:</w:t>
      </w:r>
    </w:p>
    <w:p w14:paraId="19DA1ECB" w14:textId="1D0DCED6" w:rsidR="00312F21" w:rsidRDefault="008158B2" w:rsidP="0061042A">
      <w:pPr>
        <w:pStyle w:val="NoSpacing"/>
        <w:numPr>
          <w:ilvl w:val="0"/>
          <w:numId w:val="33"/>
        </w:numPr>
      </w:pPr>
      <w:r>
        <w:t>Queen size double bed, longitudinal positioned</w:t>
      </w:r>
    </w:p>
    <w:p w14:paraId="35C4ADA7" w14:textId="04F4C512" w:rsidR="008158B2" w:rsidRDefault="008158B2" w:rsidP="0061042A">
      <w:pPr>
        <w:pStyle w:val="NoSpacing"/>
        <w:numPr>
          <w:ilvl w:val="0"/>
          <w:numId w:val="33"/>
        </w:numPr>
      </w:pPr>
      <w:r>
        <w:t>Storage in cabinets and under the bed</w:t>
      </w:r>
    </w:p>
    <w:p w14:paraId="3D38F55E" w14:textId="2A08C701" w:rsidR="008158B2" w:rsidRDefault="008158B2" w:rsidP="0061042A">
      <w:pPr>
        <w:pStyle w:val="NoSpacing"/>
        <w:numPr>
          <w:ilvl w:val="0"/>
          <w:numId w:val="33"/>
        </w:numPr>
      </w:pPr>
      <w:r>
        <w:t>Laptop table</w:t>
      </w:r>
    </w:p>
    <w:p w14:paraId="2DC73806" w14:textId="442C13AA" w:rsidR="008158B2" w:rsidRDefault="008158B2" w:rsidP="0061042A">
      <w:pPr>
        <w:pStyle w:val="NoSpacing"/>
        <w:numPr>
          <w:ilvl w:val="0"/>
          <w:numId w:val="33"/>
        </w:numPr>
      </w:pPr>
      <w:r>
        <w:t>2 x large hull side windows</w:t>
      </w:r>
    </w:p>
    <w:p w14:paraId="1E6CBA11" w14:textId="44E4FC53" w:rsidR="00312F21" w:rsidRDefault="00312F21" w:rsidP="00723417">
      <w:pPr>
        <w:pStyle w:val="NoSpacing"/>
      </w:pPr>
    </w:p>
    <w:p w14:paraId="1FB0DB17" w14:textId="0CEDC7FB" w:rsidR="00312F21" w:rsidRDefault="008158B2" w:rsidP="00723417">
      <w:pPr>
        <w:pStyle w:val="NoSpacing"/>
      </w:pPr>
      <w:r>
        <w:t>Aft Cabins Starboard &amp; port side heads</w:t>
      </w:r>
      <w:r w:rsidRPr="00312F21">
        <w:t>:</w:t>
      </w:r>
    </w:p>
    <w:p w14:paraId="5BFFF9D0" w14:textId="4CB3CEAA" w:rsidR="00312F21" w:rsidRDefault="008158B2" w:rsidP="0061042A">
      <w:pPr>
        <w:pStyle w:val="NoSpacing"/>
        <w:numPr>
          <w:ilvl w:val="0"/>
          <w:numId w:val="32"/>
        </w:numPr>
      </w:pPr>
      <w:r>
        <w:t>Full bathroom with separate shower</w:t>
      </w:r>
    </w:p>
    <w:p w14:paraId="62A6B028" w14:textId="5AE8BFBD" w:rsidR="00CC2877" w:rsidRDefault="00CC2877" w:rsidP="00723417">
      <w:pPr>
        <w:pStyle w:val="NoSpacing"/>
      </w:pPr>
    </w:p>
    <w:p w14:paraId="2E109186" w14:textId="6B880008" w:rsidR="00541013" w:rsidRDefault="00541013" w:rsidP="00723417">
      <w:pPr>
        <w:pStyle w:val="NoSpacing"/>
      </w:pPr>
      <w:r>
        <w:t>Saloon</w:t>
      </w:r>
    </w:p>
    <w:p w14:paraId="36A15960" w14:textId="77777777" w:rsidR="008927D5" w:rsidRPr="008927D5" w:rsidRDefault="008927D5" w:rsidP="008927D5">
      <w:pPr>
        <w:pStyle w:val="NoSpacing"/>
        <w:numPr>
          <w:ilvl w:val="0"/>
          <w:numId w:val="32"/>
        </w:numPr>
      </w:pPr>
      <w:r w:rsidRPr="008927D5">
        <w:t xml:space="preserve">The navigation station is located on port forward side. </w:t>
      </w:r>
    </w:p>
    <w:p w14:paraId="5B7617D5" w14:textId="5A897E86" w:rsidR="00541013" w:rsidRPr="008927D5" w:rsidRDefault="008927D5" w:rsidP="008927D5">
      <w:pPr>
        <w:pStyle w:val="NoSpacing"/>
        <w:numPr>
          <w:ilvl w:val="0"/>
          <w:numId w:val="32"/>
        </w:numPr>
      </w:pPr>
      <w:r w:rsidRPr="008927D5">
        <w:t>The Kitchen island includes a large 190 DR Inox fridge.</w:t>
      </w:r>
    </w:p>
    <w:p w14:paraId="28DCA249" w14:textId="77777777" w:rsidR="008927D5" w:rsidRPr="008927D5" w:rsidRDefault="008927D5" w:rsidP="008927D5">
      <w:pPr>
        <w:pStyle w:val="NoSpacing"/>
        <w:numPr>
          <w:ilvl w:val="0"/>
          <w:numId w:val="32"/>
        </w:numPr>
      </w:pPr>
      <w:r w:rsidRPr="008927D5">
        <w:t xml:space="preserve">Ample of storage space is found under the L-sofa </w:t>
      </w:r>
    </w:p>
    <w:p w14:paraId="334A9958" w14:textId="25C3667A" w:rsidR="008927D5" w:rsidRPr="008927D5" w:rsidRDefault="008927D5" w:rsidP="008927D5">
      <w:pPr>
        <w:pStyle w:val="NoSpacing"/>
        <w:numPr>
          <w:ilvl w:val="0"/>
          <w:numId w:val="32"/>
        </w:numPr>
      </w:pPr>
      <w:r w:rsidRPr="008927D5">
        <w:t xml:space="preserve">The kitchen includes a gas stove and oven. </w:t>
      </w:r>
    </w:p>
    <w:p w14:paraId="027E6273" w14:textId="77777777" w:rsidR="00541013" w:rsidRPr="00D12862" w:rsidRDefault="00541013" w:rsidP="00723417">
      <w:pPr>
        <w:pStyle w:val="NoSpacing"/>
      </w:pPr>
    </w:p>
    <w:p w14:paraId="00F2C9FE" w14:textId="0621E256" w:rsidR="000609BC" w:rsidRDefault="000609BC" w:rsidP="00332DE3">
      <w:pPr>
        <w:pStyle w:val="NoSpacing"/>
        <w:rPr>
          <w:color w:val="808080" w:themeColor="background1" w:themeShade="80"/>
        </w:rPr>
      </w:pPr>
      <w:r w:rsidRPr="00332DE3">
        <w:rPr>
          <w:color w:val="808080" w:themeColor="background1" w:themeShade="80"/>
        </w:rPr>
        <w:t>DECK EQUIPMENT</w:t>
      </w:r>
    </w:p>
    <w:p w14:paraId="46657AA0" w14:textId="40526076" w:rsidR="00DC34C1" w:rsidRDefault="00DC34C1" w:rsidP="006D45BD">
      <w:pPr>
        <w:pStyle w:val="NoSpacing"/>
        <w:jc w:val="center"/>
        <w:rPr>
          <w:noProof/>
          <w:lang w:eastAsia="en-GB"/>
        </w:rPr>
      </w:pPr>
    </w:p>
    <w:p w14:paraId="595AA968" w14:textId="18390EDF" w:rsidR="000609BC" w:rsidRDefault="0053717E" w:rsidP="00332DE3">
      <w:pPr>
        <w:pStyle w:val="NoSpacing"/>
        <w:rPr>
          <w:color w:val="808080" w:themeColor="background1" w:themeShade="80"/>
        </w:rPr>
      </w:pPr>
      <w:r w:rsidRPr="00332DE3">
        <w:rPr>
          <w:color w:val="808080" w:themeColor="background1" w:themeShade="80"/>
        </w:rPr>
        <w:t>Rig:</w:t>
      </w:r>
    </w:p>
    <w:p w14:paraId="05B9FEC1" w14:textId="23B691EB" w:rsidR="00A4435C" w:rsidRDefault="00A4435C" w:rsidP="00FD395C">
      <w:pPr>
        <w:pStyle w:val="NoSpacing"/>
        <w:numPr>
          <w:ilvl w:val="0"/>
          <w:numId w:val="13"/>
        </w:numPr>
      </w:pPr>
      <w:proofErr w:type="spellStart"/>
      <w:r>
        <w:t>Lorima</w:t>
      </w:r>
      <w:proofErr w:type="spellEnd"/>
      <w:r>
        <w:t xml:space="preserve"> white painted carbon fibre mast</w:t>
      </w:r>
    </w:p>
    <w:p w14:paraId="2E08A423" w14:textId="3D9C3B9F" w:rsidR="00A4435C" w:rsidRDefault="00A4435C" w:rsidP="00FD395C">
      <w:pPr>
        <w:pStyle w:val="NoSpacing"/>
        <w:numPr>
          <w:ilvl w:val="0"/>
          <w:numId w:val="13"/>
        </w:numPr>
      </w:pPr>
      <w:r>
        <w:t>Air-draft 26.77m</w:t>
      </w:r>
    </w:p>
    <w:p w14:paraId="3DA7E2F4" w14:textId="2AA278C5" w:rsidR="00D741BA" w:rsidRDefault="00A4435C" w:rsidP="00FD395C">
      <w:pPr>
        <w:pStyle w:val="NoSpacing"/>
        <w:numPr>
          <w:ilvl w:val="0"/>
          <w:numId w:val="13"/>
        </w:numPr>
      </w:pPr>
      <w:proofErr w:type="spellStart"/>
      <w:r>
        <w:t>Lorima</w:t>
      </w:r>
      <w:proofErr w:type="spellEnd"/>
      <w:r>
        <w:t xml:space="preserve"> white painted</w:t>
      </w:r>
      <w:r w:rsidR="00690C46">
        <w:t xml:space="preserve"> V-profile</w:t>
      </w:r>
      <w:r w:rsidR="0067007F">
        <w:t xml:space="preserve"> </w:t>
      </w:r>
      <w:proofErr w:type="spellStart"/>
      <w:r w:rsidR="0067007F">
        <w:t>Carbonfiber</w:t>
      </w:r>
      <w:proofErr w:type="spellEnd"/>
      <w:r w:rsidR="0067007F">
        <w:t xml:space="preserve"> </w:t>
      </w:r>
      <w:r>
        <w:t>boom</w:t>
      </w:r>
    </w:p>
    <w:p w14:paraId="3B843251" w14:textId="796E9E29" w:rsidR="00A4435C" w:rsidRDefault="00A4435C" w:rsidP="00FD395C">
      <w:pPr>
        <w:pStyle w:val="NoSpacing"/>
        <w:numPr>
          <w:ilvl w:val="0"/>
          <w:numId w:val="13"/>
        </w:numPr>
      </w:pPr>
      <w:r>
        <w:t xml:space="preserve">Hydraulic </w:t>
      </w:r>
      <w:proofErr w:type="spellStart"/>
      <w:r>
        <w:t>vang</w:t>
      </w:r>
      <w:proofErr w:type="spellEnd"/>
      <w:r>
        <w:t xml:space="preserve"> with quick release</w:t>
      </w:r>
    </w:p>
    <w:p w14:paraId="6F1E872D" w14:textId="388A95B2" w:rsidR="00D741BA" w:rsidRDefault="00D741BA" w:rsidP="00FD395C">
      <w:pPr>
        <w:pStyle w:val="NoSpacing"/>
        <w:numPr>
          <w:ilvl w:val="0"/>
          <w:numId w:val="13"/>
        </w:numPr>
      </w:pPr>
      <w:r>
        <w:t>Shroud chain plates in carbon, integrated into the hul</w:t>
      </w:r>
      <w:r w:rsidR="00A4435C">
        <w:t>l</w:t>
      </w:r>
    </w:p>
    <w:p w14:paraId="379D8CC1" w14:textId="20969A86" w:rsidR="00765FD1" w:rsidRDefault="00765FD1" w:rsidP="00FD395C">
      <w:pPr>
        <w:pStyle w:val="NoSpacing"/>
        <w:numPr>
          <w:ilvl w:val="0"/>
          <w:numId w:val="13"/>
        </w:numPr>
      </w:pPr>
      <w:proofErr w:type="spellStart"/>
      <w:r>
        <w:t>Lazyjacks</w:t>
      </w:r>
      <w:proofErr w:type="spellEnd"/>
      <w:r>
        <w:t xml:space="preserve"> for mainsail</w:t>
      </w:r>
    </w:p>
    <w:p w14:paraId="637C1D13" w14:textId="747927AB" w:rsidR="00D741BA" w:rsidRDefault="00D741BA" w:rsidP="00FD395C">
      <w:pPr>
        <w:pStyle w:val="NoSpacing"/>
        <w:numPr>
          <w:ilvl w:val="0"/>
          <w:numId w:val="13"/>
        </w:numPr>
      </w:pPr>
      <w:r>
        <w:t>Harken hydraulic traveller</w:t>
      </w:r>
      <w:r w:rsidR="00A4435C">
        <w:t xml:space="preserve"> for mainsheet</w:t>
      </w:r>
      <w:r>
        <w:t>.</w:t>
      </w:r>
      <w:r w:rsidR="003C6842" w:rsidRPr="003C6842">
        <w:t>  </w:t>
      </w:r>
    </w:p>
    <w:p w14:paraId="66F3CA6C" w14:textId="1B9FCFC3" w:rsidR="00765FD1" w:rsidRDefault="00765FD1" w:rsidP="00FD395C">
      <w:pPr>
        <w:pStyle w:val="NoSpacing"/>
        <w:numPr>
          <w:ilvl w:val="0"/>
          <w:numId w:val="13"/>
        </w:numPr>
      </w:pPr>
      <w:r>
        <w:t>Hydraulic forestay tensioner</w:t>
      </w:r>
    </w:p>
    <w:p w14:paraId="560A1AAD" w14:textId="041E6D70" w:rsidR="00A4435C" w:rsidRDefault="00CD4689" w:rsidP="00FD395C">
      <w:pPr>
        <w:pStyle w:val="NoSpacing"/>
        <w:numPr>
          <w:ilvl w:val="0"/>
          <w:numId w:val="13"/>
        </w:numPr>
      </w:pPr>
      <w:proofErr w:type="spellStart"/>
      <w:r>
        <w:t>Reckmann</w:t>
      </w:r>
      <w:proofErr w:type="spellEnd"/>
      <w:r>
        <w:t xml:space="preserve"> hydraulic </w:t>
      </w:r>
      <w:r w:rsidR="00A4435C">
        <w:t xml:space="preserve">jib </w:t>
      </w:r>
      <w:proofErr w:type="spellStart"/>
      <w:r w:rsidR="00A4435C">
        <w:t>furler</w:t>
      </w:r>
      <w:proofErr w:type="spellEnd"/>
    </w:p>
    <w:p w14:paraId="45FAF2B1" w14:textId="77777777" w:rsidR="00C13369" w:rsidRDefault="00C13369" w:rsidP="00C13369">
      <w:pPr>
        <w:pStyle w:val="NoSpacing"/>
      </w:pPr>
    </w:p>
    <w:p w14:paraId="1B4D7842" w14:textId="5C887F87" w:rsidR="00A4435C" w:rsidRDefault="0067007F" w:rsidP="00FD395C">
      <w:pPr>
        <w:pStyle w:val="NoSpacing"/>
        <w:numPr>
          <w:ilvl w:val="0"/>
          <w:numId w:val="13"/>
        </w:numPr>
      </w:pPr>
      <w:r>
        <w:t>Harken</w:t>
      </w:r>
      <w:r w:rsidR="00A4435C">
        <w:t xml:space="preserve"> ele</w:t>
      </w:r>
      <w:r>
        <w:t xml:space="preserve">ctric staysail/storm jib </w:t>
      </w:r>
      <w:proofErr w:type="spellStart"/>
      <w:r>
        <w:t>furler</w:t>
      </w:r>
      <w:proofErr w:type="spellEnd"/>
    </w:p>
    <w:p w14:paraId="093AFB4E" w14:textId="7079EFD8" w:rsidR="00A4435C" w:rsidRDefault="00A4435C" w:rsidP="00FD395C">
      <w:pPr>
        <w:pStyle w:val="NoSpacing"/>
        <w:numPr>
          <w:ilvl w:val="0"/>
          <w:numId w:val="13"/>
        </w:numPr>
      </w:pPr>
      <w:r>
        <w:t>Self-tacking track for jib</w:t>
      </w:r>
    </w:p>
    <w:p w14:paraId="4D284C03" w14:textId="2F92FFFC" w:rsidR="00A4435C" w:rsidRDefault="00A4435C" w:rsidP="00A4435C">
      <w:pPr>
        <w:pStyle w:val="NoSpacing"/>
        <w:numPr>
          <w:ilvl w:val="0"/>
          <w:numId w:val="13"/>
        </w:numPr>
      </w:pPr>
      <w:r>
        <w:t>Spinlock jammers</w:t>
      </w:r>
    </w:p>
    <w:p w14:paraId="43E70180" w14:textId="77777777" w:rsidR="00A4435C" w:rsidRDefault="00A4435C" w:rsidP="00A4435C">
      <w:pPr>
        <w:pStyle w:val="NoSpacing"/>
        <w:numPr>
          <w:ilvl w:val="0"/>
          <w:numId w:val="13"/>
        </w:numPr>
      </w:pPr>
      <w:r>
        <w:t>I = 22.105m</w:t>
      </w:r>
    </w:p>
    <w:p w14:paraId="7F9AAC00" w14:textId="77777777" w:rsidR="00A4435C" w:rsidRDefault="00A4435C" w:rsidP="00A4435C">
      <w:pPr>
        <w:pStyle w:val="NoSpacing"/>
        <w:numPr>
          <w:ilvl w:val="0"/>
          <w:numId w:val="13"/>
        </w:numPr>
      </w:pPr>
      <w:r>
        <w:t>J = 6.6m</w:t>
      </w:r>
    </w:p>
    <w:p w14:paraId="2D348EFA" w14:textId="77777777" w:rsidR="00A4435C" w:rsidRDefault="00A4435C" w:rsidP="00A4435C">
      <w:pPr>
        <w:pStyle w:val="NoSpacing"/>
        <w:numPr>
          <w:ilvl w:val="0"/>
          <w:numId w:val="13"/>
        </w:numPr>
      </w:pPr>
      <w:r>
        <w:t>P = 21.6m</w:t>
      </w:r>
    </w:p>
    <w:p w14:paraId="2BABEEAC" w14:textId="77777777" w:rsidR="00A4435C" w:rsidRDefault="00A4435C" w:rsidP="00A4435C">
      <w:pPr>
        <w:pStyle w:val="NoSpacing"/>
        <w:numPr>
          <w:ilvl w:val="0"/>
          <w:numId w:val="13"/>
        </w:numPr>
      </w:pPr>
      <w:r>
        <w:t>E = 8.2m</w:t>
      </w:r>
    </w:p>
    <w:p w14:paraId="4E74F910" w14:textId="4CC01948" w:rsidR="00305134" w:rsidRPr="00305134" w:rsidRDefault="00A4435C" w:rsidP="00A4435C">
      <w:pPr>
        <w:pStyle w:val="NoSpacing"/>
        <w:numPr>
          <w:ilvl w:val="0"/>
          <w:numId w:val="13"/>
        </w:numPr>
      </w:pPr>
      <w:r>
        <w:t>ISP = 24.7m</w:t>
      </w:r>
      <w:r w:rsidR="003C6842" w:rsidRPr="003C6842">
        <w:t xml:space="preserve">                </w:t>
      </w:r>
    </w:p>
    <w:p w14:paraId="5CBAC809" w14:textId="77777777" w:rsidR="00864004" w:rsidRDefault="00864004" w:rsidP="00BE2DEC">
      <w:pPr>
        <w:pStyle w:val="NoSpacing"/>
        <w:rPr>
          <w:color w:val="808080" w:themeColor="background1" w:themeShade="80"/>
        </w:rPr>
      </w:pPr>
    </w:p>
    <w:p w14:paraId="6B4DDBDF" w14:textId="1A41788F" w:rsidR="0053717E" w:rsidRDefault="0053717E" w:rsidP="00BE2DEC">
      <w:pPr>
        <w:pStyle w:val="NoSpacing"/>
        <w:rPr>
          <w:color w:val="808080" w:themeColor="background1" w:themeShade="80"/>
        </w:rPr>
      </w:pPr>
      <w:r w:rsidRPr="00332DE3">
        <w:rPr>
          <w:color w:val="808080" w:themeColor="background1" w:themeShade="80"/>
        </w:rPr>
        <w:t>Winches:</w:t>
      </w:r>
    </w:p>
    <w:p w14:paraId="784B4522" w14:textId="51F7C267" w:rsidR="00864004" w:rsidRDefault="00864004" w:rsidP="0061042A">
      <w:pPr>
        <w:pStyle w:val="NoSpacing"/>
        <w:numPr>
          <w:ilvl w:val="0"/>
          <w:numId w:val="23"/>
        </w:numPr>
      </w:pPr>
      <w:r>
        <w:t>6x Harken 70.2 STEA electric 2-speed self-tailing winches for sheets, halyard and mainsheet</w:t>
      </w:r>
    </w:p>
    <w:p w14:paraId="20E0C51A" w14:textId="257E4234" w:rsidR="00864004" w:rsidRDefault="00864004" w:rsidP="0061042A">
      <w:pPr>
        <w:pStyle w:val="NoSpacing"/>
        <w:numPr>
          <w:ilvl w:val="0"/>
          <w:numId w:val="23"/>
        </w:numPr>
      </w:pPr>
      <w:r>
        <w:t>2x Harken 46 ST manual 2-speed self-tailing secondary winches</w:t>
      </w:r>
    </w:p>
    <w:p w14:paraId="51311EF3" w14:textId="77777777" w:rsidR="00C32313" w:rsidRDefault="00C32313" w:rsidP="00C32313">
      <w:pPr>
        <w:pStyle w:val="Default"/>
        <w:rPr>
          <w:sz w:val="22"/>
          <w:szCs w:val="22"/>
        </w:rPr>
      </w:pPr>
    </w:p>
    <w:p w14:paraId="3FF36470" w14:textId="7CC3D674" w:rsidR="00C32313" w:rsidRPr="00C32313" w:rsidRDefault="0053717E" w:rsidP="00C32313">
      <w:pPr>
        <w:pStyle w:val="NoSpacing"/>
        <w:rPr>
          <w:color w:val="808080" w:themeColor="background1" w:themeShade="80"/>
        </w:rPr>
      </w:pPr>
      <w:r w:rsidRPr="00332DE3">
        <w:rPr>
          <w:color w:val="808080" w:themeColor="background1" w:themeShade="80"/>
        </w:rPr>
        <w:t>Sails:</w:t>
      </w:r>
    </w:p>
    <w:p w14:paraId="2BE640EA" w14:textId="171395CC" w:rsidR="00A4435C" w:rsidRDefault="00A4435C" w:rsidP="0061042A">
      <w:pPr>
        <w:pStyle w:val="NoSpacing"/>
        <w:numPr>
          <w:ilvl w:val="0"/>
          <w:numId w:val="24"/>
        </w:numPr>
      </w:pPr>
      <w:r>
        <w:t>North Sail</w:t>
      </w:r>
      <w:r w:rsidR="00EB3E17">
        <w:t>s 122</w:t>
      </w:r>
      <w:r w:rsidR="0067007F">
        <w:t>sqm full-battened 3DI offshore</w:t>
      </w:r>
      <w:r>
        <w:t xml:space="preserve"> mainsail </w:t>
      </w:r>
      <w:r w:rsidR="00EB3E17">
        <w:t>(Brand new waiting to be delivered</w:t>
      </w:r>
      <w:r w:rsidR="0067007F">
        <w:t>)</w:t>
      </w:r>
    </w:p>
    <w:p w14:paraId="5798A423" w14:textId="326D1D77" w:rsidR="00A4435C" w:rsidRDefault="00A4435C" w:rsidP="0061042A">
      <w:pPr>
        <w:pStyle w:val="NoSpacing"/>
        <w:numPr>
          <w:ilvl w:val="0"/>
          <w:numId w:val="24"/>
        </w:numPr>
      </w:pPr>
      <w:r>
        <w:t>North Sails 64sqm furling triradial jib</w:t>
      </w:r>
    </w:p>
    <w:p w14:paraId="00E56B0C" w14:textId="50841D6E" w:rsidR="00A4435C" w:rsidRDefault="00A4435C" w:rsidP="0061042A">
      <w:pPr>
        <w:pStyle w:val="NoSpacing"/>
        <w:numPr>
          <w:ilvl w:val="0"/>
          <w:numId w:val="24"/>
        </w:numPr>
      </w:pPr>
      <w:r>
        <w:t>North Sails 35sqm storm jib</w:t>
      </w:r>
    </w:p>
    <w:p w14:paraId="7769D714" w14:textId="015438CC" w:rsidR="00A4435C" w:rsidRDefault="00EB3E17" w:rsidP="0061042A">
      <w:pPr>
        <w:pStyle w:val="NoSpacing"/>
        <w:numPr>
          <w:ilvl w:val="0"/>
          <w:numId w:val="24"/>
        </w:numPr>
      </w:pPr>
      <w:r>
        <w:t>North Sails 190</w:t>
      </w:r>
      <w:r w:rsidR="00A4435C">
        <w:t xml:space="preserve">sqm furling </w:t>
      </w:r>
      <w:r w:rsidR="0067007F">
        <w:t xml:space="preserve">3DI </w:t>
      </w:r>
      <w:r w:rsidR="00A4435C">
        <w:t>Code Zero</w:t>
      </w:r>
      <w:r>
        <w:t xml:space="preserve"> (Brand new waiting to be delivered</w:t>
      </w:r>
      <w:r w:rsidR="0067007F">
        <w:t>)</w:t>
      </w:r>
    </w:p>
    <w:p w14:paraId="785753F0" w14:textId="5BB33404" w:rsidR="00A4435C" w:rsidRDefault="00A4435C" w:rsidP="0061042A">
      <w:pPr>
        <w:pStyle w:val="NoSpacing"/>
        <w:numPr>
          <w:ilvl w:val="0"/>
          <w:numId w:val="24"/>
        </w:numPr>
      </w:pPr>
      <w:r>
        <w:t>North Sails 263sqm A4 furling Gennaker</w:t>
      </w:r>
    </w:p>
    <w:p w14:paraId="7970EE8A" w14:textId="7C7C1D97" w:rsidR="009865F7" w:rsidRDefault="009865F7" w:rsidP="0061042A">
      <w:pPr>
        <w:pStyle w:val="NoSpacing"/>
        <w:numPr>
          <w:ilvl w:val="0"/>
          <w:numId w:val="24"/>
        </w:numPr>
      </w:pPr>
      <w:r>
        <w:t>Parasail 340sqm</w:t>
      </w:r>
    </w:p>
    <w:p w14:paraId="4FCB9E34" w14:textId="77777777" w:rsidR="00C32313" w:rsidRDefault="00C32313" w:rsidP="00332DE3">
      <w:pPr>
        <w:pStyle w:val="NoSpacing"/>
        <w:rPr>
          <w:color w:val="808080" w:themeColor="background1" w:themeShade="80"/>
        </w:rPr>
      </w:pPr>
    </w:p>
    <w:p w14:paraId="6B9733B5" w14:textId="7D84BD85" w:rsidR="00224C93" w:rsidRPr="00224C93" w:rsidRDefault="00224C93" w:rsidP="00224C93">
      <w:pPr>
        <w:pStyle w:val="NoSpacing"/>
        <w:rPr>
          <w:color w:val="808080" w:themeColor="background1" w:themeShade="80"/>
        </w:rPr>
      </w:pPr>
      <w:r>
        <w:rPr>
          <w:color w:val="808080" w:themeColor="background1" w:themeShade="80"/>
        </w:rPr>
        <w:t>General:</w:t>
      </w:r>
    </w:p>
    <w:p w14:paraId="756715F1" w14:textId="77777777" w:rsidR="00690C46" w:rsidRDefault="00690C46" w:rsidP="0061042A">
      <w:pPr>
        <w:pStyle w:val="NoSpacing"/>
        <w:numPr>
          <w:ilvl w:val="0"/>
          <w:numId w:val="18"/>
        </w:numPr>
      </w:pPr>
      <w:r>
        <w:t xml:space="preserve">Stainless steel pulpits, </w:t>
      </w:r>
      <w:proofErr w:type="spellStart"/>
      <w:r>
        <w:t>pushpits</w:t>
      </w:r>
      <w:proofErr w:type="spellEnd"/>
      <w:r>
        <w:t xml:space="preserve"> and </w:t>
      </w:r>
      <w:proofErr w:type="spellStart"/>
      <w:r>
        <w:t>guardwire</w:t>
      </w:r>
      <w:proofErr w:type="spellEnd"/>
      <w:r>
        <w:t xml:space="preserve"> stanchions</w:t>
      </w:r>
    </w:p>
    <w:p w14:paraId="0AB263E4" w14:textId="77777777" w:rsidR="00690C46" w:rsidRDefault="00690C46" w:rsidP="0061042A">
      <w:pPr>
        <w:pStyle w:val="NoSpacing"/>
        <w:numPr>
          <w:ilvl w:val="0"/>
          <w:numId w:val="18"/>
        </w:numPr>
      </w:pPr>
      <w:r>
        <w:t>Side boarding gates</w:t>
      </w:r>
    </w:p>
    <w:p w14:paraId="72347DED" w14:textId="0A4B625B" w:rsidR="00690C46" w:rsidRDefault="00690C46" w:rsidP="0061042A">
      <w:pPr>
        <w:pStyle w:val="NoSpacing"/>
        <w:numPr>
          <w:ilvl w:val="0"/>
          <w:numId w:val="18"/>
        </w:numPr>
      </w:pPr>
      <w:r>
        <w:t>Bow seats set into pulpits</w:t>
      </w:r>
    </w:p>
    <w:p w14:paraId="0908E766" w14:textId="074D4B2C" w:rsidR="00690C46" w:rsidRDefault="00690C46" w:rsidP="0061042A">
      <w:pPr>
        <w:pStyle w:val="NoSpacing"/>
        <w:numPr>
          <w:ilvl w:val="0"/>
          <w:numId w:val="18"/>
        </w:numPr>
      </w:pPr>
      <w:r>
        <w:t xml:space="preserve">Carbon fibre </w:t>
      </w:r>
      <w:proofErr w:type="spellStart"/>
      <w:r>
        <w:t>passarelle</w:t>
      </w:r>
      <w:proofErr w:type="spellEnd"/>
      <w:r>
        <w:t xml:space="preserve"> </w:t>
      </w:r>
    </w:p>
    <w:p w14:paraId="32A396C2" w14:textId="0D177DB4" w:rsidR="001B267A" w:rsidRDefault="001B267A" w:rsidP="0061042A">
      <w:pPr>
        <w:pStyle w:val="NoSpacing"/>
        <w:numPr>
          <w:ilvl w:val="0"/>
          <w:numId w:val="18"/>
        </w:numPr>
      </w:pPr>
      <w:r>
        <w:t>Helmsman removable chair with backrest</w:t>
      </w:r>
    </w:p>
    <w:p w14:paraId="593E0B73" w14:textId="6F8F7C4F" w:rsidR="00690C46" w:rsidRDefault="00690C46" w:rsidP="0061042A">
      <w:pPr>
        <w:pStyle w:val="NoSpacing"/>
        <w:numPr>
          <w:ilvl w:val="0"/>
          <w:numId w:val="18"/>
        </w:numPr>
      </w:pPr>
      <w:r>
        <w:t>2x GRP cockpit tables</w:t>
      </w:r>
    </w:p>
    <w:p w14:paraId="05791A5B" w14:textId="3A6A317C" w:rsidR="0057324A" w:rsidRDefault="0057324A" w:rsidP="0061042A">
      <w:pPr>
        <w:pStyle w:val="NoSpacing"/>
        <w:numPr>
          <w:ilvl w:val="0"/>
          <w:numId w:val="18"/>
        </w:numPr>
      </w:pPr>
      <w:r>
        <w:t>Extendable cockpit tables</w:t>
      </w:r>
    </w:p>
    <w:p w14:paraId="6EA0CC0C" w14:textId="304C983D" w:rsidR="00690C46" w:rsidRPr="00F14B18" w:rsidRDefault="00690C46" w:rsidP="0061042A">
      <w:pPr>
        <w:pStyle w:val="NoSpacing"/>
        <w:numPr>
          <w:ilvl w:val="0"/>
          <w:numId w:val="18"/>
        </w:numPr>
      </w:pPr>
      <w:r>
        <w:t xml:space="preserve">Stainless </w:t>
      </w:r>
      <w:r w:rsidRPr="00F14B18">
        <w:t>steel bathing ladders</w:t>
      </w:r>
    </w:p>
    <w:p w14:paraId="02ACD11E" w14:textId="3C4B74A3" w:rsidR="00F14B18" w:rsidRDefault="00F14B18" w:rsidP="00F14B18">
      <w:pPr>
        <w:pStyle w:val="NoSpacing"/>
        <w:numPr>
          <w:ilvl w:val="0"/>
          <w:numId w:val="18"/>
        </w:numPr>
      </w:pPr>
      <w:r w:rsidRPr="00F14B18">
        <w:t xml:space="preserve">Custom made composite electric davits </w:t>
      </w:r>
    </w:p>
    <w:p w14:paraId="71F06249" w14:textId="77777777" w:rsidR="00021413" w:rsidRPr="00021413" w:rsidRDefault="00021413" w:rsidP="00021413">
      <w:pPr>
        <w:pStyle w:val="NoSpacing"/>
        <w:ind w:left="720"/>
      </w:pPr>
    </w:p>
    <w:p w14:paraId="5E2FE827" w14:textId="39871CE3" w:rsidR="00C32313" w:rsidRPr="00C32313" w:rsidRDefault="00EC5BAB" w:rsidP="00C32313">
      <w:pPr>
        <w:pStyle w:val="NoSpacing"/>
        <w:rPr>
          <w:color w:val="808080" w:themeColor="background1" w:themeShade="80"/>
        </w:rPr>
      </w:pPr>
      <w:r>
        <w:rPr>
          <w:color w:val="808080" w:themeColor="background1" w:themeShade="80"/>
        </w:rPr>
        <w:t>Anchoring &amp; Mooring:</w:t>
      </w:r>
    </w:p>
    <w:p w14:paraId="33EE9640" w14:textId="68ACEBAD" w:rsidR="00374F06" w:rsidRDefault="005A51B3" w:rsidP="00C403D1">
      <w:pPr>
        <w:pStyle w:val="NoSpacing"/>
        <w:numPr>
          <w:ilvl w:val="0"/>
          <w:numId w:val="1"/>
        </w:numPr>
      </w:pPr>
      <w:r>
        <w:t>Maxwell</w:t>
      </w:r>
      <w:r w:rsidR="001B267A">
        <w:t xml:space="preserve"> HRC10-10</w:t>
      </w:r>
      <w:r w:rsidR="00F14B18">
        <w:t xml:space="preserve"> 24vDC electric windlass with remote control</w:t>
      </w:r>
    </w:p>
    <w:p w14:paraId="409CD97F" w14:textId="26773412" w:rsidR="00F14B18" w:rsidRDefault="00F14B18" w:rsidP="00C403D1">
      <w:pPr>
        <w:pStyle w:val="NoSpacing"/>
        <w:numPr>
          <w:ilvl w:val="0"/>
          <w:numId w:val="1"/>
        </w:numPr>
      </w:pPr>
      <w:r>
        <w:t>Anchor and chain</w:t>
      </w:r>
    </w:p>
    <w:p w14:paraId="1A9A4728" w14:textId="0D0CBBB8" w:rsidR="001B267A" w:rsidRPr="00230CAF" w:rsidRDefault="001B267A" w:rsidP="001B267A">
      <w:pPr>
        <w:pStyle w:val="NoSpacing"/>
        <w:numPr>
          <w:ilvl w:val="0"/>
          <w:numId w:val="1"/>
        </w:numPr>
      </w:pPr>
      <w:r>
        <w:t>Complete set of anchors, fenders and mooring lines</w:t>
      </w:r>
    </w:p>
    <w:p w14:paraId="37F8719A" w14:textId="73CE5A85" w:rsidR="00E35500" w:rsidRDefault="00E35500" w:rsidP="009C4EA3">
      <w:pPr>
        <w:pStyle w:val="NoSpacing"/>
        <w:rPr>
          <w:color w:val="222A35" w:themeColor="text2" w:themeShade="80"/>
          <w:lang w:eastAsia="en-GB"/>
        </w:rPr>
      </w:pPr>
    </w:p>
    <w:p w14:paraId="593F7608" w14:textId="76BFD1C3" w:rsidR="00682053" w:rsidRDefault="00682053" w:rsidP="00682053">
      <w:pPr>
        <w:pStyle w:val="NoSpacing"/>
        <w:rPr>
          <w:color w:val="808080" w:themeColor="background1" w:themeShade="80"/>
        </w:rPr>
      </w:pPr>
      <w:r>
        <w:rPr>
          <w:color w:val="808080" w:themeColor="background1" w:themeShade="80"/>
        </w:rPr>
        <w:t>Covers, Cushions &amp; Canvas:</w:t>
      </w:r>
    </w:p>
    <w:p w14:paraId="033DB4F4" w14:textId="77777777" w:rsidR="00690C46" w:rsidRDefault="00690C46" w:rsidP="00224C93">
      <w:pPr>
        <w:pStyle w:val="NoSpacing"/>
        <w:numPr>
          <w:ilvl w:val="0"/>
          <w:numId w:val="1"/>
        </w:numPr>
      </w:pPr>
      <w:r>
        <w:t>Bimini top over helm positions</w:t>
      </w:r>
    </w:p>
    <w:p w14:paraId="7F1A1ABE" w14:textId="77777777" w:rsidR="00690C46" w:rsidRDefault="00690C46" w:rsidP="00224C93">
      <w:pPr>
        <w:pStyle w:val="NoSpacing"/>
        <w:numPr>
          <w:ilvl w:val="0"/>
          <w:numId w:val="1"/>
        </w:numPr>
      </w:pPr>
      <w:r>
        <w:t>Aft cockpit shade with track</w:t>
      </w:r>
    </w:p>
    <w:p w14:paraId="7964541C" w14:textId="18FBAB5D" w:rsidR="00690C46" w:rsidRDefault="00690C46" w:rsidP="00224C93">
      <w:pPr>
        <w:pStyle w:val="NoSpacing"/>
        <w:numPr>
          <w:ilvl w:val="0"/>
          <w:numId w:val="1"/>
        </w:numPr>
      </w:pPr>
      <w:r>
        <w:t>Aft cockpit tent</w:t>
      </w:r>
    </w:p>
    <w:p w14:paraId="09E9C590" w14:textId="0D15818C" w:rsidR="00690C46" w:rsidRDefault="00690C46" w:rsidP="00224C93">
      <w:pPr>
        <w:pStyle w:val="NoSpacing"/>
        <w:numPr>
          <w:ilvl w:val="0"/>
          <w:numId w:val="1"/>
        </w:numPr>
      </w:pPr>
      <w:r>
        <w:t>Cockpit cushions</w:t>
      </w:r>
    </w:p>
    <w:p w14:paraId="43D12C11" w14:textId="14F53573" w:rsidR="00D71E1D" w:rsidRDefault="00D71E1D" w:rsidP="00D71E1D">
      <w:pPr>
        <w:pStyle w:val="NoSpacing"/>
      </w:pPr>
    </w:p>
    <w:p w14:paraId="0BE8D32E" w14:textId="543CD3B0" w:rsidR="007B77E6" w:rsidRPr="00224C93" w:rsidRDefault="007B77E6" w:rsidP="007B77E6">
      <w:pPr>
        <w:pStyle w:val="NoSpacing"/>
        <w:rPr>
          <w:color w:val="808080" w:themeColor="background1" w:themeShade="80"/>
        </w:rPr>
      </w:pPr>
      <w:r>
        <w:rPr>
          <w:color w:val="808080" w:themeColor="background1" w:themeShade="80"/>
        </w:rPr>
        <w:t>Tender &amp; Outboard:</w:t>
      </w:r>
    </w:p>
    <w:p w14:paraId="7E2FE359" w14:textId="7CE46DF2" w:rsidR="007B77E6" w:rsidRDefault="009865F7" w:rsidP="0061042A">
      <w:pPr>
        <w:pStyle w:val="NoSpacing"/>
        <w:numPr>
          <w:ilvl w:val="0"/>
          <w:numId w:val="18"/>
        </w:numPr>
      </w:pPr>
      <w:r>
        <w:t>Southern pacific inflatables, model cormorant 430. New January 2020</w:t>
      </w:r>
      <w:r w:rsidR="001B267A">
        <w:t xml:space="preserve"> </w:t>
      </w:r>
      <w:r w:rsidR="00F14B18">
        <w:t xml:space="preserve">and </w:t>
      </w:r>
      <w:r>
        <w:t xml:space="preserve">4 stroke 50hp Honda </w:t>
      </w:r>
      <w:r w:rsidR="00F14B18">
        <w:t>o</w:t>
      </w:r>
      <w:r w:rsidR="001B267A">
        <w:t>utboard</w:t>
      </w:r>
      <w:r>
        <w:t xml:space="preserve"> -2013</w:t>
      </w:r>
    </w:p>
    <w:p w14:paraId="7061DD7D" w14:textId="473D432C" w:rsidR="00300A31" w:rsidRDefault="00300A31" w:rsidP="008927D5">
      <w:pPr>
        <w:pStyle w:val="NoSpacing"/>
        <w:rPr>
          <w:color w:val="222A35" w:themeColor="text2" w:themeShade="80"/>
          <w:lang w:eastAsia="en-GB"/>
        </w:rPr>
      </w:pPr>
    </w:p>
    <w:p w14:paraId="1446C4C8" w14:textId="79F7DF4E" w:rsidR="00C13369" w:rsidRDefault="00C13369" w:rsidP="008927D5">
      <w:pPr>
        <w:pStyle w:val="NoSpacing"/>
        <w:rPr>
          <w:color w:val="222A35" w:themeColor="text2" w:themeShade="80"/>
          <w:lang w:eastAsia="en-GB"/>
        </w:rPr>
      </w:pPr>
    </w:p>
    <w:p w14:paraId="353EAB72" w14:textId="77777777" w:rsidR="00C13369" w:rsidRPr="00682053" w:rsidRDefault="00C13369" w:rsidP="008927D5">
      <w:pPr>
        <w:pStyle w:val="NoSpacing"/>
        <w:rPr>
          <w:color w:val="222A35" w:themeColor="text2" w:themeShade="80"/>
          <w:lang w:eastAsia="en-GB"/>
        </w:rPr>
      </w:pPr>
    </w:p>
    <w:p w14:paraId="2C64B107" w14:textId="66442049" w:rsidR="00532721" w:rsidRDefault="00682053" w:rsidP="00D71E1D">
      <w:pPr>
        <w:pStyle w:val="NoSpacing"/>
        <w:rPr>
          <w:color w:val="808080" w:themeColor="background1" w:themeShade="80"/>
        </w:rPr>
      </w:pPr>
      <w:r>
        <w:rPr>
          <w:color w:val="808080" w:themeColor="background1" w:themeShade="80"/>
        </w:rPr>
        <w:t>SAFTEY EQUIPMENT:</w:t>
      </w:r>
    </w:p>
    <w:p w14:paraId="5E97834F" w14:textId="3E0FEFDE" w:rsidR="001B267A" w:rsidRDefault="001B267A" w:rsidP="00D71E1D">
      <w:pPr>
        <w:pStyle w:val="NoSpacing"/>
        <w:rPr>
          <w:color w:val="808080" w:themeColor="background1" w:themeShade="80"/>
        </w:rPr>
      </w:pPr>
    </w:p>
    <w:p w14:paraId="1F561C19" w14:textId="77777777" w:rsidR="008927D5" w:rsidRPr="00145914" w:rsidRDefault="008927D5" w:rsidP="008927D5">
      <w:pPr>
        <w:pStyle w:val="NoSpacing"/>
        <w:rPr>
          <w:i/>
        </w:rPr>
      </w:pPr>
      <w:r w:rsidRPr="00145914">
        <w:rPr>
          <w:i/>
        </w:rPr>
        <w:t xml:space="preserve">General note on safety equipment: Any safety equipment such as </w:t>
      </w:r>
      <w:proofErr w:type="spellStart"/>
      <w:r w:rsidRPr="00145914">
        <w:rPr>
          <w:i/>
        </w:rPr>
        <w:t>liferafts</w:t>
      </w:r>
      <w:proofErr w:type="spellEnd"/>
      <w:r w:rsidRPr="00145914">
        <w:rPr>
          <w:i/>
        </w:rPr>
        <w:t xml:space="preserve">, </w:t>
      </w:r>
      <w:proofErr w:type="spellStart"/>
      <w:r w:rsidRPr="00145914">
        <w:rPr>
          <w:i/>
        </w:rPr>
        <w:t>Epirbs</w:t>
      </w:r>
      <w:proofErr w:type="spellEnd"/>
      <w:r w:rsidRPr="00145914">
        <w:rPr>
          <w:i/>
        </w:rPr>
        <w:t>, fire extinguishers and flares etc. are usually personal to the current owner(s) and if being left on-board as part of the sale of a used vessel may require routine servicing, replacement, or changing to meet a new owners specific needs.</w:t>
      </w:r>
    </w:p>
    <w:p w14:paraId="0471DDC9" w14:textId="77777777" w:rsidR="008927D5" w:rsidRDefault="008927D5" w:rsidP="00D71E1D">
      <w:pPr>
        <w:pStyle w:val="NoSpacing"/>
        <w:rPr>
          <w:color w:val="808080" w:themeColor="background1" w:themeShade="80"/>
        </w:rPr>
      </w:pPr>
    </w:p>
    <w:p w14:paraId="6BF5DEB0" w14:textId="7FBCE1B5" w:rsidR="00F14B18" w:rsidRDefault="00D9145B" w:rsidP="001B267A">
      <w:pPr>
        <w:pStyle w:val="NoSpacing"/>
        <w:numPr>
          <w:ilvl w:val="0"/>
          <w:numId w:val="42"/>
        </w:numPr>
      </w:pPr>
      <w:r>
        <w:t xml:space="preserve">Cannister </w:t>
      </w:r>
      <w:proofErr w:type="spellStart"/>
      <w:r>
        <w:t>liferafts</w:t>
      </w:r>
      <w:proofErr w:type="spellEnd"/>
      <w:r w:rsidR="00F14B18">
        <w:t xml:space="preserve"> at each transom</w:t>
      </w:r>
    </w:p>
    <w:p w14:paraId="7C78B8B2" w14:textId="198705CA" w:rsidR="001B267A" w:rsidRDefault="009156DA" w:rsidP="001B267A">
      <w:pPr>
        <w:pStyle w:val="NoSpacing"/>
        <w:numPr>
          <w:ilvl w:val="0"/>
          <w:numId w:val="42"/>
        </w:numPr>
      </w:pPr>
      <w:r>
        <w:t>4 x 2kg fire extinguisher located in sleeping cabins</w:t>
      </w:r>
    </w:p>
    <w:p w14:paraId="4B11C230" w14:textId="4960A4E6" w:rsidR="009156DA" w:rsidRDefault="009156DA" w:rsidP="001B267A">
      <w:pPr>
        <w:pStyle w:val="NoSpacing"/>
        <w:numPr>
          <w:ilvl w:val="0"/>
          <w:numId w:val="42"/>
        </w:numPr>
      </w:pPr>
      <w:r>
        <w:t>6 kg fire extinguisher located in deckhouse</w:t>
      </w:r>
    </w:p>
    <w:p w14:paraId="0CDE1033" w14:textId="66E6290A" w:rsidR="0013472E" w:rsidRDefault="0013472E" w:rsidP="0013472E">
      <w:pPr>
        <w:pStyle w:val="NoSpacing"/>
        <w:rPr>
          <w:color w:val="808080" w:themeColor="background1" w:themeShade="80"/>
        </w:rPr>
      </w:pPr>
    </w:p>
    <w:p w14:paraId="777A22DD" w14:textId="77777777" w:rsidR="0013472E" w:rsidRPr="0053717E" w:rsidRDefault="0013472E" w:rsidP="0013472E">
      <w:pPr>
        <w:pStyle w:val="NoSpacing"/>
        <w:rPr>
          <w:color w:val="222A35" w:themeColor="text2" w:themeShade="80"/>
        </w:rPr>
      </w:pPr>
    </w:p>
    <w:sectPr w:rsidR="0013472E" w:rsidRPr="0053717E" w:rsidSect="00FA1A67">
      <w:headerReference w:type="default" r:id="rId9"/>
      <w:footerReference w:type="default" r:id="rId10"/>
      <w:pgSz w:w="11906" w:h="16838"/>
      <w:pgMar w:top="1077" w:right="1077" w:bottom="1077" w:left="1077" w:header="56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B33C3F" w14:textId="77777777" w:rsidR="00E43656" w:rsidRDefault="00E43656" w:rsidP="00585310">
      <w:pPr>
        <w:spacing w:after="0" w:line="240" w:lineRule="auto"/>
      </w:pPr>
      <w:r>
        <w:separator/>
      </w:r>
    </w:p>
  </w:endnote>
  <w:endnote w:type="continuationSeparator" w:id="0">
    <w:p w14:paraId="43DBDCF4" w14:textId="77777777" w:rsidR="00E43656" w:rsidRDefault="00E43656" w:rsidP="005853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C10AA2" w14:textId="786A9929" w:rsidR="005A51B3" w:rsidRPr="00C15250" w:rsidRDefault="005A51B3" w:rsidP="00FA4A32">
    <w:pPr>
      <w:pStyle w:val="Footer"/>
      <w:jc w:val="center"/>
      <w:rPr>
        <w:lang w:val="en-US"/>
      </w:rPr>
    </w:pPr>
    <w:r>
      <w:rPr>
        <w:lang w:val="en-US"/>
      </w:rPr>
      <w:t>=======</w:t>
    </w:r>
    <w:r w:rsidRPr="00C15250">
      <w:rPr>
        <w:lang w:val="en-US"/>
      </w:rPr>
      <w:t>===============</w:t>
    </w:r>
    <w:r>
      <w:rPr>
        <w:lang w:val="en-US"/>
      </w:rPr>
      <w:t>====================</w:t>
    </w:r>
    <w:r w:rsidRPr="00C15250">
      <w:rPr>
        <w:lang w:val="en-US"/>
      </w:rPr>
      <w:t>========================================</w:t>
    </w:r>
  </w:p>
  <w:p w14:paraId="07C18EFE" w14:textId="77777777" w:rsidR="005A51B3" w:rsidRDefault="005A51B3" w:rsidP="00FA4A32">
    <w:pPr>
      <w:pStyle w:val="Footer"/>
      <w:jc w:val="center"/>
      <w:rPr>
        <w:lang w:val="en-US"/>
      </w:rPr>
    </w:pPr>
    <w:r>
      <w:rPr>
        <w:lang w:val="en-US"/>
      </w:rPr>
      <w:t>OQS-Ocean Quality Systems VAT FI23538209</w:t>
    </w:r>
    <w:r w:rsidRPr="00C15250">
      <w:rPr>
        <w:lang w:val="en-US"/>
      </w:rPr>
      <w:t xml:space="preserve"> </w:t>
    </w:r>
  </w:p>
  <w:p w14:paraId="27976B36" w14:textId="77777777" w:rsidR="005A51B3" w:rsidRDefault="005A51B3" w:rsidP="00FA4A32">
    <w:pPr>
      <w:pStyle w:val="Footer"/>
      <w:jc w:val="center"/>
      <w:rPr>
        <w:lang w:val="en-US"/>
      </w:rPr>
    </w:pPr>
    <w:r>
      <w:rPr>
        <w:lang w:val="en-US"/>
      </w:rPr>
      <w:t xml:space="preserve">Phone:+ 358 40 560 7949 e-mail: </w:t>
    </w:r>
    <w:hyperlink r:id="rId1" w:history="1">
      <w:r w:rsidRPr="004D010B">
        <w:rPr>
          <w:rStyle w:val="Hyperlink"/>
          <w:lang w:val="en-US"/>
        </w:rPr>
        <w:t>tomas.halmesmaki@oqs.fi</w:t>
      </w:r>
    </w:hyperlink>
  </w:p>
  <w:p w14:paraId="76F8AE49" w14:textId="77777777" w:rsidR="005A51B3" w:rsidRDefault="005A51B3" w:rsidP="00FA4A32">
    <w:pPr>
      <w:pStyle w:val="Footer"/>
      <w:jc w:val="center"/>
      <w:rPr>
        <w:lang w:val="en-US"/>
      </w:rPr>
    </w:pPr>
    <w:r>
      <w:rPr>
        <w:lang w:val="en-US"/>
      </w:rPr>
      <w:t>Company registered in Finland no 2353820-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BAD4B1" w14:textId="77777777" w:rsidR="00E43656" w:rsidRDefault="00E43656" w:rsidP="00585310">
      <w:pPr>
        <w:spacing w:after="0" w:line="240" w:lineRule="auto"/>
      </w:pPr>
      <w:r>
        <w:separator/>
      </w:r>
    </w:p>
  </w:footnote>
  <w:footnote w:type="continuationSeparator" w:id="0">
    <w:p w14:paraId="4E119613" w14:textId="77777777" w:rsidR="00E43656" w:rsidRDefault="00E43656" w:rsidP="005853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B15D86" w14:textId="61BBFB83" w:rsidR="005A51B3" w:rsidRDefault="005A51B3" w:rsidP="00537BBF">
    <w:pPr>
      <w:pStyle w:val="Header"/>
      <w:rPr>
        <w:color w:val="222A35" w:themeColor="text2" w:themeShade="80"/>
        <w:u w:val="single"/>
      </w:rPr>
    </w:pPr>
    <w:r>
      <w:rPr>
        <w:color w:val="222A35" w:themeColor="text2" w:themeShade="80"/>
        <w:u w:val="single"/>
      </w:rPr>
      <w:tab/>
    </w:r>
    <w:r w:rsidRPr="00231991">
      <w:rPr>
        <w:noProof/>
        <w:lang w:val="sv-SE" w:eastAsia="sv-SE"/>
      </w:rPr>
      <w:drawing>
        <wp:inline distT="0" distB="0" distL="0" distR="0" wp14:anchorId="3FAC1E41" wp14:editId="49118B2A">
          <wp:extent cx="1256857" cy="432360"/>
          <wp:effectExtent l="19050" t="0" r="443" b="0"/>
          <wp:docPr id="1" name="Bild 1" descr="OQ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OQS Logo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7889" cy="4327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18F0A5D" w14:textId="77777777" w:rsidR="005A51B3" w:rsidRDefault="005A51B3" w:rsidP="00537BBF">
    <w:pPr>
      <w:pStyle w:val="Header"/>
      <w:rPr>
        <w:color w:val="222A35" w:themeColor="text2" w:themeShade="80"/>
        <w:u w:val="single"/>
      </w:rPr>
    </w:pPr>
  </w:p>
  <w:p w14:paraId="33A8DD1A" w14:textId="035DD3B2" w:rsidR="005A51B3" w:rsidRPr="00FA4A32" w:rsidRDefault="005A51B3" w:rsidP="00537BBF">
    <w:pPr>
      <w:pStyle w:val="Header"/>
      <w:rPr>
        <w:color w:val="222A35" w:themeColor="text2" w:themeShade="80"/>
        <w:u w:val="single"/>
      </w:rPr>
    </w:pPr>
    <w:r>
      <w:rPr>
        <w:color w:val="222A35" w:themeColor="text2" w:themeShade="80"/>
        <w:u w:val="single"/>
      </w:rPr>
      <w:t>OCEAN EXPLORER 60</w:t>
    </w:r>
    <w:r w:rsidRPr="00537BBF">
      <w:rPr>
        <w:color w:val="222A35" w:themeColor="text2" w:themeShade="80"/>
        <w:u w:val="single"/>
      </w:rPr>
      <w:ptab w:relativeTo="margin" w:alignment="right" w:leader="none"/>
    </w:r>
    <w:r w:rsidRPr="00537BBF">
      <w:rPr>
        <w:color w:val="222A35" w:themeColor="text2" w:themeShade="80"/>
        <w:u w:val="single"/>
      </w:rPr>
      <w:t xml:space="preserve">Page </w:t>
    </w:r>
    <w:r w:rsidRPr="00537BBF">
      <w:rPr>
        <w:color w:val="222A35" w:themeColor="text2" w:themeShade="80"/>
        <w:u w:val="single"/>
      </w:rPr>
      <w:fldChar w:fldCharType="begin"/>
    </w:r>
    <w:r w:rsidRPr="00537BBF">
      <w:rPr>
        <w:color w:val="222A35" w:themeColor="text2" w:themeShade="80"/>
        <w:u w:val="single"/>
      </w:rPr>
      <w:instrText xml:space="preserve"> PAGE   \* MERGEFORMAT </w:instrText>
    </w:r>
    <w:r w:rsidRPr="00537BBF">
      <w:rPr>
        <w:color w:val="222A35" w:themeColor="text2" w:themeShade="80"/>
        <w:u w:val="single"/>
      </w:rPr>
      <w:fldChar w:fldCharType="separate"/>
    </w:r>
    <w:r w:rsidR="00D96992">
      <w:rPr>
        <w:noProof/>
        <w:color w:val="222A35" w:themeColor="text2" w:themeShade="80"/>
        <w:u w:val="single"/>
      </w:rPr>
      <w:t>1</w:t>
    </w:r>
    <w:r w:rsidRPr="00537BBF">
      <w:rPr>
        <w:noProof/>
        <w:color w:val="222A35" w:themeColor="text2" w:themeShade="80"/>
        <w:u w:val="single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6D6208"/>
    <w:multiLevelType w:val="hybridMultilevel"/>
    <w:tmpl w:val="54827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650BA"/>
    <w:multiLevelType w:val="hybridMultilevel"/>
    <w:tmpl w:val="76565F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440F65"/>
    <w:multiLevelType w:val="hybridMultilevel"/>
    <w:tmpl w:val="9B9AEB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B6423"/>
    <w:multiLevelType w:val="hybridMultilevel"/>
    <w:tmpl w:val="CCA0A7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451F1C"/>
    <w:multiLevelType w:val="hybridMultilevel"/>
    <w:tmpl w:val="394A4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A2279B"/>
    <w:multiLevelType w:val="hybridMultilevel"/>
    <w:tmpl w:val="3E440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C764A"/>
    <w:multiLevelType w:val="hybridMultilevel"/>
    <w:tmpl w:val="88B069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2E3415"/>
    <w:multiLevelType w:val="hybridMultilevel"/>
    <w:tmpl w:val="012C63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165E82"/>
    <w:multiLevelType w:val="hybridMultilevel"/>
    <w:tmpl w:val="BC848F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249AD"/>
    <w:multiLevelType w:val="hybridMultilevel"/>
    <w:tmpl w:val="4DE6F3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631C47"/>
    <w:multiLevelType w:val="hybridMultilevel"/>
    <w:tmpl w:val="1E6EB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C70B0B"/>
    <w:multiLevelType w:val="hybridMultilevel"/>
    <w:tmpl w:val="333A89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D37F3A"/>
    <w:multiLevelType w:val="hybridMultilevel"/>
    <w:tmpl w:val="6CBA8C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670B71"/>
    <w:multiLevelType w:val="hybridMultilevel"/>
    <w:tmpl w:val="26FAB7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790ACD"/>
    <w:multiLevelType w:val="hybridMultilevel"/>
    <w:tmpl w:val="F1AE56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9A7260"/>
    <w:multiLevelType w:val="hybridMultilevel"/>
    <w:tmpl w:val="84C639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2F3AD0"/>
    <w:multiLevelType w:val="hybridMultilevel"/>
    <w:tmpl w:val="D862DE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F502D6"/>
    <w:multiLevelType w:val="hybridMultilevel"/>
    <w:tmpl w:val="15FE03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226022"/>
    <w:multiLevelType w:val="hybridMultilevel"/>
    <w:tmpl w:val="64C43E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5F4DC8"/>
    <w:multiLevelType w:val="hybridMultilevel"/>
    <w:tmpl w:val="87A0A0F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6F3573"/>
    <w:multiLevelType w:val="hybridMultilevel"/>
    <w:tmpl w:val="676893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011AFA"/>
    <w:multiLevelType w:val="hybridMultilevel"/>
    <w:tmpl w:val="4D7285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5055CC"/>
    <w:multiLevelType w:val="hybridMultilevel"/>
    <w:tmpl w:val="74D44F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527E7A"/>
    <w:multiLevelType w:val="hybridMultilevel"/>
    <w:tmpl w:val="A3821F6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E97AFB"/>
    <w:multiLevelType w:val="hybridMultilevel"/>
    <w:tmpl w:val="91200F1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1A7982"/>
    <w:multiLevelType w:val="hybridMultilevel"/>
    <w:tmpl w:val="8AEE45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442D6D"/>
    <w:multiLevelType w:val="hybridMultilevel"/>
    <w:tmpl w:val="271253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871B4A"/>
    <w:multiLevelType w:val="hybridMultilevel"/>
    <w:tmpl w:val="4F000620"/>
    <w:lvl w:ilvl="0" w:tplc="08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F121DB"/>
    <w:multiLevelType w:val="hybridMultilevel"/>
    <w:tmpl w:val="F49A50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312E5C"/>
    <w:multiLevelType w:val="hybridMultilevel"/>
    <w:tmpl w:val="720EEE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5E4698"/>
    <w:multiLevelType w:val="hybridMultilevel"/>
    <w:tmpl w:val="02C81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2322E4"/>
    <w:multiLevelType w:val="hybridMultilevel"/>
    <w:tmpl w:val="D4E00F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474626"/>
    <w:multiLevelType w:val="hybridMultilevel"/>
    <w:tmpl w:val="64908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4144E8"/>
    <w:multiLevelType w:val="hybridMultilevel"/>
    <w:tmpl w:val="67F8F4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B0278C"/>
    <w:multiLevelType w:val="hybridMultilevel"/>
    <w:tmpl w:val="C150C0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46F6F2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A55C8B"/>
    <w:multiLevelType w:val="hybridMultilevel"/>
    <w:tmpl w:val="AF6EB1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4D54271"/>
    <w:multiLevelType w:val="hybridMultilevel"/>
    <w:tmpl w:val="6C0C7D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69A1BED"/>
    <w:multiLevelType w:val="hybridMultilevel"/>
    <w:tmpl w:val="2188AD4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82C5AE7"/>
    <w:multiLevelType w:val="hybridMultilevel"/>
    <w:tmpl w:val="1FCC1C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BEA7987"/>
    <w:multiLevelType w:val="hybridMultilevel"/>
    <w:tmpl w:val="F0628F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D84550B"/>
    <w:multiLevelType w:val="hybridMultilevel"/>
    <w:tmpl w:val="7D06D3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E233DE1"/>
    <w:multiLevelType w:val="hybridMultilevel"/>
    <w:tmpl w:val="6464AB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56213E"/>
    <w:multiLevelType w:val="hybridMultilevel"/>
    <w:tmpl w:val="0E6A4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B00363"/>
    <w:multiLevelType w:val="hybridMultilevel"/>
    <w:tmpl w:val="B5BEF2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130182"/>
    <w:multiLevelType w:val="hybridMultilevel"/>
    <w:tmpl w:val="DC460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B17CBB"/>
    <w:multiLevelType w:val="hybridMultilevel"/>
    <w:tmpl w:val="150271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B35AEA"/>
    <w:multiLevelType w:val="hybridMultilevel"/>
    <w:tmpl w:val="B81234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E71E9E"/>
    <w:multiLevelType w:val="hybridMultilevel"/>
    <w:tmpl w:val="1D64CA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45"/>
  </w:num>
  <w:num w:numId="3">
    <w:abstractNumId w:val="6"/>
  </w:num>
  <w:num w:numId="4">
    <w:abstractNumId w:val="10"/>
  </w:num>
  <w:num w:numId="5">
    <w:abstractNumId w:val="9"/>
  </w:num>
  <w:num w:numId="6">
    <w:abstractNumId w:val="16"/>
  </w:num>
  <w:num w:numId="7">
    <w:abstractNumId w:val="31"/>
  </w:num>
  <w:num w:numId="8">
    <w:abstractNumId w:val="15"/>
  </w:num>
  <w:num w:numId="9">
    <w:abstractNumId w:val="43"/>
  </w:num>
  <w:num w:numId="10">
    <w:abstractNumId w:val="36"/>
  </w:num>
  <w:num w:numId="11">
    <w:abstractNumId w:val="28"/>
  </w:num>
  <w:num w:numId="12">
    <w:abstractNumId w:val="44"/>
  </w:num>
  <w:num w:numId="13">
    <w:abstractNumId w:val="7"/>
  </w:num>
  <w:num w:numId="14">
    <w:abstractNumId w:val="8"/>
  </w:num>
  <w:num w:numId="15">
    <w:abstractNumId w:val="35"/>
  </w:num>
  <w:num w:numId="16">
    <w:abstractNumId w:val="29"/>
  </w:num>
  <w:num w:numId="17">
    <w:abstractNumId w:val="12"/>
  </w:num>
  <w:num w:numId="18">
    <w:abstractNumId w:val="47"/>
  </w:num>
  <w:num w:numId="19">
    <w:abstractNumId w:val="40"/>
  </w:num>
  <w:num w:numId="20">
    <w:abstractNumId w:val="0"/>
  </w:num>
  <w:num w:numId="21">
    <w:abstractNumId w:val="3"/>
  </w:num>
  <w:num w:numId="22">
    <w:abstractNumId w:val="17"/>
  </w:num>
  <w:num w:numId="23">
    <w:abstractNumId w:val="25"/>
  </w:num>
  <w:num w:numId="24">
    <w:abstractNumId w:val="4"/>
  </w:num>
  <w:num w:numId="25">
    <w:abstractNumId w:val="42"/>
  </w:num>
  <w:num w:numId="26">
    <w:abstractNumId w:val="20"/>
  </w:num>
  <w:num w:numId="27">
    <w:abstractNumId w:val="41"/>
  </w:num>
  <w:num w:numId="28">
    <w:abstractNumId w:val="34"/>
  </w:num>
  <w:num w:numId="29">
    <w:abstractNumId w:val="46"/>
  </w:num>
  <w:num w:numId="30">
    <w:abstractNumId w:val="22"/>
  </w:num>
  <w:num w:numId="31">
    <w:abstractNumId w:val="21"/>
  </w:num>
  <w:num w:numId="32">
    <w:abstractNumId w:val="26"/>
  </w:num>
  <w:num w:numId="33">
    <w:abstractNumId w:val="39"/>
  </w:num>
  <w:num w:numId="34">
    <w:abstractNumId w:val="1"/>
  </w:num>
  <w:num w:numId="35">
    <w:abstractNumId w:val="13"/>
  </w:num>
  <w:num w:numId="36">
    <w:abstractNumId w:val="33"/>
  </w:num>
  <w:num w:numId="37">
    <w:abstractNumId w:val="18"/>
  </w:num>
  <w:num w:numId="38">
    <w:abstractNumId w:val="5"/>
  </w:num>
  <w:num w:numId="39">
    <w:abstractNumId w:val="37"/>
  </w:num>
  <w:num w:numId="40">
    <w:abstractNumId w:val="19"/>
  </w:num>
  <w:num w:numId="41">
    <w:abstractNumId w:val="24"/>
  </w:num>
  <w:num w:numId="42">
    <w:abstractNumId w:val="23"/>
  </w:num>
  <w:num w:numId="43">
    <w:abstractNumId w:val="30"/>
  </w:num>
  <w:num w:numId="44">
    <w:abstractNumId w:val="11"/>
  </w:num>
  <w:num w:numId="45">
    <w:abstractNumId w:val="38"/>
  </w:num>
  <w:num w:numId="46">
    <w:abstractNumId w:val="2"/>
  </w:num>
  <w:num w:numId="47">
    <w:abstractNumId w:val="14"/>
  </w:num>
  <w:num w:numId="48">
    <w:abstractNumId w:val="27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QxNTA1NDK3NLEwsDRS0lEKTi0uzszPAykwNKkFACVoBLItAAAA"/>
  </w:docVars>
  <w:rsids>
    <w:rsidRoot w:val="00585310"/>
    <w:rsid w:val="00012D83"/>
    <w:rsid w:val="00015D93"/>
    <w:rsid w:val="000166F5"/>
    <w:rsid w:val="000178E9"/>
    <w:rsid w:val="00021413"/>
    <w:rsid w:val="00026378"/>
    <w:rsid w:val="000270E5"/>
    <w:rsid w:val="0003007B"/>
    <w:rsid w:val="00037B0A"/>
    <w:rsid w:val="00040618"/>
    <w:rsid w:val="00046DBF"/>
    <w:rsid w:val="00051481"/>
    <w:rsid w:val="00051620"/>
    <w:rsid w:val="00051ADD"/>
    <w:rsid w:val="000609BC"/>
    <w:rsid w:val="00062D81"/>
    <w:rsid w:val="00086048"/>
    <w:rsid w:val="000A2027"/>
    <w:rsid w:val="000A4472"/>
    <w:rsid w:val="000A710D"/>
    <w:rsid w:val="000C10F7"/>
    <w:rsid w:val="000D4829"/>
    <w:rsid w:val="000F6CD4"/>
    <w:rsid w:val="00101E43"/>
    <w:rsid w:val="00101EBE"/>
    <w:rsid w:val="00104077"/>
    <w:rsid w:val="00110F9D"/>
    <w:rsid w:val="0011223B"/>
    <w:rsid w:val="00121AE8"/>
    <w:rsid w:val="0013472E"/>
    <w:rsid w:val="001420D4"/>
    <w:rsid w:val="00143922"/>
    <w:rsid w:val="00147675"/>
    <w:rsid w:val="00147DB8"/>
    <w:rsid w:val="00147DDC"/>
    <w:rsid w:val="001500CF"/>
    <w:rsid w:val="00160148"/>
    <w:rsid w:val="0016088F"/>
    <w:rsid w:val="0016295C"/>
    <w:rsid w:val="0016350C"/>
    <w:rsid w:val="00181992"/>
    <w:rsid w:val="0019161F"/>
    <w:rsid w:val="001956F4"/>
    <w:rsid w:val="001A4C9C"/>
    <w:rsid w:val="001A59EC"/>
    <w:rsid w:val="001B267A"/>
    <w:rsid w:val="001B2813"/>
    <w:rsid w:val="001B2E77"/>
    <w:rsid w:val="001C0407"/>
    <w:rsid w:val="001C22D1"/>
    <w:rsid w:val="001C6FCB"/>
    <w:rsid w:val="001C7294"/>
    <w:rsid w:val="001D2640"/>
    <w:rsid w:val="001D26E6"/>
    <w:rsid w:val="001E22C1"/>
    <w:rsid w:val="001E357B"/>
    <w:rsid w:val="001E538F"/>
    <w:rsid w:val="001E5BDB"/>
    <w:rsid w:val="00200A71"/>
    <w:rsid w:val="002046E8"/>
    <w:rsid w:val="0020518E"/>
    <w:rsid w:val="002076BB"/>
    <w:rsid w:val="0021079B"/>
    <w:rsid w:val="00213767"/>
    <w:rsid w:val="00216617"/>
    <w:rsid w:val="00224C93"/>
    <w:rsid w:val="00244222"/>
    <w:rsid w:val="00245CA0"/>
    <w:rsid w:val="00255D19"/>
    <w:rsid w:val="00262B72"/>
    <w:rsid w:val="00265B20"/>
    <w:rsid w:val="00272D36"/>
    <w:rsid w:val="0028141C"/>
    <w:rsid w:val="00284498"/>
    <w:rsid w:val="00290D3C"/>
    <w:rsid w:val="00296725"/>
    <w:rsid w:val="002C2394"/>
    <w:rsid w:val="002C4312"/>
    <w:rsid w:val="002D1666"/>
    <w:rsid w:val="002D1D5E"/>
    <w:rsid w:val="002E1334"/>
    <w:rsid w:val="002E5911"/>
    <w:rsid w:val="003007A2"/>
    <w:rsid w:val="00300A31"/>
    <w:rsid w:val="00305134"/>
    <w:rsid w:val="0030526C"/>
    <w:rsid w:val="00312F21"/>
    <w:rsid w:val="00316225"/>
    <w:rsid w:val="00321C6F"/>
    <w:rsid w:val="00322288"/>
    <w:rsid w:val="00332DE3"/>
    <w:rsid w:val="00345593"/>
    <w:rsid w:val="00351580"/>
    <w:rsid w:val="00356CAC"/>
    <w:rsid w:val="00361C5F"/>
    <w:rsid w:val="0036738B"/>
    <w:rsid w:val="00372170"/>
    <w:rsid w:val="00374F06"/>
    <w:rsid w:val="00391D2C"/>
    <w:rsid w:val="003B5976"/>
    <w:rsid w:val="003C13C2"/>
    <w:rsid w:val="003C33D6"/>
    <w:rsid w:val="003C6842"/>
    <w:rsid w:val="003C6A70"/>
    <w:rsid w:val="003D47CB"/>
    <w:rsid w:val="003D72D7"/>
    <w:rsid w:val="003D7EC5"/>
    <w:rsid w:val="003E0752"/>
    <w:rsid w:val="003E0ACF"/>
    <w:rsid w:val="003E3EEC"/>
    <w:rsid w:val="004072E7"/>
    <w:rsid w:val="004103A7"/>
    <w:rsid w:val="004123FD"/>
    <w:rsid w:val="0042367B"/>
    <w:rsid w:val="00423790"/>
    <w:rsid w:val="0043218E"/>
    <w:rsid w:val="00442F73"/>
    <w:rsid w:val="00457805"/>
    <w:rsid w:val="0046534B"/>
    <w:rsid w:val="0046796B"/>
    <w:rsid w:val="00476E99"/>
    <w:rsid w:val="0048241C"/>
    <w:rsid w:val="00495B14"/>
    <w:rsid w:val="00496B96"/>
    <w:rsid w:val="004A375B"/>
    <w:rsid w:val="004A4341"/>
    <w:rsid w:val="004B3156"/>
    <w:rsid w:val="004B6320"/>
    <w:rsid w:val="004B7AC5"/>
    <w:rsid w:val="004D1828"/>
    <w:rsid w:val="004D2D98"/>
    <w:rsid w:val="004D4F90"/>
    <w:rsid w:val="004E307F"/>
    <w:rsid w:val="004E4A48"/>
    <w:rsid w:val="004E5A02"/>
    <w:rsid w:val="004F0821"/>
    <w:rsid w:val="00503F24"/>
    <w:rsid w:val="00506DC4"/>
    <w:rsid w:val="0052304C"/>
    <w:rsid w:val="00526099"/>
    <w:rsid w:val="00532721"/>
    <w:rsid w:val="0053717E"/>
    <w:rsid w:val="00537BBF"/>
    <w:rsid w:val="00540211"/>
    <w:rsid w:val="00541013"/>
    <w:rsid w:val="005434DF"/>
    <w:rsid w:val="00560C23"/>
    <w:rsid w:val="00561FD3"/>
    <w:rsid w:val="0057324A"/>
    <w:rsid w:val="005774DC"/>
    <w:rsid w:val="0058447C"/>
    <w:rsid w:val="00585310"/>
    <w:rsid w:val="00592C84"/>
    <w:rsid w:val="00593444"/>
    <w:rsid w:val="005944FB"/>
    <w:rsid w:val="005950D4"/>
    <w:rsid w:val="00595B54"/>
    <w:rsid w:val="005974AC"/>
    <w:rsid w:val="005A2CC8"/>
    <w:rsid w:val="005A51B3"/>
    <w:rsid w:val="005B3B3E"/>
    <w:rsid w:val="005B3F50"/>
    <w:rsid w:val="005C3E63"/>
    <w:rsid w:val="005C48A3"/>
    <w:rsid w:val="005C517F"/>
    <w:rsid w:val="005C599B"/>
    <w:rsid w:val="005D4763"/>
    <w:rsid w:val="005E0F64"/>
    <w:rsid w:val="005E46FC"/>
    <w:rsid w:val="005E6301"/>
    <w:rsid w:val="005E63C2"/>
    <w:rsid w:val="005F5BA1"/>
    <w:rsid w:val="005F6A15"/>
    <w:rsid w:val="00600814"/>
    <w:rsid w:val="0060444C"/>
    <w:rsid w:val="0060796E"/>
    <w:rsid w:val="0061042A"/>
    <w:rsid w:val="00614AC6"/>
    <w:rsid w:val="00615668"/>
    <w:rsid w:val="0062325D"/>
    <w:rsid w:val="00625C1F"/>
    <w:rsid w:val="006264CF"/>
    <w:rsid w:val="0063181A"/>
    <w:rsid w:val="006336C9"/>
    <w:rsid w:val="00633FF9"/>
    <w:rsid w:val="00641CC0"/>
    <w:rsid w:val="00653C71"/>
    <w:rsid w:val="00662152"/>
    <w:rsid w:val="006664C1"/>
    <w:rsid w:val="0067007F"/>
    <w:rsid w:val="00670993"/>
    <w:rsid w:val="00682053"/>
    <w:rsid w:val="00690C46"/>
    <w:rsid w:val="00693A8C"/>
    <w:rsid w:val="006B5D58"/>
    <w:rsid w:val="006D45BD"/>
    <w:rsid w:val="006D77C3"/>
    <w:rsid w:val="006F6205"/>
    <w:rsid w:val="007150BA"/>
    <w:rsid w:val="00723417"/>
    <w:rsid w:val="00730467"/>
    <w:rsid w:val="00735992"/>
    <w:rsid w:val="0073798C"/>
    <w:rsid w:val="0074625C"/>
    <w:rsid w:val="0075098B"/>
    <w:rsid w:val="00765FD1"/>
    <w:rsid w:val="007756B2"/>
    <w:rsid w:val="007B77E6"/>
    <w:rsid w:val="007D2E40"/>
    <w:rsid w:val="007D3FFE"/>
    <w:rsid w:val="007E2F5B"/>
    <w:rsid w:val="007E7157"/>
    <w:rsid w:val="007E75DA"/>
    <w:rsid w:val="007F1076"/>
    <w:rsid w:val="007F2B0B"/>
    <w:rsid w:val="007F55DA"/>
    <w:rsid w:val="007F7B7E"/>
    <w:rsid w:val="008057DF"/>
    <w:rsid w:val="008158B2"/>
    <w:rsid w:val="00821BC6"/>
    <w:rsid w:val="008228F7"/>
    <w:rsid w:val="008234B8"/>
    <w:rsid w:val="00824C59"/>
    <w:rsid w:val="00837B65"/>
    <w:rsid w:val="00857AE1"/>
    <w:rsid w:val="00864004"/>
    <w:rsid w:val="0086447F"/>
    <w:rsid w:val="00871152"/>
    <w:rsid w:val="00880D5C"/>
    <w:rsid w:val="008819DF"/>
    <w:rsid w:val="008927D5"/>
    <w:rsid w:val="00893195"/>
    <w:rsid w:val="00895B24"/>
    <w:rsid w:val="008B280E"/>
    <w:rsid w:val="008B4868"/>
    <w:rsid w:val="008C6AA3"/>
    <w:rsid w:val="008D1FAD"/>
    <w:rsid w:val="008E2F09"/>
    <w:rsid w:val="008E59C5"/>
    <w:rsid w:val="00900D86"/>
    <w:rsid w:val="00907D75"/>
    <w:rsid w:val="00912655"/>
    <w:rsid w:val="009156DA"/>
    <w:rsid w:val="00927208"/>
    <w:rsid w:val="0093051C"/>
    <w:rsid w:val="00936B9F"/>
    <w:rsid w:val="009460FF"/>
    <w:rsid w:val="00950988"/>
    <w:rsid w:val="00950FB5"/>
    <w:rsid w:val="009512ED"/>
    <w:rsid w:val="00951424"/>
    <w:rsid w:val="00957E7D"/>
    <w:rsid w:val="009619B6"/>
    <w:rsid w:val="00965A8B"/>
    <w:rsid w:val="00973FF9"/>
    <w:rsid w:val="00974515"/>
    <w:rsid w:val="00975393"/>
    <w:rsid w:val="009775DD"/>
    <w:rsid w:val="009779FC"/>
    <w:rsid w:val="009837E0"/>
    <w:rsid w:val="009865F7"/>
    <w:rsid w:val="00991F4A"/>
    <w:rsid w:val="009B2AE4"/>
    <w:rsid w:val="009B71B0"/>
    <w:rsid w:val="009C4EA3"/>
    <w:rsid w:val="009D769C"/>
    <w:rsid w:val="009E54DD"/>
    <w:rsid w:val="009E757C"/>
    <w:rsid w:val="00A00B7C"/>
    <w:rsid w:val="00A00EBA"/>
    <w:rsid w:val="00A051DF"/>
    <w:rsid w:val="00A10026"/>
    <w:rsid w:val="00A13F9F"/>
    <w:rsid w:val="00A148F6"/>
    <w:rsid w:val="00A15241"/>
    <w:rsid w:val="00A174CA"/>
    <w:rsid w:val="00A17F42"/>
    <w:rsid w:val="00A2186D"/>
    <w:rsid w:val="00A258E1"/>
    <w:rsid w:val="00A26063"/>
    <w:rsid w:val="00A318B6"/>
    <w:rsid w:val="00A365CD"/>
    <w:rsid w:val="00A41BB4"/>
    <w:rsid w:val="00A4435C"/>
    <w:rsid w:val="00A451D8"/>
    <w:rsid w:val="00A472C9"/>
    <w:rsid w:val="00A56807"/>
    <w:rsid w:val="00A57B0E"/>
    <w:rsid w:val="00A70B8E"/>
    <w:rsid w:val="00A7327F"/>
    <w:rsid w:val="00A80667"/>
    <w:rsid w:val="00A9738F"/>
    <w:rsid w:val="00A975B5"/>
    <w:rsid w:val="00AA35FD"/>
    <w:rsid w:val="00AA4BA7"/>
    <w:rsid w:val="00AB6963"/>
    <w:rsid w:val="00AC0FA4"/>
    <w:rsid w:val="00AC4661"/>
    <w:rsid w:val="00AC5B96"/>
    <w:rsid w:val="00AC7023"/>
    <w:rsid w:val="00AD1673"/>
    <w:rsid w:val="00AD4946"/>
    <w:rsid w:val="00AE279C"/>
    <w:rsid w:val="00AF0A4C"/>
    <w:rsid w:val="00AF5B7B"/>
    <w:rsid w:val="00B21F7B"/>
    <w:rsid w:val="00B246A2"/>
    <w:rsid w:val="00B36524"/>
    <w:rsid w:val="00B458BF"/>
    <w:rsid w:val="00B45D87"/>
    <w:rsid w:val="00B46B83"/>
    <w:rsid w:val="00B70E1B"/>
    <w:rsid w:val="00B7126D"/>
    <w:rsid w:val="00B719CF"/>
    <w:rsid w:val="00B80C7C"/>
    <w:rsid w:val="00B84FB1"/>
    <w:rsid w:val="00BA273C"/>
    <w:rsid w:val="00BA434E"/>
    <w:rsid w:val="00BD72E2"/>
    <w:rsid w:val="00BE2DEC"/>
    <w:rsid w:val="00C1101E"/>
    <w:rsid w:val="00C13369"/>
    <w:rsid w:val="00C14EDA"/>
    <w:rsid w:val="00C14F7E"/>
    <w:rsid w:val="00C15F66"/>
    <w:rsid w:val="00C32313"/>
    <w:rsid w:val="00C403D1"/>
    <w:rsid w:val="00C43717"/>
    <w:rsid w:val="00C52646"/>
    <w:rsid w:val="00C5324F"/>
    <w:rsid w:val="00C568F7"/>
    <w:rsid w:val="00C6181B"/>
    <w:rsid w:val="00C6215E"/>
    <w:rsid w:val="00C625B7"/>
    <w:rsid w:val="00C67A00"/>
    <w:rsid w:val="00C67CAD"/>
    <w:rsid w:val="00C73CEE"/>
    <w:rsid w:val="00C774D3"/>
    <w:rsid w:val="00C84401"/>
    <w:rsid w:val="00C90EF8"/>
    <w:rsid w:val="00C92028"/>
    <w:rsid w:val="00CC2877"/>
    <w:rsid w:val="00CC2F8E"/>
    <w:rsid w:val="00CC580C"/>
    <w:rsid w:val="00CD0AE3"/>
    <w:rsid w:val="00CD4689"/>
    <w:rsid w:val="00CD5BBA"/>
    <w:rsid w:val="00CE1BAC"/>
    <w:rsid w:val="00CE24BF"/>
    <w:rsid w:val="00CE6965"/>
    <w:rsid w:val="00D02CF5"/>
    <w:rsid w:val="00D04AE9"/>
    <w:rsid w:val="00D06733"/>
    <w:rsid w:val="00D12862"/>
    <w:rsid w:val="00D23D52"/>
    <w:rsid w:val="00D303DE"/>
    <w:rsid w:val="00D45BEC"/>
    <w:rsid w:val="00D47792"/>
    <w:rsid w:val="00D54267"/>
    <w:rsid w:val="00D6641F"/>
    <w:rsid w:val="00D671B6"/>
    <w:rsid w:val="00D71E1D"/>
    <w:rsid w:val="00D741BA"/>
    <w:rsid w:val="00D852F1"/>
    <w:rsid w:val="00D87FDF"/>
    <w:rsid w:val="00D9145B"/>
    <w:rsid w:val="00D96992"/>
    <w:rsid w:val="00D972A5"/>
    <w:rsid w:val="00DA6104"/>
    <w:rsid w:val="00DB1E04"/>
    <w:rsid w:val="00DC34C1"/>
    <w:rsid w:val="00DC3557"/>
    <w:rsid w:val="00DC72A8"/>
    <w:rsid w:val="00DD3C31"/>
    <w:rsid w:val="00DE2897"/>
    <w:rsid w:val="00DE7ABF"/>
    <w:rsid w:val="00DF7553"/>
    <w:rsid w:val="00E03AB5"/>
    <w:rsid w:val="00E04FB6"/>
    <w:rsid w:val="00E10ECC"/>
    <w:rsid w:val="00E13382"/>
    <w:rsid w:val="00E14464"/>
    <w:rsid w:val="00E1547D"/>
    <w:rsid w:val="00E35500"/>
    <w:rsid w:val="00E35E5F"/>
    <w:rsid w:val="00E42007"/>
    <w:rsid w:val="00E43656"/>
    <w:rsid w:val="00E51CB8"/>
    <w:rsid w:val="00E571BA"/>
    <w:rsid w:val="00E61203"/>
    <w:rsid w:val="00E6629B"/>
    <w:rsid w:val="00E76B15"/>
    <w:rsid w:val="00E8180F"/>
    <w:rsid w:val="00E81C75"/>
    <w:rsid w:val="00E833B5"/>
    <w:rsid w:val="00E87986"/>
    <w:rsid w:val="00E87BB7"/>
    <w:rsid w:val="00E92E3D"/>
    <w:rsid w:val="00EA1C15"/>
    <w:rsid w:val="00EA5142"/>
    <w:rsid w:val="00EB1EC2"/>
    <w:rsid w:val="00EB3E17"/>
    <w:rsid w:val="00EB4369"/>
    <w:rsid w:val="00EB6FF9"/>
    <w:rsid w:val="00EB7C77"/>
    <w:rsid w:val="00EC3A35"/>
    <w:rsid w:val="00EC5BAB"/>
    <w:rsid w:val="00ED6E33"/>
    <w:rsid w:val="00EF63BE"/>
    <w:rsid w:val="00F01E65"/>
    <w:rsid w:val="00F0442D"/>
    <w:rsid w:val="00F10247"/>
    <w:rsid w:val="00F14B18"/>
    <w:rsid w:val="00F1661D"/>
    <w:rsid w:val="00F22941"/>
    <w:rsid w:val="00F26F46"/>
    <w:rsid w:val="00F323D7"/>
    <w:rsid w:val="00F43634"/>
    <w:rsid w:val="00F44591"/>
    <w:rsid w:val="00F456B0"/>
    <w:rsid w:val="00F6289A"/>
    <w:rsid w:val="00F67F78"/>
    <w:rsid w:val="00F7009D"/>
    <w:rsid w:val="00F73704"/>
    <w:rsid w:val="00F741D4"/>
    <w:rsid w:val="00F8237D"/>
    <w:rsid w:val="00F93815"/>
    <w:rsid w:val="00FA1A67"/>
    <w:rsid w:val="00FA3217"/>
    <w:rsid w:val="00FA42D7"/>
    <w:rsid w:val="00FA4A32"/>
    <w:rsid w:val="00FB344D"/>
    <w:rsid w:val="00FB7998"/>
    <w:rsid w:val="00FC688D"/>
    <w:rsid w:val="00FD2817"/>
    <w:rsid w:val="00FD395C"/>
    <w:rsid w:val="00FD3B32"/>
    <w:rsid w:val="00FE0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229386A"/>
  <w15:docId w15:val="{F0342B02-EC6A-4246-810F-1E8DA3FF8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53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5310"/>
  </w:style>
  <w:style w:type="paragraph" w:styleId="Footer">
    <w:name w:val="footer"/>
    <w:basedOn w:val="Normal"/>
    <w:link w:val="FooterChar"/>
    <w:uiPriority w:val="99"/>
    <w:unhideWhenUsed/>
    <w:rsid w:val="005853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5310"/>
  </w:style>
  <w:style w:type="paragraph" w:styleId="NoSpacing">
    <w:name w:val="No Spacing"/>
    <w:link w:val="NoSpacingChar"/>
    <w:uiPriority w:val="1"/>
    <w:qFormat/>
    <w:rsid w:val="00585310"/>
    <w:pPr>
      <w:spacing w:after="0" w:line="240" w:lineRule="auto"/>
    </w:pPr>
  </w:style>
  <w:style w:type="table" w:styleId="TableGrid">
    <w:name w:val="Table Grid"/>
    <w:basedOn w:val="TableNormal"/>
    <w:uiPriority w:val="39"/>
    <w:rsid w:val="00537B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37BBF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C4E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9C4EA3"/>
    <w:rPr>
      <w:i/>
      <w:iCs/>
    </w:rPr>
  </w:style>
  <w:style w:type="character" w:customStyle="1" w:styleId="apple-converted-space">
    <w:name w:val="apple-converted-space"/>
    <w:basedOn w:val="DefaultParagraphFont"/>
    <w:rsid w:val="009C4EA3"/>
  </w:style>
  <w:style w:type="character" w:styleId="Strong">
    <w:name w:val="Strong"/>
    <w:basedOn w:val="DefaultParagraphFont"/>
    <w:uiPriority w:val="22"/>
    <w:qFormat/>
    <w:rsid w:val="009C4EA3"/>
    <w:rPr>
      <w:b/>
      <w:bCs/>
    </w:rPr>
  </w:style>
  <w:style w:type="paragraph" w:customStyle="1" w:styleId="Default">
    <w:name w:val="Default"/>
    <w:rsid w:val="0031622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10026"/>
    <w:pPr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locked/>
    <w:rsid w:val="00E92E3D"/>
  </w:style>
  <w:style w:type="paragraph" w:styleId="BalloonText">
    <w:name w:val="Balloon Text"/>
    <w:basedOn w:val="Normal"/>
    <w:link w:val="BalloonTextChar"/>
    <w:uiPriority w:val="99"/>
    <w:semiHidden/>
    <w:unhideWhenUsed/>
    <w:rsid w:val="00730467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0467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09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1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0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9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4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55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66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1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30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05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769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132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8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tomas.halmesmaki@oqs.f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B136EB-E158-634E-A166-778B9B4774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8</Pages>
  <Words>1515</Words>
  <Characters>8639</Characters>
  <Application>Microsoft Office Word</Application>
  <DocSecurity>0</DocSecurity>
  <Lines>71</Lines>
  <Paragraphs>20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Grabau</dc:creator>
  <cp:keywords/>
  <dc:description/>
  <cp:lastModifiedBy>Reet Hääl</cp:lastModifiedBy>
  <cp:revision>2</cp:revision>
  <cp:lastPrinted>2020-01-29T16:58:00Z</cp:lastPrinted>
  <dcterms:created xsi:type="dcterms:W3CDTF">2020-08-20T12:05:00Z</dcterms:created>
  <dcterms:modified xsi:type="dcterms:W3CDTF">2020-08-20T12:05:00Z</dcterms:modified>
</cp:coreProperties>
</file>